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55156" w:rsidRPr="00EB3DCE" w14:paraId="0E421FB7" w14:textId="77777777" w:rsidTr="009A68E6">
        <w:tc>
          <w:tcPr>
            <w:tcW w:w="9350" w:type="dxa"/>
            <w:gridSpan w:val="2"/>
          </w:tcPr>
          <w:p w14:paraId="251E1616" w14:textId="4E4CF2F3" w:rsidR="00755156" w:rsidRPr="00EB3DCE" w:rsidRDefault="00755156" w:rsidP="009A68E6">
            <w:pPr>
              <w:pStyle w:val="Title"/>
            </w:pPr>
            <w:r w:rsidRPr="00EB3DCE">
              <w:t>Collegiate Chapter Awards Committee</w:t>
            </w:r>
          </w:p>
        </w:tc>
      </w:tr>
      <w:tr w:rsidR="00755156" w:rsidRPr="00EB3DCE" w14:paraId="18A01B9C" w14:textId="77777777" w:rsidTr="009A68E6">
        <w:tc>
          <w:tcPr>
            <w:tcW w:w="4675" w:type="dxa"/>
          </w:tcPr>
          <w:p w14:paraId="19C75B2B" w14:textId="5315A7B1" w:rsidR="00755156" w:rsidRPr="00EB3DCE" w:rsidRDefault="00755156">
            <w:r w:rsidRPr="00EB3DCE">
              <w:rPr>
                <w:b/>
                <w:bCs/>
              </w:rPr>
              <w:t>Chair:</w:t>
            </w:r>
            <w:r w:rsidRPr="00EB3DCE">
              <w:t xml:space="preserve"> Jami Schell</w:t>
            </w:r>
          </w:p>
        </w:tc>
        <w:tc>
          <w:tcPr>
            <w:tcW w:w="4675" w:type="dxa"/>
          </w:tcPr>
          <w:p w14:paraId="10013021" w14:textId="5B0DF253" w:rsidR="00755156" w:rsidRPr="00EB3DCE" w:rsidRDefault="00B20CA9">
            <w:r w:rsidRPr="00EB3DCE">
              <w:rPr>
                <w:rFonts w:ascii="Segoe UI" w:hAnsi="Segoe UI" w:cs="Segoe UI"/>
                <w:color w:val="0099FF"/>
                <w:u w:val="single"/>
                <w:shd w:val="clear" w:color="auto" w:fill="FFFFFF"/>
              </w:rPr>
              <w:t>jamischell@gmail.com</w:t>
            </w:r>
          </w:p>
        </w:tc>
      </w:tr>
      <w:tr w:rsidR="00755156" w:rsidRPr="00EB3DCE" w14:paraId="5A2D5253" w14:textId="77777777" w:rsidTr="009A68E6">
        <w:tc>
          <w:tcPr>
            <w:tcW w:w="4675" w:type="dxa"/>
          </w:tcPr>
          <w:p w14:paraId="0560B65F" w14:textId="279E4512" w:rsidR="00755156" w:rsidRPr="00EB3DCE" w:rsidRDefault="009919DB">
            <w:r w:rsidRPr="00EB3DCE">
              <w:t>Leslie Murray</w:t>
            </w:r>
          </w:p>
        </w:tc>
        <w:tc>
          <w:tcPr>
            <w:tcW w:w="4675" w:type="dxa"/>
          </w:tcPr>
          <w:p w14:paraId="6A40FCC0" w14:textId="157B14DB" w:rsidR="00755156" w:rsidRPr="00EB3DCE" w:rsidRDefault="00755156"/>
        </w:tc>
      </w:tr>
      <w:tr w:rsidR="009919DB" w:rsidRPr="00EB3DCE" w14:paraId="6888671E" w14:textId="77777777" w:rsidTr="009A68E6">
        <w:tc>
          <w:tcPr>
            <w:tcW w:w="4675" w:type="dxa"/>
          </w:tcPr>
          <w:p w14:paraId="3BD2F7CB" w14:textId="7774A769" w:rsidR="009919DB" w:rsidRPr="00EB3DCE" w:rsidRDefault="009919DB">
            <w:r w:rsidRPr="00EB3DCE">
              <w:t>Sabrina Desmond</w:t>
            </w:r>
          </w:p>
        </w:tc>
        <w:tc>
          <w:tcPr>
            <w:tcW w:w="4675" w:type="dxa"/>
          </w:tcPr>
          <w:p w14:paraId="27790382" w14:textId="2DDBDF11" w:rsidR="009919DB" w:rsidRPr="00EB3DCE" w:rsidRDefault="009919DB"/>
        </w:tc>
      </w:tr>
      <w:tr w:rsidR="009919DB" w:rsidRPr="00EB3DCE" w14:paraId="45903A02" w14:textId="77777777" w:rsidTr="009A68E6">
        <w:tc>
          <w:tcPr>
            <w:tcW w:w="4675" w:type="dxa"/>
          </w:tcPr>
          <w:p w14:paraId="257D420D" w14:textId="2C68377F" w:rsidR="009919DB" w:rsidRPr="00EB3DCE" w:rsidRDefault="009919DB">
            <w:r w:rsidRPr="00EB3DCE">
              <w:t>Monica Bennett</w:t>
            </w:r>
          </w:p>
        </w:tc>
        <w:tc>
          <w:tcPr>
            <w:tcW w:w="4675" w:type="dxa"/>
          </w:tcPr>
          <w:p w14:paraId="515BB088" w14:textId="670949EB" w:rsidR="009919DB" w:rsidRPr="00EB3DCE" w:rsidRDefault="009919DB"/>
        </w:tc>
      </w:tr>
      <w:tr w:rsidR="009919DB" w:rsidRPr="00EB3DCE" w14:paraId="18DAD56B" w14:textId="77777777" w:rsidTr="009A68E6">
        <w:tc>
          <w:tcPr>
            <w:tcW w:w="4675" w:type="dxa"/>
          </w:tcPr>
          <w:p w14:paraId="0CDAA63F" w14:textId="5BF2C139" w:rsidR="009919DB" w:rsidRPr="00EB3DCE" w:rsidRDefault="009919DB">
            <w:r w:rsidRPr="00EB3DCE">
              <w:t xml:space="preserve">Gabriel </w:t>
            </w:r>
            <w:proofErr w:type="spellStart"/>
            <w:r w:rsidRPr="00EB3DCE">
              <w:t>Vivas</w:t>
            </w:r>
            <w:proofErr w:type="spellEnd"/>
          </w:p>
        </w:tc>
        <w:tc>
          <w:tcPr>
            <w:tcW w:w="4675" w:type="dxa"/>
          </w:tcPr>
          <w:p w14:paraId="3B286C98" w14:textId="6A65A5CB" w:rsidR="009919DB" w:rsidRPr="00EB3DCE" w:rsidRDefault="009919DB"/>
        </w:tc>
      </w:tr>
      <w:tr w:rsidR="009919DB" w:rsidRPr="00EB3DCE" w14:paraId="2370CBB3" w14:textId="77777777" w:rsidTr="009A68E6">
        <w:tc>
          <w:tcPr>
            <w:tcW w:w="4675" w:type="dxa"/>
          </w:tcPr>
          <w:p w14:paraId="28CF9EA0" w14:textId="754B989B" w:rsidR="009919DB" w:rsidRPr="00EB3DCE" w:rsidRDefault="009919DB">
            <w:proofErr w:type="spellStart"/>
            <w:r w:rsidRPr="00EB3DCE">
              <w:t>Ralphy</w:t>
            </w:r>
            <w:proofErr w:type="spellEnd"/>
            <w:r w:rsidRPr="00EB3DCE">
              <w:t xml:space="preserve"> </w:t>
            </w:r>
            <w:proofErr w:type="spellStart"/>
            <w:r w:rsidRPr="00EB3DCE">
              <w:t>Scarpitti</w:t>
            </w:r>
            <w:proofErr w:type="spellEnd"/>
          </w:p>
        </w:tc>
        <w:tc>
          <w:tcPr>
            <w:tcW w:w="4675" w:type="dxa"/>
          </w:tcPr>
          <w:p w14:paraId="40053937" w14:textId="58964C63" w:rsidR="009919DB" w:rsidRPr="00EB3DCE" w:rsidRDefault="009919DB"/>
        </w:tc>
      </w:tr>
      <w:tr w:rsidR="009919DB" w:rsidRPr="00EB3DCE" w14:paraId="720491AF" w14:textId="77777777" w:rsidTr="009A68E6">
        <w:tc>
          <w:tcPr>
            <w:tcW w:w="4675" w:type="dxa"/>
          </w:tcPr>
          <w:p w14:paraId="2D5DE925" w14:textId="37DD4FD1" w:rsidR="009919DB" w:rsidRPr="00EB3DCE" w:rsidRDefault="009919DB">
            <w:r w:rsidRPr="00EB3DCE">
              <w:t>Michelle Hatchett</w:t>
            </w:r>
          </w:p>
        </w:tc>
        <w:tc>
          <w:tcPr>
            <w:tcW w:w="4675" w:type="dxa"/>
          </w:tcPr>
          <w:p w14:paraId="06C5EC3D" w14:textId="18FD6488" w:rsidR="009919DB" w:rsidRPr="00EB3DCE" w:rsidRDefault="009919DB"/>
        </w:tc>
      </w:tr>
      <w:tr w:rsidR="009919DB" w:rsidRPr="00EB3DCE" w14:paraId="5F37DB5A" w14:textId="77777777" w:rsidTr="009A68E6">
        <w:tc>
          <w:tcPr>
            <w:tcW w:w="4675" w:type="dxa"/>
          </w:tcPr>
          <w:p w14:paraId="109D413F" w14:textId="495FC0C9" w:rsidR="009919DB" w:rsidRPr="00EB3DCE" w:rsidRDefault="009919DB">
            <w:r w:rsidRPr="00EB3DCE">
              <w:t xml:space="preserve">Jean </w:t>
            </w:r>
            <w:proofErr w:type="spellStart"/>
            <w:r w:rsidRPr="00EB3DCE">
              <w:t>Starvaggi</w:t>
            </w:r>
            <w:proofErr w:type="spellEnd"/>
          </w:p>
        </w:tc>
        <w:tc>
          <w:tcPr>
            <w:tcW w:w="4675" w:type="dxa"/>
          </w:tcPr>
          <w:p w14:paraId="7BDCC328" w14:textId="4C0684D4" w:rsidR="009919DB" w:rsidRPr="00EB3DCE" w:rsidRDefault="009919DB"/>
        </w:tc>
      </w:tr>
      <w:tr w:rsidR="009919DB" w:rsidRPr="00EB3DCE" w14:paraId="3D45CA6E" w14:textId="77777777" w:rsidTr="009A68E6">
        <w:tc>
          <w:tcPr>
            <w:tcW w:w="4675" w:type="dxa"/>
          </w:tcPr>
          <w:p w14:paraId="0ACD3512" w14:textId="39FC4D6F" w:rsidR="009919DB" w:rsidRPr="00EB3DCE" w:rsidRDefault="009919DB">
            <w:r w:rsidRPr="00EB3DCE">
              <w:t>Amanda Dunlap</w:t>
            </w:r>
          </w:p>
        </w:tc>
        <w:tc>
          <w:tcPr>
            <w:tcW w:w="4675" w:type="dxa"/>
          </w:tcPr>
          <w:p w14:paraId="7D799B3F" w14:textId="3122A789" w:rsidR="009919DB" w:rsidRPr="00EB3DCE" w:rsidRDefault="009919DB"/>
        </w:tc>
      </w:tr>
      <w:tr w:rsidR="00755156" w:rsidRPr="00EB3DCE" w14:paraId="565FFF13" w14:textId="77777777" w:rsidTr="009A68E6">
        <w:tc>
          <w:tcPr>
            <w:tcW w:w="9350" w:type="dxa"/>
            <w:gridSpan w:val="2"/>
          </w:tcPr>
          <w:p w14:paraId="34B6546F" w14:textId="77777777" w:rsidR="009A68E6" w:rsidRDefault="009A68E6" w:rsidP="009A68E6">
            <w:pPr>
              <w:pStyle w:val="Title"/>
            </w:pPr>
          </w:p>
          <w:p w14:paraId="40995BB5" w14:textId="386C7AF8" w:rsidR="00755156" w:rsidRPr="00EB3DCE" w:rsidRDefault="00755156" w:rsidP="009A68E6">
            <w:pPr>
              <w:pStyle w:val="Title"/>
            </w:pPr>
            <w:r w:rsidRPr="00EB3DCE">
              <w:t>Collegiate Development Committee</w:t>
            </w:r>
          </w:p>
        </w:tc>
      </w:tr>
      <w:tr w:rsidR="00755156" w:rsidRPr="00EB3DCE" w14:paraId="1F305CD2" w14:textId="77777777" w:rsidTr="009A68E6">
        <w:tc>
          <w:tcPr>
            <w:tcW w:w="4675" w:type="dxa"/>
          </w:tcPr>
          <w:p w14:paraId="3BC97151" w14:textId="6DC86675" w:rsidR="00755156" w:rsidRPr="00EB3DCE" w:rsidRDefault="00755156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Tracy Ander</w:t>
            </w:r>
            <w:r w:rsidR="00EE759B" w:rsidRPr="00EB3DCE">
              <w:t>son</w:t>
            </w:r>
            <w:r w:rsidRPr="00EB3DCE">
              <w:t>-Haag</w:t>
            </w:r>
          </w:p>
        </w:tc>
        <w:tc>
          <w:tcPr>
            <w:tcW w:w="4675" w:type="dxa"/>
          </w:tcPr>
          <w:p w14:paraId="3A0CFC1B" w14:textId="7548502A" w:rsidR="00755156" w:rsidRPr="00EB3DCE" w:rsidRDefault="00000000" w:rsidP="00BB2956">
            <w:hyperlink r:id="rId4" w:history="1">
              <w:r w:rsidR="00B20CA9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ander363@umn.edu</w:t>
              </w:r>
            </w:hyperlink>
          </w:p>
        </w:tc>
      </w:tr>
      <w:tr w:rsidR="00755156" w:rsidRPr="00EB3DCE" w14:paraId="29DC0B7A" w14:textId="77777777" w:rsidTr="009A68E6">
        <w:tc>
          <w:tcPr>
            <w:tcW w:w="4675" w:type="dxa"/>
          </w:tcPr>
          <w:p w14:paraId="1D65A2EE" w14:textId="0C73A272" w:rsidR="00755156" w:rsidRPr="00EB3DCE" w:rsidRDefault="009919DB" w:rsidP="00BB2956">
            <w:r w:rsidRPr="00EB3DCE">
              <w:t xml:space="preserve">Katherine </w:t>
            </w:r>
            <w:proofErr w:type="spellStart"/>
            <w:r w:rsidRPr="00EB3DCE">
              <w:t>Kreusel</w:t>
            </w:r>
            <w:proofErr w:type="spellEnd"/>
          </w:p>
        </w:tc>
        <w:tc>
          <w:tcPr>
            <w:tcW w:w="4675" w:type="dxa"/>
          </w:tcPr>
          <w:p w14:paraId="5F28589B" w14:textId="1982098A" w:rsidR="00755156" w:rsidRPr="00EB3DCE" w:rsidRDefault="00755156" w:rsidP="00BB2956"/>
        </w:tc>
      </w:tr>
      <w:tr w:rsidR="009919DB" w:rsidRPr="00EB3DCE" w14:paraId="76772BF9" w14:textId="77777777" w:rsidTr="009A68E6">
        <w:tc>
          <w:tcPr>
            <w:tcW w:w="4675" w:type="dxa"/>
          </w:tcPr>
          <w:p w14:paraId="16115626" w14:textId="7C5F7B28" w:rsidR="009919DB" w:rsidRPr="00EB3DCE" w:rsidRDefault="009919DB" w:rsidP="00BB2956">
            <w:r w:rsidRPr="00EB3DCE">
              <w:t>Philip Davis</w:t>
            </w:r>
          </w:p>
        </w:tc>
        <w:tc>
          <w:tcPr>
            <w:tcW w:w="4675" w:type="dxa"/>
          </w:tcPr>
          <w:p w14:paraId="3222A741" w14:textId="2CB4B3A6" w:rsidR="009919DB" w:rsidRPr="00EB3DCE" w:rsidRDefault="009919DB" w:rsidP="00BB2956"/>
        </w:tc>
      </w:tr>
      <w:tr w:rsidR="009919DB" w:rsidRPr="00EB3DCE" w14:paraId="729F635C" w14:textId="77777777" w:rsidTr="009A68E6">
        <w:tc>
          <w:tcPr>
            <w:tcW w:w="4675" w:type="dxa"/>
          </w:tcPr>
          <w:p w14:paraId="38DA80CF" w14:textId="59211A9E" w:rsidR="009919DB" w:rsidRPr="00EB3DCE" w:rsidRDefault="009919DB" w:rsidP="00BB2956">
            <w:r w:rsidRPr="00EB3DCE">
              <w:t>Sheridan Hogan</w:t>
            </w:r>
          </w:p>
        </w:tc>
        <w:tc>
          <w:tcPr>
            <w:tcW w:w="4675" w:type="dxa"/>
          </w:tcPr>
          <w:p w14:paraId="318C68DB" w14:textId="2B5CA9D8" w:rsidR="009919DB" w:rsidRPr="00EB3DCE" w:rsidRDefault="009919DB" w:rsidP="00BB2956"/>
        </w:tc>
      </w:tr>
      <w:tr w:rsidR="009919DB" w:rsidRPr="00EB3DCE" w14:paraId="08D903BC" w14:textId="77777777" w:rsidTr="009A68E6">
        <w:tc>
          <w:tcPr>
            <w:tcW w:w="4675" w:type="dxa"/>
          </w:tcPr>
          <w:p w14:paraId="600838C6" w14:textId="2636C6D8" w:rsidR="009919DB" w:rsidRPr="00EB3DCE" w:rsidRDefault="009919DB" w:rsidP="00BB2956">
            <w:r w:rsidRPr="00EB3DCE">
              <w:t>Tara-Talisa McIntosh</w:t>
            </w:r>
          </w:p>
        </w:tc>
        <w:tc>
          <w:tcPr>
            <w:tcW w:w="4675" w:type="dxa"/>
          </w:tcPr>
          <w:p w14:paraId="3676DBBF" w14:textId="1CEC8256" w:rsidR="009919DB" w:rsidRPr="00EB3DCE" w:rsidRDefault="009919DB" w:rsidP="00BB2956"/>
        </w:tc>
      </w:tr>
      <w:tr w:rsidR="009919DB" w:rsidRPr="00EB3DCE" w14:paraId="08266CAC" w14:textId="77777777" w:rsidTr="009A68E6">
        <w:tc>
          <w:tcPr>
            <w:tcW w:w="4675" w:type="dxa"/>
          </w:tcPr>
          <w:p w14:paraId="47BB298A" w14:textId="26742DDD" w:rsidR="009919DB" w:rsidRPr="00EB3DCE" w:rsidRDefault="009919DB" w:rsidP="00BB2956">
            <w:r w:rsidRPr="00EB3DCE">
              <w:t>Fayola Robillard</w:t>
            </w:r>
          </w:p>
        </w:tc>
        <w:tc>
          <w:tcPr>
            <w:tcW w:w="4675" w:type="dxa"/>
          </w:tcPr>
          <w:p w14:paraId="72357716" w14:textId="3850DFEE" w:rsidR="009919DB" w:rsidRPr="00EB3DCE" w:rsidRDefault="009919DB" w:rsidP="00BB2956"/>
        </w:tc>
      </w:tr>
      <w:tr w:rsidR="009919DB" w:rsidRPr="00EB3DCE" w14:paraId="216D3FB7" w14:textId="77777777" w:rsidTr="009A68E6">
        <w:tc>
          <w:tcPr>
            <w:tcW w:w="4675" w:type="dxa"/>
          </w:tcPr>
          <w:p w14:paraId="11B6EE39" w14:textId="19D2B2E8" w:rsidR="009919DB" w:rsidRPr="00EB3DCE" w:rsidRDefault="009919DB" w:rsidP="00BB2956">
            <w:r w:rsidRPr="00EB3DCE">
              <w:t xml:space="preserve">Jana </w:t>
            </w:r>
            <w:proofErr w:type="spellStart"/>
            <w:r w:rsidRPr="00EB3DCE">
              <w:t>Mammen</w:t>
            </w:r>
            <w:proofErr w:type="spellEnd"/>
          </w:p>
        </w:tc>
        <w:tc>
          <w:tcPr>
            <w:tcW w:w="4675" w:type="dxa"/>
          </w:tcPr>
          <w:p w14:paraId="31DDB4C9" w14:textId="11AB7A44" w:rsidR="009919DB" w:rsidRPr="00EB3DCE" w:rsidRDefault="009919DB" w:rsidP="00BB2956"/>
        </w:tc>
      </w:tr>
      <w:tr w:rsidR="009919DB" w:rsidRPr="00EB3DCE" w14:paraId="113AE818" w14:textId="77777777" w:rsidTr="009A68E6">
        <w:tc>
          <w:tcPr>
            <w:tcW w:w="4675" w:type="dxa"/>
          </w:tcPr>
          <w:p w14:paraId="5EA9241D" w14:textId="71062BC1" w:rsidR="009919DB" w:rsidRPr="00EB3DCE" w:rsidRDefault="009919DB" w:rsidP="00BB2956">
            <w:r w:rsidRPr="00EB3DCE">
              <w:t xml:space="preserve">Tara </w:t>
            </w:r>
            <w:proofErr w:type="spellStart"/>
            <w:r w:rsidRPr="00EB3DCE">
              <w:t>Rennekamp</w:t>
            </w:r>
            <w:proofErr w:type="spellEnd"/>
          </w:p>
        </w:tc>
        <w:tc>
          <w:tcPr>
            <w:tcW w:w="4675" w:type="dxa"/>
          </w:tcPr>
          <w:p w14:paraId="19DB683F" w14:textId="7A7E3D25" w:rsidR="009919DB" w:rsidRPr="00EB3DCE" w:rsidRDefault="009919DB" w:rsidP="00BB2956"/>
        </w:tc>
      </w:tr>
      <w:tr w:rsidR="009919DB" w:rsidRPr="00EB3DCE" w14:paraId="67554F46" w14:textId="77777777" w:rsidTr="009A68E6">
        <w:tc>
          <w:tcPr>
            <w:tcW w:w="4675" w:type="dxa"/>
          </w:tcPr>
          <w:p w14:paraId="6CB4E871" w14:textId="1F1F58B4" w:rsidR="009919DB" w:rsidRPr="00EB3DCE" w:rsidRDefault="009919DB" w:rsidP="00BB2956">
            <w:r w:rsidRPr="00EB3DCE">
              <w:t xml:space="preserve">Michael </w:t>
            </w:r>
            <w:proofErr w:type="spellStart"/>
            <w:r w:rsidRPr="00EB3DCE">
              <w:t>Starvaggi</w:t>
            </w:r>
            <w:proofErr w:type="spellEnd"/>
          </w:p>
        </w:tc>
        <w:tc>
          <w:tcPr>
            <w:tcW w:w="4675" w:type="dxa"/>
          </w:tcPr>
          <w:p w14:paraId="73463467" w14:textId="57FCA85B" w:rsidR="009919DB" w:rsidRPr="00EB3DCE" w:rsidRDefault="009919DB" w:rsidP="00BB2956"/>
        </w:tc>
      </w:tr>
      <w:tr w:rsidR="009919DB" w:rsidRPr="00EB3DCE" w14:paraId="71627FBA" w14:textId="77777777" w:rsidTr="009A68E6">
        <w:tc>
          <w:tcPr>
            <w:tcW w:w="4675" w:type="dxa"/>
          </w:tcPr>
          <w:p w14:paraId="5A62C363" w14:textId="7AE0FA9A" w:rsidR="009919DB" w:rsidRPr="00EB3DCE" w:rsidRDefault="009919DB" w:rsidP="00BB2956">
            <w:r w:rsidRPr="00EB3DCE">
              <w:t>Chai Wang</w:t>
            </w:r>
          </w:p>
        </w:tc>
        <w:tc>
          <w:tcPr>
            <w:tcW w:w="4675" w:type="dxa"/>
          </w:tcPr>
          <w:p w14:paraId="19EE98A4" w14:textId="12D384E7" w:rsidR="009919DB" w:rsidRPr="00EB3DCE" w:rsidRDefault="009919DB" w:rsidP="00BB2956"/>
        </w:tc>
      </w:tr>
      <w:tr w:rsidR="009919DB" w:rsidRPr="00EB3DCE" w14:paraId="1D3A3B98" w14:textId="77777777" w:rsidTr="009A68E6">
        <w:tc>
          <w:tcPr>
            <w:tcW w:w="4675" w:type="dxa"/>
          </w:tcPr>
          <w:p w14:paraId="228AC521" w14:textId="1B958860" w:rsidR="009919DB" w:rsidRPr="00EB3DCE" w:rsidRDefault="009919DB" w:rsidP="00BB2956">
            <w:r w:rsidRPr="00EB3DCE">
              <w:t>Dylan McWilliams</w:t>
            </w:r>
          </w:p>
        </w:tc>
        <w:tc>
          <w:tcPr>
            <w:tcW w:w="4675" w:type="dxa"/>
          </w:tcPr>
          <w:p w14:paraId="40B93BDC" w14:textId="579E3D3A" w:rsidR="009919DB" w:rsidRPr="00EB3DCE" w:rsidRDefault="009919DB" w:rsidP="00BB2956"/>
        </w:tc>
      </w:tr>
    </w:tbl>
    <w:p w14:paraId="16726BB2" w14:textId="3E9A5685" w:rsidR="00755156" w:rsidRPr="00EB3DCE" w:rsidRDefault="0075515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55156" w:rsidRPr="00EB3DCE" w14:paraId="50325691" w14:textId="77777777" w:rsidTr="009A68E6">
        <w:tc>
          <w:tcPr>
            <w:tcW w:w="9350" w:type="dxa"/>
            <w:gridSpan w:val="2"/>
          </w:tcPr>
          <w:p w14:paraId="133AC208" w14:textId="4D7A2622" w:rsidR="00755156" w:rsidRPr="00EB3DCE" w:rsidRDefault="00755156" w:rsidP="009A68E6">
            <w:pPr>
              <w:pStyle w:val="Title"/>
            </w:pPr>
            <w:r w:rsidRPr="00EB3DCE">
              <w:t>Auditing Committee</w:t>
            </w:r>
          </w:p>
        </w:tc>
      </w:tr>
      <w:tr w:rsidR="00755156" w:rsidRPr="00EB3DCE" w14:paraId="1B2EA2F4" w14:textId="77777777" w:rsidTr="009A68E6">
        <w:tc>
          <w:tcPr>
            <w:tcW w:w="4675" w:type="dxa"/>
          </w:tcPr>
          <w:p w14:paraId="362FD237" w14:textId="19A497C3" w:rsidR="00755156" w:rsidRPr="00EB3DCE" w:rsidRDefault="00755156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Kristin Lundeen</w:t>
            </w:r>
          </w:p>
        </w:tc>
        <w:tc>
          <w:tcPr>
            <w:tcW w:w="4675" w:type="dxa"/>
          </w:tcPr>
          <w:p w14:paraId="63A06424" w14:textId="489F1028" w:rsidR="00755156" w:rsidRPr="00EB3DCE" w:rsidRDefault="00B20CA9" w:rsidP="00BB2956">
            <w:r w:rsidRPr="00EB3DCE">
              <w:rPr>
                <w:rFonts w:ascii="Segoe UI" w:hAnsi="Segoe UI" w:cs="Segoe UI"/>
                <w:color w:val="0099FF"/>
                <w:u w:val="single"/>
                <w:shd w:val="clear" w:color="auto" w:fill="FFFFFF"/>
              </w:rPr>
              <w:t>knjames987@gmail.com</w:t>
            </w:r>
          </w:p>
        </w:tc>
      </w:tr>
      <w:tr w:rsidR="00755156" w:rsidRPr="00EB3DCE" w14:paraId="1E59BD96" w14:textId="77777777" w:rsidTr="009A68E6">
        <w:tc>
          <w:tcPr>
            <w:tcW w:w="4675" w:type="dxa"/>
          </w:tcPr>
          <w:p w14:paraId="672E375D" w14:textId="43692F0F" w:rsidR="00755156" w:rsidRPr="00EB3DCE" w:rsidRDefault="00431952" w:rsidP="00BB2956">
            <w:r w:rsidRPr="00EB3DCE">
              <w:t>Leslie Murray</w:t>
            </w:r>
          </w:p>
        </w:tc>
        <w:tc>
          <w:tcPr>
            <w:tcW w:w="4675" w:type="dxa"/>
          </w:tcPr>
          <w:p w14:paraId="730EEAFC" w14:textId="6C9FB375" w:rsidR="00755156" w:rsidRPr="00EB3DCE" w:rsidRDefault="00755156" w:rsidP="00BB2956"/>
        </w:tc>
      </w:tr>
      <w:tr w:rsidR="00431952" w:rsidRPr="00EB3DCE" w14:paraId="0AB450D0" w14:textId="77777777" w:rsidTr="009A68E6">
        <w:tc>
          <w:tcPr>
            <w:tcW w:w="4675" w:type="dxa"/>
          </w:tcPr>
          <w:p w14:paraId="35E19A40" w14:textId="217342BE" w:rsidR="00431952" w:rsidRPr="00EB3DCE" w:rsidRDefault="00431952" w:rsidP="00BB2956">
            <w:r w:rsidRPr="00EB3DCE">
              <w:t>Allen Kang</w:t>
            </w:r>
          </w:p>
        </w:tc>
        <w:tc>
          <w:tcPr>
            <w:tcW w:w="4675" w:type="dxa"/>
          </w:tcPr>
          <w:p w14:paraId="2AE76903" w14:textId="45B48418" w:rsidR="00431952" w:rsidRPr="00EB3DCE" w:rsidRDefault="00431952" w:rsidP="00BB2956"/>
        </w:tc>
      </w:tr>
      <w:tr w:rsidR="00431952" w:rsidRPr="00EB3DCE" w14:paraId="71E0190C" w14:textId="77777777" w:rsidTr="009A68E6">
        <w:tc>
          <w:tcPr>
            <w:tcW w:w="4675" w:type="dxa"/>
          </w:tcPr>
          <w:p w14:paraId="6107F390" w14:textId="55903D6C" w:rsidR="00431952" w:rsidRPr="00EB3DCE" w:rsidRDefault="00431952" w:rsidP="00BB2956">
            <w:r w:rsidRPr="00EB3DCE">
              <w:t>Robert Schroeder</w:t>
            </w:r>
          </w:p>
        </w:tc>
        <w:tc>
          <w:tcPr>
            <w:tcW w:w="4675" w:type="dxa"/>
          </w:tcPr>
          <w:p w14:paraId="0917D201" w14:textId="393C5879" w:rsidR="00431952" w:rsidRPr="00EB3DCE" w:rsidRDefault="00431952" w:rsidP="00BB2956"/>
        </w:tc>
      </w:tr>
      <w:tr w:rsidR="00431952" w:rsidRPr="00EB3DCE" w14:paraId="57927444" w14:textId="77777777" w:rsidTr="009A68E6">
        <w:tc>
          <w:tcPr>
            <w:tcW w:w="4675" w:type="dxa"/>
          </w:tcPr>
          <w:p w14:paraId="3C47671B" w14:textId="601A7057" w:rsidR="00431952" w:rsidRPr="00EB3DCE" w:rsidRDefault="00431952" w:rsidP="00BB2956">
            <w:r w:rsidRPr="00EB3DCE">
              <w:t>Abe Duncan</w:t>
            </w:r>
          </w:p>
        </w:tc>
        <w:tc>
          <w:tcPr>
            <w:tcW w:w="4675" w:type="dxa"/>
          </w:tcPr>
          <w:p w14:paraId="1A4B5898" w14:textId="5B1AE5EF" w:rsidR="00431952" w:rsidRPr="00EB3DCE" w:rsidRDefault="00431952" w:rsidP="00BB2956"/>
        </w:tc>
      </w:tr>
      <w:tr w:rsidR="00431952" w:rsidRPr="00EB3DCE" w14:paraId="4510F41B" w14:textId="77777777" w:rsidTr="009A68E6">
        <w:tc>
          <w:tcPr>
            <w:tcW w:w="4675" w:type="dxa"/>
          </w:tcPr>
          <w:p w14:paraId="0F43801C" w14:textId="3775968B" w:rsidR="00431952" w:rsidRPr="00EB3DCE" w:rsidRDefault="00431952" w:rsidP="00BB2956">
            <w:r w:rsidRPr="00EB3DCE">
              <w:t xml:space="preserve">Michael </w:t>
            </w:r>
            <w:proofErr w:type="spellStart"/>
            <w:r w:rsidRPr="00EB3DCE">
              <w:t>Starvaggi</w:t>
            </w:r>
            <w:proofErr w:type="spellEnd"/>
          </w:p>
        </w:tc>
        <w:tc>
          <w:tcPr>
            <w:tcW w:w="4675" w:type="dxa"/>
          </w:tcPr>
          <w:p w14:paraId="2B966E44" w14:textId="31F3E2B5" w:rsidR="00431952" w:rsidRPr="00EB3DCE" w:rsidRDefault="00431952" w:rsidP="00BB2956"/>
        </w:tc>
      </w:tr>
      <w:tr w:rsidR="00431952" w:rsidRPr="00EB3DCE" w14:paraId="099B6388" w14:textId="77777777" w:rsidTr="009A68E6">
        <w:tc>
          <w:tcPr>
            <w:tcW w:w="4675" w:type="dxa"/>
          </w:tcPr>
          <w:p w14:paraId="6D8C9120" w14:textId="6D8F8F37" w:rsidR="00431952" w:rsidRPr="00EB3DCE" w:rsidRDefault="00431952" w:rsidP="00BB2956">
            <w:proofErr w:type="spellStart"/>
            <w:r w:rsidRPr="00EB3DCE">
              <w:t>Halena</w:t>
            </w:r>
            <w:proofErr w:type="spellEnd"/>
            <w:r w:rsidRPr="00EB3DCE">
              <w:t xml:space="preserve"> Marcelin</w:t>
            </w:r>
          </w:p>
        </w:tc>
        <w:tc>
          <w:tcPr>
            <w:tcW w:w="4675" w:type="dxa"/>
          </w:tcPr>
          <w:p w14:paraId="44A85A42" w14:textId="744D0E45" w:rsidR="00431952" w:rsidRPr="00EB3DCE" w:rsidRDefault="00431952" w:rsidP="00BB2956"/>
        </w:tc>
      </w:tr>
    </w:tbl>
    <w:p w14:paraId="479A3A48" w14:textId="02BAC62F" w:rsidR="00755156" w:rsidRPr="00EB3DCE" w:rsidRDefault="0075515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55156" w:rsidRPr="00EB3DCE" w14:paraId="7F92C461" w14:textId="77777777" w:rsidTr="009A68E6">
        <w:tc>
          <w:tcPr>
            <w:tcW w:w="9350" w:type="dxa"/>
            <w:gridSpan w:val="2"/>
          </w:tcPr>
          <w:p w14:paraId="22750D7A" w14:textId="4B40EC7F" w:rsidR="00755156" w:rsidRPr="00EB3DCE" w:rsidRDefault="00023B61" w:rsidP="009A68E6">
            <w:pPr>
              <w:pStyle w:val="Title"/>
            </w:pPr>
            <w:r w:rsidRPr="00EB3DCE">
              <w:t>Education and Training Committee</w:t>
            </w:r>
          </w:p>
        </w:tc>
      </w:tr>
      <w:tr w:rsidR="00755156" w:rsidRPr="00EB3DCE" w14:paraId="33750D81" w14:textId="77777777" w:rsidTr="009A68E6">
        <w:tc>
          <w:tcPr>
            <w:tcW w:w="4675" w:type="dxa"/>
          </w:tcPr>
          <w:p w14:paraId="3C84ACE2" w14:textId="72E0C403" w:rsidR="00755156" w:rsidRPr="00EB3DCE" w:rsidRDefault="00755156" w:rsidP="00BB2956">
            <w:r w:rsidRPr="00EB3DCE">
              <w:rPr>
                <w:b/>
                <w:bCs/>
              </w:rPr>
              <w:t>Chair:</w:t>
            </w:r>
            <w:r w:rsidR="00023B61" w:rsidRPr="00EB3DCE">
              <w:t xml:space="preserve"> Chris Miller</w:t>
            </w:r>
          </w:p>
        </w:tc>
        <w:tc>
          <w:tcPr>
            <w:tcW w:w="4675" w:type="dxa"/>
          </w:tcPr>
          <w:p w14:paraId="48E92674" w14:textId="523D338F" w:rsidR="00755156" w:rsidRPr="00EB3DCE" w:rsidRDefault="00000000" w:rsidP="00BB2956">
            <w:hyperlink r:id="rId5" w:history="1">
              <w:r w:rsidR="00B20CA9" w:rsidRPr="00EB3DCE">
                <w:rPr>
                  <w:rStyle w:val="Hyperlink"/>
                </w:rPr>
                <w:t>cmiller.kpsi@gmail.com</w:t>
              </w:r>
            </w:hyperlink>
          </w:p>
        </w:tc>
      </w:tr>
      <w:tr w:rsidR="00755156" w:rsidRPr="00EB3DCE" w14:paraId="60263F08" w14:textId="77777777" w:rsidTr="009A68E6">
        <w:tc>
          <w:tcPr>
            <w:tcW w:w="4675" w:type="dxa"/>
          </w:tcPr>
          <w:p w14:paraId="2C93CDC7" w14:textId="59FE0369" w:rsidR="00755156" w:rsidRPr="00EB3DCE" w:rsidRDefault="00431952" w:rsidP="00BB2956">
            <w:r w:rsidRPr="00EB3DCE">
              <w:t>Maggie Lin</w:t>
            </w:r>
          </w:p>
        </w:tc>
        <w:tc>
          <w:tcPr>
            <w:tcW w:w="4675" w:type="dxa"/>
          </w:tcPr>
          <w:p w14:paraId="3D4A22CF" w14:textId="4B296913" w:rsidR="00755156" w:rsidRPr="00EB3DCE" w:rsidRDefault="00755156" w:rsidP="00BB2956"/>
        </w:tc>
      </w:tr>
      <w:tr w:rsidR="00431952" w:rsidRPr="00EB3DCE" w14:paraId="61081560" w14:textId="77777777" w:rsidTr="009A68E6">
        <w:tc>
          <w:tcPr>
            <w:tcW w:w="4675" w:type="dxa"/>
          </w:tcPr>
          <w:p w14:paraId="1070E3B0" w14:textId="484CEAD7" w:rsidR="00431952" w:rsidRPr="00EB3DCE" w:rsidRDefault="00431952" w:rsidP="00BB2956">
            <w:r w:rsidRPr="00EB3DCE">
              <w:t>Liam Furlong</w:t>
            </w:r>
          </w:p>
        </w:tc>
        <w:tc>
          <w:tcPr>
            <w:tcW w:w="4675" w:type="dxa"/>
          </w:tcPr>
          <w:p w14:paraId="55DB819C" w14:textId="0EB0C90F" w:rsidR="00431952" w:rsidRPr="00EB3DCE" w:rsidRDefault="00431952" w:rsidP="00BB2956"/>
        </w:tc>
      </w:tr>
      <w:tr w:rsidR="00431952" w:rsidRPr="00EB3DCE" w14:paraId="6125152E" w14:textId="77777777" w:rsidTr="009A68E6">
        <w:tc>
          <w:tcPr>
            <w:tcW w:w="4675" w:type="dxa"/>
          </w:tcPr>
          <w:p w14:paraId="7487007F" w14:textId="481DB3C1" w:rsidR="00431952" w:rsidRPr="00EB3DCE" w:rsidRDefault="00431952" w:rsidP="00BB2956">
            <w:r w:rsidRPr="00EB3DCE">
              <w:t>Johnny Wong</w:t>
            </w:r>
          </w:p>
        </w:tc>
        <w:tc>
          <w:tcPr>
            <w:tcW w:w="4675" w:type="dxa"/>
          </w:tcPr>
          <w:p w14:paraId="7A2B1081" w14:textId="2F1DFF0B" w:rsidR="00431952" w:rsidRPr="00EB3DCE" w:rsidRDefault="00431952" w:rsidP="00BB2956"/>
        </w:tc>
      </w:tr>
      <w:tr w:rsidR="00431952" w:rsidRPr="00EB3DCE" w14:paraId="1B0F07B9" w14:textId="77777777" w:rsidTr="009A68E6">
        <w:tc>
          <w:tcPr>
            <w:tcW w:w="4675" w:type="dxa"/>
          </w:tcPr>
          <w:p w14:paraId="20B50E6F" w14:textId="37BBC0A4" w:rsidR="00431952" w:rsidRPr="00EB3DCE" w:rsidRDefault="00431952" w:rsidP="00BB2956">
            <w:r w:rsidRPr="00EB3DCE">
              <w:lastRenderedPageBreak/>
              <w:t>Stephanie Davis</w:t>
            </w:r>
          </w:p>
        </w:tc>
        <w:tc>
          <w:tcPr>
            <w:tcW w:w="4675" w:type="dxa"/>
          </w:tcPr>
          <w:p w14:paraId="5CF76C9F" w14:textId="2CCE247C" w:rsidR="00431952" w:rsidRPr="00EB3DCE" w:rsidRDefault="00431952" w:rsidP="00BB2956"/>
        </w:tc>
      </w:tr>
      <w:tr w:rsidR="00431952" w:rsidRPr="00EB3DCE" w14:paraId="5A2CD184" w14:textId="77777777" w:rsidTr="009A68E6">
        <w:tc>
          <w:tcPr>
            <w:tcW w:w="4675" w:type="dxa"/>
          </w:tcPr>
          <w:p w14:paraId="105F0087" w14:textId="2A10CB02" w:rsidR="00431952" w:rsidRPr="00EB3DCE" w:rsidRDefault="00431952" w:rsidP="00BB2956">
            <w:r w:rsidRPr="00EB3DCE">
              <w:t>Allison Strobel</w:t>
            </w:r>
          </w:p>
        </w:tc>
        <w:tc>
          <w:tcPr>
            <w:tcW w:w="4675" w:type="dxa"/>
          </w:tcPr>
          <w:p w14:paraId="27A403A6" w14:textId="7B5A7A91" w:rsidR="00431952" w:rsidRPr="00EB3DCE" w:rsidRDefault="00431952" w:rsidP="00BB2956"/>
        </w:tc>
      </w:tr>
      <w:tr w:rsidR="00431952" w:rsidRPr="00EB3DCE" w14:paraId="500C17D2" w14:textId="77777777" w:rsidTr="009A68E6">
        <w:tc>
          <w:tcPr>
            <w:tcW w:w="4675" w:type="dxa"/>
          </w:tcPr>
          <w:p w14:paraId="16A3D552" w14:textId="7F74C0E3" w:rsidR="00431952" w:rsidRPr="00EB3DCE" w:rsidRDefault="00431952" w:rsidP="00BB2956">
            <w:r w:rsidRPr="00EB3DCE">
              <w:t>Lauren Palmier</w:t>
            </w:r>
          </w:p>
        </w:tc>
        <w:tc>
          <w:tcPr>
            <w:tcW w:w="4675" w:type="dxa"/>
          </w:tcPr>
          <w:p w14:paraId="263B67DC" w14:textId="591CFE7E" w:rsidR="00431952" w:rsidRPr="00EB3DCE" w:rsidRDefault="00431952" w:rsidP="00BB2956"/>
        </w:tc>
      </w:tr>
      <w:tr w:rsidR="00431952" w:rsidRPr="00EB3DCE" w14:paraId="5598A9FC" w14:textId="77777777" w:rsidTr="009A68E6">
        <w:tc>
          <w:tcPr>
            <w:tcW w:w="4675" w:type="dxa"/>
          </w:tcPr>
          <w:p w14:paraId="20342A3D" w14:textId="549A4041" w:rsidR="00431952" w:rsidRPr="00EB3DCE" w:rsidRDefault="00431952" w:rsidP="00BB2956">
            <w:r w:rsidRPr="00EB3DCE">
              <w:t>Shaye Fowler</w:t>
            </w:r>
          </w:p>
        </w:tc>
        <w:tc>
          <w:tcPr>
            <w:tcW w:w="4675" w:type="dxa"/>
          </w:tcPr>
          <w:p w14:paraId="0C4531EB" w14:textId="485BFE51" w:rsidR="00431952" w:rsidRPr="00EB3DCE" w:rsidRDefault="00431952" w:rsidP="00BB2956"/>
        </w:tc>
      </w:tr>
      <w:tr w:rsidR="00431952" w:rsidRPr="00EB3DCE" w14:paraId="5EB37BEF" w14:textId="77777777" w:rsidTr="009A68E6">
        <w:tc>
          <w:tcPr>
            <w:tcW w:w="4675" w:type="dxa"/>
          </w:tcPr>
          <w:p w14:paraId="279BA7AF" w14:textId="7F32D0C9" w:rsidR="00431952" w:rsidRPr="00EB3DCE" w:rsidRDefault="00431952" w:rsidP="00BB2956">
            <w:r w:rsidRPr="00EB3DCE">
              <w:t xml:space="preserve">Elena </w:t>
            </w:r>
            <w:proofErr w:type="spellStart"/>
            <w:r w:rsidRPr="00EB3DCE">
              <w:t>Patestos</w:t>
            </w:r>
            <w:proofErr w:type="spellEnd"/>
          </w:p>
        </w:tc>
        <w:tc>
          <w:tcPr>
            <w:tcW w:w="4675" w:type="dxa"/>
          </w:tcPr>
          <w:p w14:paraId="197CAADC" w14:textId="0C383B67" w:rsidR="00431952" w:rsidRPr="00EB3DCE" w:rsidRDefault="00431952" w:rsidP="00BB2956"/>
        </w:tc>
      </w:tr>
      <w:tr w:rsidR="00431952" w:rsidRPr="00EB3DCE" w14:paraId="754487CB" w14:textId="77777777" w:rsidTr="009A68E6">
        <w:tc>
          <w:tcPr>
            <w:tcW w:w="4675" w:type="dxa"/>
          </w:tcPr>
          <w:p w14:paraId="6A44CFAF" w14:textId="62A20420" w:rsidR="00431952" w:rsidRPr="00EB3DCE" w:rsidRDefault="00431952" w:rsidP="00BB2956">
            <w:proofErr w:type="spellStart"/>
            <w:r w:rsidRPr="00EB3DCE">
              <w:t>Josuah</w:t>
            </w:r>
            <w:proofErr w:type="spellEnd"/>
            <w:r w:rsidRPr="00EB3DCE">
              <w:t xml:space="preserve"> </w:t>
            </w:r>
            <w:proofErr w:type="spellStart"/>
            <w:r w:rsidRPr="00EB3DCE">
              <w:t>Tilus</w:t>
            </w:r>
            <w:proofErr w:type="spellEnd"/>
          </w:p>
        </w:tc>
        <w:tc>
          <w:tcPr>
            <w:tcW w:w="4675" w:type="dxa"/>
          </w:tcPr>
          <w:p w14:paraId="6CE055B2" w14:textId="6381BDFB" w:rsidR="00431952" w:rsidRPr="00EB3DCE" w:rsidRDefault="00431952" w:rsidP="00BB2956"/>
        </w:tc>
      </w:tr>
      <w:tr w:rsidR="00FA71A3" w:rsidRPr="00EB3DCE" w14:paraId="1E8A45BE" w14:textId="77777777" w:rsidTr="009A68E6">
        <w:tc>
          <w:tcPr>
            <w:tcW w:w="4675" w:type="dxa"/>
          </w:tcPr>
          <w:p w14:paraId="74B8D5A4" w14:textId="77777777" w:rsidR="00FA71A3" w:rsidRDefault="00FA71A3" w:rsidP="00FA71A3">
            <w:r w:rsidRPr="00EB3DCE">
              <w:t>Melissa Buchanan-Reeves</w:t>
            </w:r>
          </w:p>
          <w:p w14:paraId="4C5E13D1" w14:textId="00B9D8A5" w:rsidR="009A68E6" w:rsidRPr="00EB3DCE" w:rsidRDefault="009A68E6" w:rsidP="00FA71A3"/>
        </w:tc>
        <w:tc>
          <w:tcPr>
            <w:tcW w:w="4675" w:type="dxa"/>
          </w:tcPr>
          <w:p w14:paraId="502B0C78" w14:textId="644B86F4" w:rsidR="00FA71A3" w:rsidRPr="00EB3DCE" w:rsidRDefault="00FA71A3" w:rsidP="00FA71A3"/>
        </w:tc>
      </w:tr>
      <w:tr w:rsidR="00755156" w:rsidRPr="00EB3DCE" w14:paraId="2E94C695" w14:textId="77777777" w:rsidTr="009A68E6">
        <w:tc>
          <w:tcPr>
            <w:tcW w:w="9350" w:type="dxa"/>
            <w:gridSpan w:val="2"/>
          </w:tcPr>
          <w:p w14:paraId="616303C7" w14:textId="4AEA968B" w:rsidR="00755156" w:rsidRPr="00EB3DCE" w:rsidRDefault="00023B61" w:rsidP="009A68E6">
            <w:pPr>
              <w:pStyle w:val="Title"/>
            </w:pPr>
            <w:r w:rsidRPr="00EB3DCE">
              <w:t>Graduate Development Committee</w:t>
            </w:r>
          </w:p>
        </w:tc>
      </w:tr>
      <w:tr w:rsidR="00755156" w:rsidRPr="00EB3DCE" w14:paraId="7C440497" w14:textId="77777777" w:rsidTr="009A68E6">
        <w:tc>
          <w:tcPr>
            <w:tcW w:w="4675" w:type="dxa"/>
          </w:tcPr>
          <w:p w14:paraId="1C92FB14" w14:textId="77E26075" w:rsidR="00755156" w:rsidRPr="00EB3DCE" w:rsidRDefault="00755156" w:rsidP="00BB2956">
            <w:r w:rsidRPr="00EB3DCE">
              <w:rPr>
                <w:b/>
                <w:bCs/>
              </w:rPr>
              <w:t>Chair:</w:t>
            </w:r>
            <w:r w:rsidR="00687142" w:rsidRPr="00EB3DCE">
              <w:t xml:space="preserve"> Matt Jordan</w:t>
            </w:r>
          </w:p>
        </w:tc>
        <w:tc>
          <w:tcPr>
            <w:tcW w:w="4675" w:type="dxa"/>
          </w:tcPr>
          <w:p w14:paraId="4DB6E38A" w14:textId="386B27C8" w:rsidR="00755156" w:rsidRPr="00EB3DCE" w:rsidRDefault="00000000" w:rsidP="00BB2956">
            <w:hyperlink r:id="rId6" w:history="1">
              <w:r w:rsidR="00775489" w:rsidRPr="00EB3DCE">
                <w:rPr>
                  <w:rStyle w:val="Hyperlink"/>
                </w:rPr>
                <w:t>mjordan525@gmail.com</w:t>
              </w:r>
            </w:hyperlink>
          </w:p>
        </w:tc>
      </w:tr>
      <w:tr w:rsidR="00755156" w:rsidRPr="00EB3DCE" w14:paraId="2D4D1D8B" w14:textId="77777777" w:rsidTr="009A68E6">
        <w:tc>
          <w:tcPr>
            <w:tcW w:w="4675" w:type="dxa"/>
          </w:tcPr>
          <w:p w14:paraId="5870FE6E" w14:textId="3CFC7D1F" w:rsidR="00755156" w:rsidRPr="00EB3DCE" w:rsidRDefault="00687142" w:rsidP="00BB2956">
            <w:r w:rsidRPr="00EB3DCE">
              <w:t>Allen Kang</w:t>
            </w:r>
          </w:p>
        </w:tc>
        <w:tc>
          <w:tcPr>
            <w:tcW w:w="4675" w:type="dxa"/>
          </w:tcPr>
          <w:p w14:paraId="01DD9942" w14:textId="408522BF" w:rsidR="00755156" w:rsidRPr="00EB3DCE" w:rsidRDefault="00755156" w:rsidP="00BB2956"/>
        </w:tc>
      </w:tr>
      <w:tr w:rsidR="00687142" w:rsidRPr="00EB3DCE" w14:paraId="4F366254" w14:textId="77777777" w:rsidTr="009A68E6">
        <w:tc>
          <w:tcPr>
            <w:tcW w:w="4675" w:type="dxa"/>
          </w:tcPr>
          <w:p w14:paraId="1E3D3A22" w14:textId="2286BFD4" w:rsidR="00687142" w:rsidRPr="00EB3DCE" w:rsidRDefault="00687142" w:rsidP="00BB2956">
            <w:r w:rsidRPr="00EB3DCE">
              <w:t xml:space="preserve">Athena </w:t>
            </w:r>
            <w:proofErr w:type="spellStart"/>
            <w:r w:rsidRPr="00EB3DCE">
              <w:t>Borhauer</w:t>
            </w:r>
            <w:proofErr w:type="spellEnd"/>
          </w:p>
        </w:tc>
        <w:tc>
          <w:tcPr>
            <w:tcW w:w="4675" w:type="dxa"/>
          </w:tcPr>
          <w:p w14:paraId="2DEBEED6" w14:textId="4E92C6A3" w:rsidR="00687142" w:rsidRPr="00EB3DCE" w:rsidRDefault="00687142" w:rsidP="00BB2956"/>
        </w:tc>
      </w:tr>
      <w:tr w:rsidR="00687142" w:rsidRPr="00EB3DCE" w14:paraId="36060644" w14:textId="77777777" w:rsidTr="009A68E6">
        <w:tc>
          <w:tcPr>
            <w:tcW w:w="4675" w:type="dxa"/>
          </w:tcPr>
          <w:p w14:paraId="7C643DBA" w14:textId="6EA7F2C5" w:rsidR="00687142" w:rsidRPr="00EB3DCE" w:rsidRDefault="00687142" w:rsidP="00BB2956">
            <w:r w:rsidRPr="00EB3DCE">
              <w:t>Kate Anthony</w:t>
            </w:r>
          </w:p>
        </w:tc>
        <w:tc>
          <w:tcPr>
            <w:tcW w:w="4675" w:type="dxa"/>
          </w:tcPr>
          <w:p w14:paraId="2CA0F5E4" w14:textId="6FDB3F77" w:rsidR="00687142" w:rsidRPr="00EB3DCE" w:rsidRDefault="00687142" w:rsidP="00BB2956"/>
        </w:tc>
      </w:tr>
      <w:tr w:rsidR="00687142" w:rsidRPr="00EB3DCE" w14:paraId="50BED078" w14:textId="77777777" w:rsidTr="009A68E6">
        <w:tc>
          <w:tcPr>
            <w:tcW w:w="4675" w:type="dxa"/>
          </w:tcPr>
          <w:p w14:paraId="66DC7333" w14:textId="6BB4A70A" w:rsidR="00687142" w:rsidRPr="00EB3DCE" w:rsidRDefault="00687142" w:rsidP="00BB2956">
            <w:r w:rsidRPr="00EB3DCE">
              <w:t xml:space="preserve">Landon </w:t>
            </w:r>
            <w:proofErr w:type="spellStart"/>
            <w:r w:rsidRPr="00EB3DCE">
              <w:t>Bordner</w:t>
            </w:r>
            <w:proofErr w:type="spellEnd"/>
          </w:p>
        </w:tc>
        <w:tc>
          <w:tcPr>
            <w:tcW w:w="4675" w:type="dxa"/>
          </w:tcPr>
          <w:p w14:paraId="323C5CBF" w14:textId="491EB9C8" w:rsidR="00687142" w:rsidRPr="00EB3DCE" w:rsidRDefault="00687142" w:rsidP="00BB2956"/>
        </w:tc>
      </w:tr>
      <w:tr w:rsidR="00687142" w:rsidRPr="00EB3DCE" w14:paraId="7D99A4E7" w14:textId="77777777" w:rsidTr="009A68E6">
        <w:tc>
          <w:tcPr>
            <w:tcW w:w="4675" w:type="dxa"/>
          </w:tcPr>
          <w:p w14:paraId="5CF57333" w14:textId="3384B809" w:rsidR="00687142" w:rsidRPr="00EB3DCE" w:rsidRDefault="00687142" w:rsidP="00BB2956">
            <w:r w:rsidRPr="00EB3DCE">
              <w:t xml:space="preserve">Tara </w:t>
            </w:r>
            <w:proofErr w:type="spellStart"/>
            <w:r w:rsidRPr="00EB3DCE">
              <w:t>Rennekamp</w:t>
            </w:r>
            <w:proofErr w:type="spellEnd"/>
          </w:p>
        </w:tc>
        <w:tc>
          <w:tcPr>
            <w:tcW w:w="4675" w:type="dxa"/>
          </w:tcPr>
          <w:p w14:paraId="4F5150E8" w14:textId="3ACA09BE" w:rsidR="00687142" w:rsidRPr="00EB3DCE" w:rsidRDefault="00687142" w:rsidP="00BB2956"/>
        </w:tc>
      </w:tr>
      <w:tr w:rsidR="00687142" w:rsidRPr="00EB3DCE" w14:paraId="004F2533" w14:textId="77777777" w:rsidTr="009A68E6">
        <w:tc>
          <w:tcPr>
            <w:tcW w:w="4675" w:type="dxa"/>
          </w:tcPr>
          <w:p w14:paraId="3D06B0C8" w14:textId="495C1146" w:rsidR="00687142" w:rsidRPr="00EB3DCE" w:rsidRDefault="00687142" w:rsidP="00BB2956">
            <w:r w:rsidRPr="00EB3DCE">
              <w:t>Jacqueline Nguyen</w:t>
            </w:r>
          </w:p>
        </w:tc>
        <w:tc>
          <w:tcPr>
            <w:tcW w:w="4675" w:type="dxa"/>
          </w:tcPr>
          <w:p w14:paraId="44B8CAF6" w14:textId="73E4A0ED" w:rsidR="00687142" w:rsidRPr="00EB3DCE" w:rsidRDefault="00687142" w:rsidP="00BB2956"/>
        </w:tc>
      </w:tr>
      <w:tr w:rsidR="00687142" w:rsidRPr="00EB3DCE" w14:paraId="7D421B23" w14:textId="77777777" w:rsidTr="009A68E6">
        <w:tc>
          <w:tcPr>
            <w:tcW w:w="4675" w:type="dxa"/>
          </w:tcPr>
          <w:p w14:paraId="69F3ABF4" w14:textId="09134346" w:rsidR="00687142" w:rsidRPr="00EB3DCE" w:rsidRDefault="00687142" w:rsidP="00BB2956">
            <w:r w:rsidRPr="00EB3DCE">
              <w:t>Matt Whiteman</w:t>
            </w:r>
          </w:p>
        </w:tc>
        <w:tc>
          <w:tcPr>
            <w:tcW w:w="4675" w:type="dxa"/>
          </w:tcPr>
          <w:p w14:paraId="44188F66" w14:textId="24FE9B50" w:rsidR="00687142" w:rsidRPr="00EB3DCE" w:rsidRDefault="00687142" w:rsidP="00BB2956"/>
        </w:tc>
      </w:tr>
      <w:tr w:rsidR="00687142" w:rsidRPr="00EB3DCE" w14:paraId="50E22CAF" w14:textId="77777777" w:rsidTr="009A68E6">
        <w:tc>
          <w:tcPr>
            <w:tcW w:w="4675" w:type="dxa"/>
          </w:tcPr>
          <w:p w14:paraId="287315B6" w14:textId="34E1BC5F" w:rsidR="00687142" w:rsidRPr="00EB3DCE" w:rsidRDefault="00687142" w:rsidP="00BB2956">
            <w:r w:rsidRPr="00EB3DCE">
              <w:t xml:space="preserve">Leslie </w:t>
            </w:r>
            <w:proofErr w:type="spellStart"/>
            <w:r w:rsidRPr="00EB3DCE">
              <w:t>Shumlas</w:t>
            </w:r>
            <w:proofErr w:type="spellEnd"/>
          </w:p>
        </w:tc>
        <w:tc>
          <w:tcPr>
            <w:tcW w:w="4675" w:type="dxa"/>
          </w:tcPr>
          <w:p w14:paraId="6214BEA2" w14:textId="5698FF3D" w:rsidR="00687142" w:rsidRPr="00EB3DCE" w:rsidRDefault="00687142" w:rsidP="00BB2956"/>
        </w:tc>
      </w:tr>
      <w:tr w:rsidR="00687142" w:rsidRPr="00EB3DCE" w14:paraId="1D7BAF99" w14:textId="77777777" w:rsidTr="009A68E6">
        <w:tc>
          <w:tcPr>
            <w:tcW w:w="4675" w:type="dxa"/>
          </w:tcPr>
          <w:p w14:paraId="73DAE995" w14:textId="25FD8073" w:rsidR="00687142" w:rsidRPr="00EB3DCE" w:rsidRDefault="00687142" w:rsidP="00BB2956">
            <w:r w:rsidRPr="00EB3DCE">
              <w:t>Vincent Knecht</w:t>
            </w:r>
          </w:p>
        </w:tc>
        <w:tc>
          <w:tcPr>
            <w:tcW w:w="4675" w:type="dxa"/>
          </w:tcPr>
          <w:p w14:paraId="303FDFDB" w14:textId="4684A352" w:rsidR="00687142" w:rsidRPr="00EB3DCE" w:rsidRDefault="00687142" w:rsidP="00BB2956"/>
        </w:tc>
      </w:tr>
      <w:tr w:rsidR="00687142" w:rsidRPr="00EB3DCE" w14:paraId="11561AB7" w14:textId="77777777" w:rsidTr="009A68E6">
        <w:tc>
          <w:tcPr>
            <w:tcW w:w="4675" w:type="dxa"/>
          </w:tcPr>
          <w:p w14:paraId="6B1D6050" w14:textId="10447E2B" w:rsidR="00687142" w:rsidRPr="00EB3DCE" w:rsidRDefault="00687142" w:rsidP="00BB2956">
            <w:r w:rsidRPr="00EB3DCE">
              <w:t>Amanda Winslow</w:t>
            </w:r>
          </w:p>
        </w:tc>
        <w:tc>
          <w:tcPr>
            <w:tcW w:w="4675" w:type="dxa"/>
          </w:tcPr>
          <w:p w14:paraId="6104D46C" w14:textId="697A6AA9" w:rsidR="00687142" w:rsidRPr="00EB3DCE" w:rsidRDefault="00687142" w:rsidP="00BB2956"/>
        </w:tc>
      </w:tr>
      <w:tr w:rsidR="00687142" w:rsidRPr="00EB3DCE" w14:paraId="3E7AF75D" w14:textId="77777777" w:rsidTr="009A68E6">
        <w:tc>
          <w:tcPr>
            <w:tcW w:w="4675" w:type="dxa"/>
          </w:tcPr>
          <w:p w14:paraId="57CC29FB" w14:textId="774CB271" w:rsidR="00687142" w:rsidRPr="00EB3DCE" w:rsidRDefault="00687142" w:rsidP="00BB2956">
            <w:r w:rsidRPr="00EB3DCE">
              <w:t>Sarah Noble</w:t>
            </w:r>
          </w:p>
        </w:tc>
        <w:tc>
          <w:tcPr>
            <w:tcW w:w="4675" w:type="dxa"/>
          </w:tcPr>
          <w:p w14:paraId="4E7375CC" w14:textId="185AC87D" w:rsidR="00687142" w:rsidRPr="00EB3DCE" w:rsidRDefault="00687142" w:rsidP="00BB2956"/>
        </w:tc>
      </w:tr>
      <w:tr w:rsidR="00687142" w:rsidRPr="00EB3DCE" w14:paraId="0097F7BB" w14:textId="77777777" w:rsidTr="009A68E6">
        <w:tc>
          <w:tcPr>
            <w:tcW w:w="4675" w:type="dxa"/>
          </w:tcPr>
          <w:p w14:paraId="399EC284" w14:textId="591F724F" w:rsidR="00687142" w:rsidRPr="00EB3DCE" w:rsidRDefault="00687142" w:rsidP="00BB2956">
            <w:r w:rsidRPr="00EB3DCE">
              <w:t xml:space="preserve">Monica </w:t>
            </w:r>
            <w:proofErr w:type="spellStart"/>
            <w:r w:rsidRPr="00EB3DCE">
              <w:t>Tadros</w:t>
            </w:r>
            <w:proofErr w:type="spellEnd"/>
          </w:p>
        </w:tc>
        <w:tc>
          <w:tcPr>
            <w:tcW w:w="4675" w:type="dxa"/>
          </w:tcPr>
          <w:p w14:paraId="1A9927C9" w14:textId="6DCA16E2" w:rsidR="00687142" w:rsidRPr="00EB3DCE" w:rsidRDefault="00687142" w:rsidP="00BB2956"/>
        </w:tc>
      </w:tr>
      <w:tr w:rsidR="00687142" w:rsidRPr="00EB3DCE" w14:paraId="0EB88758" w14:textId="77777777" w:rsidTr="009A68E6">
        <w:tc>
          <w:tcPr>
            <w:tcW w:w="4675" w:type="dxa"/>
          </w:tcPr>
          <w:p w14:paraId="25BC8D62" w14:textId="1374877C" w:rsidR="00687142" w:rsidRPr="00EB3DCE" w:rsidRDefault="00687142" w:rsidP="00BB2956">
            <w:r w:rsidRPr="00EB3DCE">
              <w:t xml:space="preserve">Maria </w:t>
            </w:r>
            <w:proofErr w:type="spellStart"/>
            <w:r w:rsidRPr="00EB3DCE">
              <w:t>Spilios</w:t>
            </w:r>
            <w:proofErr w:type="spellEnd"/>
          </w:p>
        </w:tc>
        <w:tc>
          <w:tcPr>
            <w:tcW w:w="4675" w:type="dxa"/>
          </w:tcPr>
          <w:p w14:paraId="4D88A897" w14:textId="7CDCD422" w:rsidR="00687142" w:rsidRPr="00EB3DCE" w:rsidRDefault="00687142" w:rsidP="00BB2956"/>
        </w:tc>
      </w:tr>
      <w:tr w:rsidR="00687142" w:rsidRPr="00EB3DCE" w14:paraId="7B9E4CD5" w14:textId="77777777" w:rsidTr="009A68E6">
        <w:tc>
          <w:tcPr>
            <w:tcW w:w="4675" w:type="dxa"/>
          </w:tcPr>
          <w:p w14:paraId="66C09F8B" w14:textId="62CE676B" w:rsidR="00687142" w:rsidRPr="00EB3DCE" w:rsidRDefault="00687142" w:rsidP="00BB2956">
            <w:r w:rsidRPr="00EB3DCE">
              <w:t>Jose Thompson</w:t>
            </w:r>
          </w:p>
        </w:tc>
        <w:tc>
          <w:tcPr>
            <w:tcW w:w="4675" w:type="dxa"/>
          </w:tcPr>
          <w:p w14:paraId="06B57D8D" w14:textId="3EC31C41" w:rsidR="00687142" w:rsidRPr="00EB3DCE" w:rsidRDefault="00687142" w:rsidP="00BB2956"/>
        </w:tc>
      </w:tr>
      <w:tr w:rsidR="00687142" w:rsidRPr="00EB3DCE" w14:paraId="5D74964F" w14:textId="77777777" w:rsidTr="009A68E6">
        <w:tc>
          <w:tcPr>
            <w:tcW w:w="4675" w:type="dxa"/>
          </w:tcPr>
          <w:p w14:paraId="337F59BA" w14:textId="119BF509" w:rsidR="00687142" w:rsidRPr="00EB3DCE" w:rsidRDefault="00687142" w:rsidP="00BB2956">
            <w:r w:rsidRPr="00EB3DCE">
              <w:t>Brittany Bennett</w:t>
            </w:r>
          </w:p>
        </w:tc>
        <w:tc>
          <w:tcPr>
            <w:tcW w:w="4675" w:type="dxa"/>
          </w:tcPr>
          <w:p w14:paraId="37A203B2" w14:textId="5E1FC5D9" w:rsidR="00687142" w:rsidRPr="00EB3DCE" w:rsidRDefault="00687142" w:rsidP="00BB2956"/>
        </w:tc>
      </w:tr>
    </w:tbl>
    <w:p w14:paraId="170DDEB7" w14:textId="0A25D9D1" w:rsidR="00755156" w:rsidRPr="00EB3DCE" w:rsidRDefault="0075515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55156" w:rsidRPr="00EB3DCE" w14:paraId="58F0838D" w14:textId="77777777" w:rsidTr="009A68E6">
        <w:tc>
          <w:tcPr>
            <w:tcW w:w="9350" w:type="dxa"/>
            <w:gridSpan w:val="2"/>
          </w:tcPr>
          <w:p w14:paraId="55C3F08F" w14:textId="2A4099D2" w:rsidR="00755156" w:rsidRPr="00EB3DCE" w:rsidRDefault="00023B61" w:rsidP="009A68E6">
            <w:pPr>
              <w:pStyle w:val="Title"/>
            </w:pPr>
            <w:r w:rsidRPr="00EB3DCE">
              <w:t>Fraternal Realignment Task Force</w:t>
            </w:r>
          </w:p>
        </w:tc>
      </w:tr>
      <w:tr w:rsidR="00755156" w:rsidRPr="00EB3DCE" w14:paraId="29C09262" w14:textId="77777777" w:rsidTr="009A68E6">
        <w:tc>
          <w:tcPr>
            <w:tcW w:w="4675" w:type="dxa"/>
          </w:tcPr>
          <w:p w14:paraId="1DF39DC1" w14:textId="66B63E40" w:rsidR="00755156" w:rsidRPr="00EB3DCE" w:rsidRDefault="00755156" w:rsidP="00BB2956">
            <w:r w:rsidRPr="00EB3DCE">
              <w:rPr>
                <w:b/>
                <w:bCs/>
              </w:rPr>
              <w:t>Chair:</w:t>
            </w:r>
            <w:r w:rsidR="00023B61" w:rsidRPr="00EB3DCE">
              <w:t xml:space="preserve"> Abe Duncan, Todd Larson</w:t>
            </w:r>
          </w:p>
        </w:tc>
        <w:tc>
          <w:tcPr>
            <w:tcW w:w="4675" w:type="dxa"/>
          </w:tcPr>
          <w:p w14:paraId="25F7AD50" w14:textId="088E6CED" w:rsidR="00755156" w:rsidRPr="00EB3DCE" w:rsidRDefault="00000000" w:rsidP="00BB2956">
            <w:hyperlink r:id="rId7" w:history="1">
              <w:r w:rsidR="00675909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abedun43@gmail.com</w:t>
              </w:r>
            </w:hyperlink>
            <w:r w:rsidR="00675909" w:rsidRPr="00EB3DCE">
              <w:rPr>
                <w:rFonts w:ascii="Segoe UI" w:hAnsi="Segoe UI" w:cs="Segoe UI"/>
                <w:color w:val="0099FF"/>
                <w:u w:val="single"/>
                <w:shd w:val="clear" w:color="auto" w:fill="FFFFFF"/>
              </w:rPr>
              <w:t xml:space="preserve">, </w:t>
            </w:r>
            <w:hyperlink r:id="rId8" w:history="1">
              <w:r w:rsidR="00675909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tolarson10@gmail.com</w:t>
              </w:r>
            </w:hyperlink>
          </w:p>
        </w:tc>
      </w:tr>
      <w:tr w:rsidR="00755156" w:rsidRPr="00EB3DCE" w14:paraId="6C4EB338" w14:textId="77777777" w:rsidTr="009A68E6">
        <w:tc>
          <w:tcPr>
            <w:tcW w:w="4675" w:type="dxa"/>
          </w:tcPr>
          <w:p w14:paraId="5BBC758B" w14:textId="334560F9" w:rsidR="00755156" w:rsidRPr="00EB3DCE" w:rsidRDefault="00687142" w:rsidP="00BB2956">
            <w:proofErr w:type="spellStart"/>
            <w:r w:rsidRPr="00EB3DCE">
              <w:t>LaNae</w:t>
            </w:r>
            <w:proofErr w:type="spellEnd"/>
            <w:r w:rsidRPr="00EB3DCE">
              <w:t xml:space="preserve"> Calloway</w:t>
            </w:r>
          </w:p>
        </w:tc>
        <w:tc>
          <w:tcPr>
            <w:tcW w:w="4675" w:type="dxa"/>
          </w:tcPr>
          <w:p w14:paraId="67F63B52" w14:textId="03F606AE" w:rsidR="00755156" w:rsidRPr="00EB3DCE" w:rsidRDefault="00755156" w:rsidP="00BB2956"/>
        </w:tc>
      </w:tr>
      <w:tr w:rsidR="00687142" w:rsidRPr="00EB3DCE" w14:paraId="1C20B7B0" w14:textId="77777777" w:rsidTr="009A68E6">
        <w:tc>
          <w:tcPr>
            <w:tcW w:w="4675" w:type="dxa"/>
          </w:tcPr>
          <w:p w14:paraId="4D0AD832" w14:textId="7D94A36C" w:rsidR="00687142" w:rsidRPr="00EB3DCE" w:rsidRDefault="00687142" w:rsidP="00BB2956">
            <w:r w:rsidRPr="00EB3DCE">
              <w:t>Paul Knecht</w:t>
            </w:r>
          </w:p>
        </w:tc>
        <w:tc>
          <w:tcPr>
            <w:tcW w:w="4675" w:type="dxa"/>
          </w:tcPr>
          <w:p w14:paraId="3414C6F0" w14:textId="106AE375" w:rsidR="00687142" w:rsidRPr="00EB3DCE" w:rsidRDefault="00687142" w:rsidP="00BB2956"/>
        </w:tc>
      </w:tr>
      <w:tr w:rsidR="00687142" w:rsidRPr="00EB3DCE" w14:paraId="36FE2E22" w14:textId="77777777" w:rsidTr="009A68E6">
        <w:tc>
          <w:tcPr>
            <w:tcW w:w="4675" w:type="dxa"/>
          </w:tcPr>
          <w:p w14:paraId="5250D228" w14:textId="12F38DE1" w:rsidR="00687142" w:rsidRPr="00EB3DCE" w:rsidRDefault="00687142" w:rsidP="00BB2956">
            <w:r w:rsidRPr="00EB3DCE">
              <w:t>Keshia Guffey</w:t>
            </w:r>
          </w:p>
        </w:tc>
        <w:tc>
          <w:tcPr>
            <w:tcW w:w="4675" w:type="dxa"/>
          </w:tcPr>
          <w:p w14:paraId="019B1EED" w14:textId="6FA4B35A" w:rsidR="00687142" w:rsidRPr="00EB3DCE" w:rsidRDefault="00687142" w:rsidP="00BB2956"/>
        </w:tc>
      </w:tr>
      <w:tr w:rsidR="00687142" w:rsidRPr="00EB3DCE" w14:paraId="75382858" w14:textId="77777777" w:rsidTr="009A68E6">
        <w:tc>
          <w:tcPr>
            <w:tcW w:w="4675" w:type="dxa"/>
          </w:tcPr>
          <w:p w14:paraId="27B1DF22" w14:textId="372C8AFD" w:rsidR="00687142" w:rsidRPr="00EB3DCE" w:rsidRDefault="00687142" w:rsidP="00BB2956">
            <w:r w:rsidRPr="00EB3DCE">
              <w:t>Brad Piggott</w:t>
            </w:r>
          </w:p>
        </w:tc>
        <w:tc>
          <w:tcPr>
            <w:tcW w:w="4675" w:type="dxa"/>
          </w:tcPr>
          <w:p w14:paraId="6DC9E3E1" w14:textId="1C817836" w:rsidR="00687142" w:rsidRPr="00EB3DCE" w:rsidRDefault="00687142" w:rsidP="00BB2956"/>
        </w:tc>
      </w:tr>
      <w:tr w:rsidR="00687142" w:rsidRPr="00EB3DCE" w14:paraId="55B2BF7A" w14:textId="77777777" w:rsidTr="009A68E6">
        <w:tc>
          <w:tcPr>
            <w:tcW w:w="4675" w:type="dxa"/>
          </w:tcPr>
          <w:p w14:paraId="51EC0335" w14:textId="109F2383" w:rsidR="00687142" w:rsidRPr="00EB3DCE" w:rsidRDefault="00687142" w:rsidP="00BB2956">
            <w:r w:rsidRPr="00EB3DCE">
              <w:t>Johnny Wong</w:t>
            </w:r>
          </w:p>
        </w:tc>
        <w:tc>
          <w:tcPr>
            <w:tcW w:w="4675" w:type="dxa"/>
          </w:tcPr>
          <w:p w14:paraId="6643E4F0" w14:textId="2DED747A" w:rsidR="00687142" w:rsidRPr="00EB3DCE" w:rsidRDefault="00687142" w:rsidP="00BB2956"/>
        </w:tc>
      </w:tr>
      <w:tr w:rsidR="00687142" w:rsidRPr="00EB3DCE" w14:paraId="2E0E5911" w14:textId="77777777" w:rsidTr="009A68E6">
        <w:tc>
          <w:tcPr>
            <w:tcW w:w="4675" w:type="dxa"/>
          </w:tcPr>
          <w:p w14:paraId="357B16B5" w14:textId="191AA47F" w:rsidR="00687142" w:rsidRPr="00EB3DCE" w:rsidRDefault="00687142" w:rsidP="00BB2956">
            <w:r w:rsidRPr="00EB3DCE">
              <w:t>Patrick Dougherty</w:t>
            </w:r>
          </w:p>
        </w:tc>
        <w:tc>
          <w:tcPr>
            <w:tcW w:w="4675" w:type="dxa"/>
          </w:tcPr>
          <w:p w14:paraId="4E22F498" w14:textId="099A4364" w:rsidR="00687142" w:rsidRPr="00EB3DCE" w:rsidRDefault="00687142" w:rsidP="00BB2956"/>
        </w:tc>
      </w:tr>
      <w:tr w:rsidR="00687142" w:rsidRPr="00EB3DCE" w14:paraId="6895DE7A" w14:textId="77777777" w:rsidTr="009A68E6">
        <w:tc>
          <w:tcPr>
            <w:tcW w:w="4675" w:type="dxa"/>
          </w:tcPr>
          <w:p w14:paraId="6EAFE7DC" w14:textId="49985539" w:rsidR="00687142" w:rsidRPr="00EB3DCE" w:rsidRDefault="00687142" w:rsidP="00BB2956">
            <w:r w:rsidRPr="00EB3DCE">
              <w:t>Jessica Reno</w:t>
            </w:r>
          </w:p>
        </w:tc>
        <w:tc>
          <w:tcPr>
            <w:tcW w:w="4675" w:type="dxa"/>
          </w:tcPr>
          <w:p w14:paraId="6D5ECAC5" w14:textId="7E180959" w:rsidR="00687142" w:rsidRPr="00EB3DCE" w:rsidRDefault="00687142" w:rsidP="00BB2956"/>
        </w:tc>
      </w:tr>
      <w:tr w:rsidR="00687142" w:rsidRPr="00EB3DCE" w14:paraId="0D818EA4" w14:textId="77777777" w:rsidTr="009A68E6">
        <w:tc>
          <w:tcPr>
            <w:tcW w:w="4675" w:type="dxa"/>
          </w:tcPr>
          <w:p w14:paraId="67A4F5D3" w14:textId="445D8ABA" w:rsidR="00687142" w:rsidRPr="00EB3DCE" w:rsidRDefault="00687142" w:rsidP="00BB2956">
            <w:r w:rsidRPr="00EB3DCE">
              <w:t>Jenny Donaldson</w:t>
            </w:r>
          </w:p>
        </w:tc>
        <w:tc>
          <w:tcPr>
            <w:tcW w:w="4675" w:type="dxa"/>
          </w:tcPr>
          <w:p w14:paraId="3E779AFC" w14:textId="7B2B9A1B" w:rsidR="00687142" w:rsidRPr="00EB3DCE" w:rsidRDefault="00687142" w:rsidP="00BB2956"/>
        </w:tc>
      </w:tr>
    </w:tbl>
    <w:p w14:paraId="4E8B78CC" w14:textId="57A608D1" w:rsidR="00755156" w:rsidRPr="00EB3DCE" w:rsidRDefault="0075515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55156" w:rsidRPr="00EB3DCE" w14:paraId="3B2A8487" w14:textId="77777777" w:rsidTr="009A68E6">
        <w:tc>
          <w:tcPr>
            <w:tcW w:w="9350" w:type="dxa"/>
            <w:gridSpan w:val="2"/>
          </w:tcPr>
          <w:p w14:paraId="6945F08F" w14:textId="2DF47CEB" w:rsidR="00755156" w:rsidRPr="00EB3DCE" w:rsidRDefault="00023B61" w:rsidP="009A68E6">
            <w:pPr>
              <w:pStyle w:val="Title"/>
            </w:pPr>
            <w:r w:rsidRPr="00EB3DCE">
              <w:t>Graduate Dues Task Force</w:t>
            </w:r>
          </w:p>
        </w:tc>
      </w:tr>
      <w:tr w:rsidR="00755156" w:rsidRPr="00EB3DCE" w14:paraId="0FC2A505" w14:textId="77777777" w:rsidTr="009A68E6">
        <w:tc>
          <w:tcPr>
            <w:tcW w:w="4675" w:type="dxa"/>
          </w:tcPr>
          <w:p w14:paraId="692AFC11" w14:textId="7378F127" w:rsidR="00755156" w:rsidRPr="00EB3DCE" w:rsidRDefault="00755156" w:rsidP="00BB2956">
            <w:r w:rsidRPr="00EB3DCE">
              <w:rPr>
                <w:b/>
                <w:bCs/>
              </w:rPr>
              <w:t>Chair:</w:t>
            </w:r>
            <w:r w:rsidR="00023B61" w:rsidRPr="00EB3DCE">
              <w:t xml:space="preserve"> Tamika Sanders</w:t>
            </w:r>
            <w:r w:rsidR="00C46EC0" w:rsidRPr="00EB3DCE">
              <w:t>, Matt Jordan</w:t>
            </w:r>
          </w:p>
        </w:tc>
        <w:tc>
          <w:tcPr>
            <w:tcW w:w="4675" w:type="dxa"/>
          </w:tcPr>
          <w:p w14:paraId="31150DE4" w14:textId="4C357D8C" w:rsidR="00755156" w:rsidRPr="00EB3DCE" w:rsidRDefault="00000000" w:rsidP="00BB2956">
            <w:hyperlink r:id="rId9" w:history="1">
              <w:r w:rsidR="00675909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tsanderspharmd@gmail.com</w:t>
              </w:r>
            </w:hyperlink>
          </w:p>
        </w:tc>
      </w:tr>
      <w:tr w:rsidR="00755156" w:rsidRPr="00EB3DCE" w14:paraId="6406753A" w14:textId="77777777" w:rsidTr="009A68E6">
        <w:tc>
          <w:tcPr>
            <w:tcW w:w="4675" w:type="dxa"/>
          </w:tcPr>
          <w:p w14:paraId="39416558" w14:textId="1CEC0C93" w:rsidR="00755156" w:rsidRPr="00EB3DCE" w:rsidRDefault="00687142" w:rsidP="00BB2956">
            <w:r w:rsidRPr="00EB3DCE">
              <w:t xml:space="preserve">Erin </w:t>
            </w:r>
            <w:proofErr w:type="spellStart"/>
            <w:r w:rsidRPr="00EB3DCE">
              <w:t>Chartier</w:t>
            </w:r>
            <w:proofErr w:type="spellEnd"/>
          </w:p>
        </w:tc>
        <w:tc>
          <w:tcPr>
            <w:tcW w:w="4675" w:type="dxa"/>
          </w:tcPr>
          <w:p w14:paraId="1CD9A11C" w14:textId="52C40AE6" w:rsidR="00755156" w:rsidRPr="00EB3DCE" w:rsidRDefault="00755156" w:rsidP="00BB2956"/>
        </w:tc>
      </w:tr>
      <w:tr w:rsidR="00687142" w:rsidRPr="00EB3DCE" w14:paraId="1AEF9098" w14:textId="77777777" w:rsidTr="009A68E6">
        <w:tc>
          <w:tcPr>
            <w:tcW w:w="4675" w:type="dxa"/>
          </w:tcPr>
          <w:p w14:paraId="1BE35854" w14:textId="1A784529" w:rsidR="00687142" w:rsidRPr="00EB3DCE" w:rsidRDefault="00687142" w:rsidP="00BB2956">
            <w:r w:rsidRPr="00EB3DCE">
              <w:t>Kathryn Kropp-Abeyta</w:t>
            </w:r>
          </w:p>
        </w:tc>
        <w:tc>
          <w:tcPr>
            <w:tcW w:w="4675" w:type="dxa"/>
          </w:tcPr>
          <w:p w14:paraId="7BC04A4E" w14:textId="45E2F498" w:rsidR="00687142" w:rsidRPr="00EB3DCE" w:rsidRDefault="00687142" w:rsidP="00BB2956"/>
        </w:tc>
      </w:tr>
      <w:tr w:rsidR="00687142" w:rsidRPr="00EB3DCE" w14:paraId="2D290E42" w14:textId="77777777" w:rsidTr="009A68E6">
        <w:tc>
          <w:tcPr>
            <w:tcW w:w="4675" w:type="dxa"/>
          </w:tcPr>
          <w:p w14:paraId="2480EB77" w14:textId="59223C4D" w:rsidR="00687142" w:rsidRPr="00EB3DCE" w:rsidRDefault="00687142" w:rsidP="00BB2956">
            <w:r w:rsidRPr="00EB3DCE">
              <w:lastRenderedPageBreak/>
              <w:t>Trisha Miller</w:t>
            </w:r>
          </w:p>
        </w:tc>
        <w:tc>
          <w:tcPr>
            <w:tcW w:w="4675" w:type="dxa"/>
          </w:tcPr>
          <w:p w14:paraId="00D60276" w14:textId="2ECE394C" w:rsidR="00687142" w:rsidRPr="00EB3DCE" w:rsidRDefault="00687142" w:rsidP="00BB2956"/>
        </w:tc>
      </w:tr>
      <w:tr w:rsidR="00687142" w:rsidRPr="00EB3DCE" w14:paraId="3C0233E2" w14:textId="77777777" w:rsidTr="009A68E6">
        <w:tc>
          <w:tcPr>
            <w:tcW w:w="4675" w:type="dxa"/>
          </w:tcPr>
          <w:p w14:paraId="55925243" w14:textId="685A74F7" w:rsidR="00687142" w:rsidRPr="00EB3DCE" w:rsidRDefault="00687142" w:rsidP="00BB2956">
            <w:r w:rsidRPr="00EB3DCE">
              <w:t xml:space="preserve">Jeana </w:t>
            </w:r>
            <w:proofErr w:type="spellStart"/>
            <w:r w:rsidRPr="00EB3DCE">
              <w:t>Kett</w:t>
            </w:r>
            <w:proofErr w:type="spellEnd"/>
          </w:p>
        </w:tc>
        <w:tc>
          <w:tcPr>
            <w:tcW w:w="4675" w:type="dxa"/>
          </w:tcPr>
          <w:p w14:paraId="696AA9D5" w14:textId="3878D66D" w:rsidR="00687142" w:rsidRPr="00EB3DCE" w:rsidRDefault="00687142" w:rsidP="00BB2956"/>
        </w:tc>
      </w:tr>
      <w:tr w:rsidR="00687142" w:rsidRPr="00EB3DCE" w14:paraId="24BF5A12" w14:textId="77777777" w:rsidTr="009A68E6">
        <w:tc>
          <w:tcPr>
            <w:tcW w:w="4675" w:type="dxa"/>
          </w:tcPr>
          <w:p w14:paraId="0A38D034" w14:textId="0B4664F4" w:rsidR="00687142" w:rsidRPr="00EB3DCE" w:rsidRDefault="00687142" w:rsidP="00BB2956">
            <w:r w:rsidRPr="00EB3DCE">
              <w:t>Marvin Smith</w:t>
            </w:r>
          </w:p>
        </w:tc>
        <w:tc>
          <w:tcPr>
            <w:tcW w:w="4675" w:type="dxa"/>
          </w:tcPr>
          <w:p w14:paraId="4098108A" w14:textId="0EC6E7D2" w:rsidR="00687142" w:rsidRPr="00EB3DCE" w:rsidRDefault="00687142" w:rsidP="00BB2956"/>
        </w:tc>
      </w:tr>
      <w:tr w:rsidR="00687142" w:rsidRPr="00EB3DCE" w14:paraId="166044A9" w14:textId="77777777" w:rsidTr="009A68E6">
        <w:tc>
          <w:tcPr>
            <w:tcW w:w="4675" w:type="dxa"/>
          </w:tcPr>
          <w:p w14:paraId="30FE47A0" w14:textId="0FCE4745" w:rsidR="00687142" w:rsidRPr="00EB3DCE" w:rsidRDefault="00687142" w:rsidP="00BB2956">
            <w:r w:rsidRPr="00EB3DCE">
              <w:t xml:space="preserve">Katie </w:t>
            </w:r>
            <w:proofErr w:type="spellStart"/>
            <w:r w:rsidRPr="00EB3DCE">
              <w:t>Czajkowski</w:t>
            </w:r>
            <w:proofErr w:type="spellEnd"/>
          </w:p>
        </w:tc>
        <w:tc>
          <w:tcPr>
            <w:tcW w:w="4675" w:type="dxa"/>
          </w:tcPr>
          <w:p w14:paraId="260E8710" w14:textId="7FB81D0E" w:rsidR="00687142" w:rsidRPr="00EB3DCE" w:rsidRDefault="00687142" w:rsidP="00BB2956"/>
        </w:tc>
      </w:tr>
      <w:tr w:rsidR="00687142" w:rsidRPr="00EB3DCE" w14:paraId="7B30F10A" w14:textId="77777777" w:rsidTr="009A68E6">
        <w:tc>
          <w:tcPr>
            <w:tcW w:w="4675" w:type="dxa"/>
          </w:tcPr>
          <w:p w14:paraId="56D2745B" w14:textId="341F20F3" w:rsidR="00687142" w:rsidRPr="00EB3DCE" w:rsidRDefault="00687142" w:rsidP="00BB2956">
            <w:r w:rsidRPr="00EB3DCE">
              <w:t>Matthew Ruland</w:t>
            </w:r>
          </w:p>
        </w:tc>
        <w:tc>
          <w:tcPr>
            <w:tcW w:w="4675" w:type="dxa"/>
          </w:tcPr>
          <w:p w14:paraId="62C6AEE8" w14:textId="553FA403" w:rsidR="00687142" w:rsidRPr="00EB3DCE" w:rsidRDefault="00687142" w:rsidP="00BB2956"/>
        </w:tc>
      </w:tr>
      <w:tr w:rsidR="00687142" w:rsidRPr="00EB3DCE" w14:paraId="6003FE68" w14:textId="77777777" w:rsidTr="009A68E6">
        <w:tc>
          <w:tcPr>
            <w:tcW w:w="4675" w:type="dxa"/>
          </w:tcPr>
          <w:p w14:paraId="13568AF6" w14:textId="722353D3" w:rsidR="00687142" w:rsidRPr="00EB3DCE" w:rsidRDefault="00687142" w:rsidP="00BB2956">
            <w:r w:rsidRPr="00EB3DCE">
              <w:t>DJ</w:t>
            </w:r>
            <w:r w:rsidR="003427F1" w:rsidRPr="00EB3DCE">
              <w:t xml:space="preserve"> </w:t>
            </w:r>
            <w:proofErr w:type="spellStart"/>
            <w:r w:rsidR="003427F1" w:rsidRPr="00EB3DCE">
              <w:t>Onuaguluchi</w:t>
            </w:r>
            <w:proofErr w:type="spellEnd"/>
          </w:p>
        </w:tc>
        <w:tc>
          <w:tcPr>
            <w:tcW w:w="4675" w:type="dxa"/>
          </w:tcPr>
          <w:p w14:paraId="7A1DB05E" w14:textId="0583DFBC" w:rsidR="00687142" w:rsidRPr="00EB3DCE" w:rsidRDefault="00687142" w:rsidP="00BB2956"/>
        </w:tc>
      </w:tr>
    </w:tbl>
    <w:p w14:paraId="41BD2418" w14:textId="101E8B22" w:rsidR="00755156" w:rsidRPr="00EB3DCE" w:rsidRDefault="0075515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55156" w:rsidRPr="00EB3DCE" w14:paraId="64F1B0E9" w14:textId="77777777" w:rsidTr="009A68E6">
        <w:tc>
          <w:tcPr>
            <w:tcW w:w="9350" w:type="dxa"/>
            <w:gridSpan w:val="2"/>
          </w:tcPr>
          <w:p w14:paraId="7D9C017A" w14:textId="291A6F79" w:rsidR="00755156" w:rsidRPr="00EB3DCE" w:rsidRDefault="00023B61" w:rsidP="009A68E6">
            <w:pPr>
              <w:pStyle w:val="Title"/>
            </w:pPr>
            <w:r w:rsidRPr="00EB3DCE">
              <w:t>GCC Planning Committee</w:t>
            </w:r>
          </w:p>
        </w:tc>
      </w:tr>
      <w:tr w:rsidR="00755156" w:rsidRPr="00EB3DCE" w14:paraId="313E2FEE" w14:textId="77777777" w:rsidTr="009A68E6">
        <w:tc>
          <w:tcPr>
            <w:tcW w:w="4675" w:type="dxa"/>
          </w:tcPr>
          <w:p w14:paraId="271CC3C5" w14:textId="4A604C81" w:rsidR="00755156" w:rsidRPr="00EB3DCE" w:rsidRDefault="00755156" w:rsidP="00BB2956">
            <w:r w:rsidRPr="00EB3DCE">
              <w:rPr>
                <w:b/>
                <w:bCs/>
              </w:rPr>
              <w:t>Chair:</w:t>
            </w:r>
            <w:r w:rsidR="00023B61" w:rsidRPr="00EB3DCE">
              <w:t xml:space="preserve"> Chris Miller</w:t>
            </w:r>
          </w:p>
        </w:tc>
        <w:tc>
          <w:tcPr>
            <w:tcW w:w="4675" w:type="dxa"/>
          </w:tcPr>
          <w:p w14:paraId="158F3057" w14:textId="67321FDE" w:rsidR="00755156" w:rsidRPr="00EB3DCE" w:rsidRDefault="00000000" w:rsidP="00BB2956">
            <w:hyperlink r:id="rId10" w:history="1">
              <w:r w:rsidR="00675909" w:rsidRPr="00EB3DCE">
                <w:rPr>
                  <w:rStyle w:val="Hyperlink"/>
                </w:rPr>
                <w:t>cmiller.kpsi@gmail.com</w:t>
              </w:r>
            </w:hyperlink>
          </w:p>
        </w:tc>
      </w:tr>
      <w:tr w:rsidR="00755156" w:rsidRPr="00EB3DCE" w14:paraId="013F6CB8" w14:textId="77777777" w:rsidTr="009A68E6">
        <w:tc>
          <w:tcPr>
            <w:tcW w:w="4675" w:type="dxa"/>
          </w:tcPr>
          <w:p w14:paraId="39C18B63" w14:textId="305BF99E" w:rsidR="00755156" w:rsidRPr="00EB3DCE" w:rsidRDefault="0094601B" w:rsidP="00BB2956">
            <w:r w:rsidRPr="00EB3DCE">
              <w:t>Jenny Duncan</w:t>
            </w:r>
          </w:p>
        </w:tc>
        <w:tc>
          <w:tcPr>
            <w:tcW w:w="4675" w:type="dxa"/>
          </w:tcPr>
          <w:p w14:paraId="510D2B35" w14:textId="2F2ADE34" w:rsidR="00755156" w:rsidRPr="00EB3DCE" w:rsidRDefault="00755156" w:rsidP="00BB2956"/>
        </w:tc>
      </w:tr>
      <w:tr w:rsidR="00687142" w:rsidRPr="00EB3DCE" w14:paraId="72115A83" w14:textId="77777777" w:rsidTr="009A68E6">
        <w:tc>
          <w:tcPr>
            <w:tcW w:w="4675" w:type="dxa"/>
          </w:tcPr>
          <w:p w14:paraId="7206F6D9" w14:textId="2597B7F8" w:rsidR="00687142" w:rsidRPr="00EB3DCE" w:rsidRDefault="0094601B" w:rsidP="00BB2956">
            <w:r w:rsidRPr="00EB3DCE">
              <w:t>Samantha Schmidt</w:t>
            </w:r>
          </w:p>
        </w:tc>
        <w:tc>
          <w:tcPr>
            <w:tcW w:w="4675" w:type="dxa"/>
          </w:tcPr>
          <w:p w14:paraId="1038E762" w14:textId="1A9B3F7E" w:rsidR="00687142" w:rsidRPr="00EB3DCE" w:rsidRDefault="00687142" w:rsidP="00BB2956"/>
        </w:tc>
      </w:tr>
      <w:tr w:rsidR="00687142" w:rsidRPr="00EB3DCE" w14:paraId="550BFB25" w14:textId="77777777" w:rsidTr="009A68E6">
        <w:tc>
          <w:tcPr>
            <w:tcW w:w="4675" w:type="dxa"/>
          </w:tcPr>
          <w:p w14:paraId="17BFFCCD" w14:textId="358BDDCC" w:rsidR="00687142" w:rsidRPr="00EB3DCE" w:rsidRDefault="0094601B" w:rsidP="00BB2956">
            <w:r w:rsidRPr="00EB3DCE">
              <w:t xml:space="preserve">Jeana </w:t>
            </w:r>
            <w:proofErr w:type="spellStart"/>
            <w:r w:rsidRPr="00EB3DCE">
              <w:t>Kett</w:t>
            </w:r>
            <w:proofErr w:type="spellEnd"/>
          </w:p>
        </w:tc>
        <w:tc>
          <w:tcPr>
            <w:tcW w:w="4675" w:type="dxa"/>
          </w:tcPr>
          <w:p w14:paraId="3B52080F" w14:textId="50DF8D01" w:rsidR="00687142" w:rsidRPr="00EB3DCE" w:rsidRDefault="00687142" w:rsidP="00BB2956"/>
        </w:tc>
      </w:tr>
      <w:tr w:rsidR="0094601B" w:rsidRPr="00EB3DCE" w14:paraId="3DB22ECF" w14:textId="77777777" w:rsidTr="009A68E6">
        <w:tc>
          <w:tcPr>
            <w:tcW w:w="4675" w:type="dxa"/>
          </w:tcPr>
          <w:p w14:paraId="1A32A4F9" w14:textId="38DE12C8" w:rsidR="0094601B" w:rsidRPr="00EB3DCE" w:rsidRDefault="0094601B" w:rsidP="00BB2956">
            <w:r w:rsidRPr="00EB3DCE">
              <w:t xml:space="preserve">Alex </w:t>
            </w:r>
            <w:proofErr w:type="spellStart"/>
            <w:r w:rsidRPr="00EB3DCE">
              <w:t>Shantiai</w:t>
            </w:r>
            <w:proofErr w:type="spellEnd"/>
          </w:p>
        </w:tc>
        <w:tc>
          <w:tcPr>
            <w:tcW w:w="4675" w:type="dxa"/>
          </w:tcPr>
          <w:p w14:paraId="23EFB2FC" w14:textId="2B313D1A" w:rsidR="0094601B" w:rsidRPr="00EB3DCE" w:rsidRDefault="0094601B" w:rsidP="00BB2956"/>
        </w:tc>
      </w:tr>
      <w:tr w:rsidR="0094601B" w:rsidRPr="00EB3DCE" w14:paraId="6A351306" w14:textId="77777777" w:rsidTr="009A68E6">
        <w:tc>
          <w:tcPr>
            <w:tcW w:w="4675" w:type="dxa"/>
          </w:tcPr>
          <w:p w14:paraId="446C4940" w14:textId="1F934A6B" w:rsidR="0094601B" w:rsidRPr="00EB3DCE" w:rsidRDefault="0094601B" w:rsidP="00BB2956">
            <w:r w:rsidRPr="00EB3DCE">
              <w:t xml:space="preserve">Ryan </w:t>
            </w:r>
            <w:proofErr w:type="spellStart"/>
            <w:r w:rsidRPr="00EB3DCE">
              <w:t>Fillis</w:t>
            </w:r>
            <w:proofErr w:type="spellEnd"/>
          </w:p>
        </w:tc>
        <w:tc>
          <w:tcPr>
            <w:tcW w:w="4675" w:type="dxa"/>
          </w:tcPr>
          <w:p w14:paraId="0942FEC9" w14:textId="1B01CAD7" w:rsidR="0094601B" w:rsidRPr="00EB3DCE" w:rsidRDefault="0094601B" w:rsidP="00BB2956"/>
        </w:tc>
      </w:tr>
      <w:tr w:rsidR="0094601B" w:rsidRPr="00EB3DCE" w14:paraId="4AE404CE" w14:textId="77777777" w:rsidTr="009A68E6">
        <w:tc>
          <w:tcPr>
            <w:tcW w:w="4675" w:type="dxa"/>
          </w:tcPr>
          <w:p w14:paraId="1DA70EDA" w14:textId="096A42FA" w:rsidR="0094601B" w:rsidRPr="00EB3DCE" w:rsidRDefault="000E48A0" w:rsidP="00BB2956">
            <w:r w:rsidRPr="00EB3DCE">
              <w:t xml:space="preserve">John </w:t>
            </w:r>
            <w:proofErr w:type="spellStart"/>
            <w:r w:rsidRPr="00EB3DCE">
              <w:t>Grosssomanides</w:t>
            </w:r>
            <w:proofErr w:type="spellEnd"/>
          </w:p>
        </w:tc>
        <w:tc>
          <w:tcPr>
            <w:tcW w:w="4675" w:type="dxa"/>
          </w:tcPr>
          <w:p w14:paraId="2CF194BE" w14:textId="2ECF5D05" w:rsidR="0094601B" w:rsidRPr="00EB3DCE" w:rsidRDefault="0094601B" w:rsidP="00BB2956"/>
        </w:tc>
      </w:tr>
      <w:tr w:rsidR="0094601B" w:rsidRPr="00EB3DCE" w14:paraId="0028FEFD" w14:textId="77777777" w:rsidTr="009A68E6">
        <w:tc>
          <w:tcPr>
            <w:tcW w:w="4675" w:type="dxa"/>
          </w:tcPr>
          <w:p w14:paraId="79E670BD" w14:textId="1C41AD7E" w:rsidR="0094601B" w:rsidRPr="00EB3DCE" w:rsidRDefault="0094601B" w:rsidP="00BB2956">
            <w:r w:rsidRPr="00EB3DCE">
              <w:t xml:space="preserve">Alexis </w:t>
            </w:r>
            <w:proofErr w:type="spellStart"/>
            <w:r w:rsidRPr="00EB3DCE">
              <w:t>Cosatin</w:t>
            </w:r>
            <w:r w:rsidR="000E48A0" w:rsidRPr="00EB3DCE">
              <w:t>o</w:t>
            </w:r>
            <w:proofErr w:type="spellEnd"/>
          </w:p>
        </w:tc>
        <w:tc>
          <w:tcPr>
            <w:tcW w:w="4675" w:type="dxa"/>
          </w:tcPr>
          <w:p w14:paraId="187FF6BA" w14:textId="64304428" w:rsidR="0094601B" w:rsidRPr="00EB3DCE" w:rsidRDefault="0094601B" w:rsidP="00BB2956"/>
        </w:tc>
      </w:tr>
      <w:tr w:rsidR="0094601B" w:rsidRPr="00EB3DCE" w14:paraId="790B3FF8" w14:textId="77777777" w:rsidTr="009A68E6">
        <w:tc>
          <w:tcPr>
            <w:tcW w:w="4675" w:type="dxa"/>
          </w:tcPr>
          <w:p w14:paraId="1EFFC759" w14:textId="51E7BCF7" w:rsidR="0094601B" w:rsidRPr="00EB3DCE" w:rsidRDefault="0094601B" w:rsidP="00BB2956">
            <w:r w:rsidRPr="00EB3DCE">
              <w:t>Eric Geyer</w:t>
            </w:r>
          </w:p>
        </w:tc>
        <w:tc>
          <w:tcPr>
            <w:tcW w:w="4675" w:type="dxa"/>
          </w:tcPr>
          <w:p w14:paraId="558F6464" w14:textId="2AB3AD57" w:rsidR="0094601B" w:rsidRPr="00EB3DCE" w:rsidRDefault="0094601B" w:rsidP="00BB2956"/>
        </w:tc>
      </w:tr>
      <w:tr w:rsidR="0094601B" w:rsidRPr="00EB3DCE" w14:paraId="74D924BF" w14:textId="77777777" w:rsidTr="009A68E6">
        <w:tc>
          <w:tcPr>
            <w:tcW w:w="4675" w:type="dxa"/>
          </w:tcPr>
          <w:p w14:paraId="3CC2FC40" w14:textId="455C010E" w:rsidR="0094601B" w:rsidRPr="00EB3DCE" w:rsidRDefault="0094601B" w:rsidP="00BB2956">
            <w:r w:rsidRPr="00EB3DCE">
              <w:t xml:space="preserve">Beth </w:t>
            </w:r>
            <w:proofErr w:type="spellStart"/>
            <w:r w:rsidRPr="00EB3DCE">
              <w:t>Chmil</w:t>
            </w:r>
            <w:proofErr w:type="spellEnd"/>
          </w:p>
        </w:tc>
        <w:tc>
          <w:tcPr>
            <w:tcW w:w="4675" w:type="dxa"/>
          </w:tcPr>
          <w:p w14:paraId="1F5401E3" w14:textId="4A0DB148" w:rsidR="0094601B" w:rsidRPr="00EB3DCE" w:rsidRDefault="0094601B" w:rsidP="00BB2956"/>
        </w:tc>
      </w:tr>
      <w:tr w:rsidR="0094601B" w:rsidRPr="00EB3DCE" w14:paraId="15606BC4" w14:textId="77777777" w:rsidTr="009A68E6">
        <w:tc>
          <w:tcPr>
            <w:tcW w:w="4675" w:type="dxa"/>
          </w:tcPr>
          <w:p w14:paraId="4DA21062" w14:textId="3ABD2E75" w:rsidR="0094601B" w:rsidRPr="00EB3DCE" w:rsidRDefault="0094601B" w:rsidP="00BB2956">
            <w:r w:rsidRPr="00EB3DCE">
              <w:t>Amber Cox</w:t>
            </w:r>
          </w:p>
        </w:tc>
        <w:tc>
          <w:tcPr>
            <w:tcW w:w="4675" w:type="dxa"/>
          </w:tcPr>
          <w:p w14:paraId="5D5B5F35" w14:textId="0A56E65C" w:rsidR="0094601B" w:rsidRPr="00EB3DCE" w:rsidRDefault="0094601B" w:rsidP="00BB2956"/>
        </w:tc>
      </w:tr>
      <w:tr w:rsidR="0094601B" w:rsidRPr="00EB3DCE" w14:paraId="0EE99F04" w14:textId="77777777" w:rsidTr="009A68E6">
        <w:tc>
          <w:tcPr>
            <w:tcW w:w="4675" w:type="dxa"/>
          </w:tcPr>
          <w:p w14:paraId="6AC90858" w14:textId="3D6054A5" w:rsidR="0094601B" w:rsidRPr="00EB3DCE" w:rsidRDefault="0094601B" w:rsidP="00BB2956">
            <w:r w:rsidRPr="00EB3DCE">
              <w:t xml:space="preserve">Brandon </w:t>
            </w:r>
            <w:proofErr w:type="spellStart"/>
            <w:r w:rsidRPr="00EB3DCE">
              <w:t>Urasek</w:t>
            </w:r>
            <w:proofErr w:type="spellEnd"/>
          </w:p>
        </w:tc>
        <w:tc>
          <w:tcPr>
            <w:tcW w:w="4675" w:type="dxa"/>
          </w:tcPr>
          <w:p w14:paraId="3D52072A" w14:textId="42D00AAC" w:rsidR="0094601B" w:rsidRPr="00EB3DCE" w:rsidRDefault="0094601B" w:rsidP="00BB2956"/>
        </w:tc>
      </w:tr>
      <w:tr w:rsidR="0094601B" w:rsidRPr="00EB3DCE" w14:paraId="77DDAA9F" w14:textId="77777777" w:rsidTr="009A68E6">
        <w:tc>
          <w:tcPr>
            <w:tcW w:w="4675" w:type="dxa"/>
          </w:tcPr>
          <w:p w14:paraId="5102941F" w14:textId="37519AA8" w:rsidR="0094601B" w:rsidRPr="00EB3DCE" w:rsidRDefault="0094601B" w:rsidP="00BB2956">
            <w:r w:rsidRPr="00EB3DCE">
              <w:t>Rebecca Taylor</w:t>
            </w:r>
          </w:p>
        </w:tc>
        <w:tc>
          <w:tcPr>
            <w:tcW w:w="4675" w:type="dxa"/>
          </w:tcPr>
          <w:p w14:paraId="6AF9451F" w14:textId="42364B9D" w:rsidR="0094601B" w:rsidRPr="00EB3DCE" w:rsidRDefault="0094601B" w:rsidP="00BB2956"/>
        </w:tc>
      </w:tr>
      <w:tr w:rsidR="0094601B" w:rsidRPr="00EB3DCE" w14:paraId="0481820C" w14:textId="77777777" w:rsidTr="009A68E6">
        <w:tc>
          <w:tcPr>
            <w:tcW w:w="4675" w:type="dxa"/>
          </w:tcPr>
          <w:p w14:paraId="3D6862A9" w14:textId="29A66A3F" w:rsidR="0094601B" w:rsidRPr="00EB3DCE" w:rsidRDefault="0094601B" w:rsidP="00BB2956">
            <w:proofErr w:type="spellStart"/>
            <w:r w:rsidRPr="00EB3DCE">
              <w:t>Maybeth</w:t>
            </w:r>
            <w:proofErr w:type="spellEnd"/>
            <w:r w:rsidRPr="00EB3DCE">
              <w:t xml:space="preserve"> James</w:t>
            </w:r>
          </w:p>
        </w:tc>
        <w:tc>
          <w:tcPr>
            <w:tcW w:w="4675" w:type="dxa"/>
          </w:tcPr>
          <w:p w14:paraId="689DB04E" w14:textId="37FFABCA" w:rsidR="0094601B" w:rsidRPr="00EB3DCE" w:rsidRDefault="0094601B" w:rsidP="00BB2956"/>
        </w:tc>
      </w:tr>
      <w:tr w:rsidR="0094601B" w:rsidRPr="00EB3DCE" w14:paraId="63E70B7A" w14:textId="77777777" w:rsidTr="009A68E6">
        <w:tc>
          <w:tcPr>
            <w:tcW w:w="4675" w:type="dxa"/>
          </w:tcPr>
          <w:p w14:paraId="37163432" w14:textId="4C0F844C" w:rsidR="0094601B" w:rsidRPr="00EB3DCE" w:rsidRDefault="0094601B" w:rsidP="00BB2956">
            <w:r w:rsidRPr="00EB3DCE">
              <w:t>Ebony Darden</w:t>
            </w:r>
          </w:p>
        </w:tc>
        <w:tc>
          <w:tcPr>
            <w:tcW w:w="4675" w:type="dxa"/>
          </w:tcPr>
          <w:p w14:paraId="69DD2526" w14:textId="666E317B" w:rsidR="0094601B" w:rsidRPr="00EB3DCE" w:rsidRDefault="0094601B" w:rsidP="00BB2956"/>
        </w:tc>
      </w:tr>
      <w:tr w:rsidR="0094601B" w:rsidRPr="00EB3DCE" w14:paraId="662877F3" w14:textId="77777777" w:rsidTr="009A68E6">
        <w:tc>
          <w:tcPr>
            <w:tcW w:w="4675" w:type="dxa"/>
          </w:tcPr>
          <w:p w14:paraId="614C5780" w14:textId="1A3A7692" w:rsidR="0094601B" w:rsidRPr="00EB3DCE" w:rsidRDefault="0094601B" w:rsidP="00BB2956">
            <w:r w:rsidRPr="00EB3DCE">
              <w:t>Megan Colvin</w:t>
            </w:r>
          </w:p>
        </w:tc>
        <w:tc>
          <w:tcPr>
            <w:tcW w:w="4675" w:type="dxa"/>
          </w:tcPr>
          <w:p w14:paraId="48C5C522" w14:textId="2C6D385E" w:rsidR="0094601B" w:rsidRPr="00EB3DCE" w:rsidRDefault="0094601B" w:rsidP="00BB2956"/>
        </w:tc>
      </w:tr>
      <w:tr w:rsidR="0094601B" w:rsidRPr="00EB3DCE" w14:paraId="2AA60DD9" w14:textId="77777777" w:rsidTr="009A68E6">
        <w:tc>
          <w:tcPr>
            <w:tcW w:w="4675" w:type="dxa"/>
          </w:tcPr>
          <w:p w14:paraId="2A6089E2" w14:textId="7C6E337D" w:rsidR="0094601B" w:rsidRPr="00EB3DCE" w:rsidRDefault="0094601B" w:rsidP="00BB2956">
            <w:r w:rsidRPr="00EB3DCE">
              <w:t>Chelsea Renfro</w:t>
            </w:r>
          </w:p>
        </w:tc>
        <w:tc>
          <w:tcPr>
            <w:tcW w:w="4675" w:type="dxa"/>
          </w:tcPr>
          <w:p w14:paraId="54967226" w14:textId="75182B36" w:rsidR="0094601B" w:rsidRPr="00EB3DCE" w:rsidRDefault="0094601B" w:rsidP="00BB2956"/>
        </w:tc>
      </w:tr>
    </w:tbl>
    <w:p w14:paraId="7ECC45BB" w14:textId="6B63CCA6" w:rsidR="00755156" w:rsidRPr="00EB3DCE" w:rsidRDefault="0075515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3D98F677" w14:textId="77777777" w:rsidTr="009A68E6">
        <w:tc>
          <w:tcPr>
            <w:tcW w:w="9350" w:type="dxa"/>
            <w:gridSpan w:val="2"/>
          </w:tcPr>
          <w:p w14:paraId="4748595C" w14:textId="17093695" w:rsidR="00023B61" w:rsidRPr="00EB3DCE" w:rsidRDefault="00023B61" w:rsidP="009A68E6">
            <w:pPr>
              <w:pStyle w:val="Title"/>
            </w:pPr>
            <w:r w:rsidRPr="00EB3DCE">
              <w:t>GCD Development Committee</w:t>
            </w:r>
          </w:p>
        </w:tc>
      </w:tr>
      <w:tr w:rsidR="00023B61" w:rsidRPr="00EB3DCE" w14:paraId="002FE80C" w14:textId="77777777" w:rsidTr="009A68E6">
        <w:tc>
          <w:tcPr>
            <w:tcW w:w="4675" w:type="dxa"/>
          </w:tcPr>
          <w:p w14:paraId="3033F71E" w14:textId="43CFE4D0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Johnathan Hamrick</w:t>
            </w:r>
          </w:p>
        </w:tc>
        <w:tc>
          <w:tcPr>
            <w:tcW w:w="4675" w:type="dxa"/>
          </w:tcPr>
          <w:p w14:paraId="549C031A" w14:textId="1EE79EEB" w:rsidR="00023B61" w:rsidRPr="00EB3DCE" w:rsidRDefault="00DD424A" w:rsidP="00BB2956">
            <w:r w:rsidRPr="00EB3DCE">
              <w:rPr>
                <w:rFonts w:ascii="Segoe UI" w:hAnsi="Segoe UI" w:cs="Segoe UI"/>
                <w:color w:val="0099FF"/>
                <w:u w:val="single"/>
                <w:shd w:val="clear" w:color="auto" w:fill="FFFFFF"/>
              </w:rPr>
              <w:t>jwhamrick@gmail.com</w:t>
            </w:r>
          </w:p>
        </w:tc>
      </w:tr>
      <w:tr w:rsidR="00023B61" w:rsidRPr="00EB3DCE" w14:paraId="4E56C178" w14:textId="77777777" w:rsidTr="009A68E6">
        <w:tc>
          <w:tcPr>
            <w:tcW w:w="4675" w:type="dxa"/>
          </w:tcPr>
          <w:p w14:paraId="48E5C18A" w14:textId="3BFF56F2" w:rsidR="00023B61" w:rsidRPr="00EB3DCE" w:rsidRDefault="003427F1" w:rsidP="00BB2956">
            <w:r w:rsidRPr="00EB3DCE">
              <w:t>Sandy Johnson</w:t>
            </w:r>
          </w:p>
        </w:tc>
        <w:tc>
          <w:tcPr>
            <w:tcW w:w="4675" w:type="dxa"/>
          </w:tcPr>
          <w:p w14:paraId="313EB948" w14:textId="2616563A" w:rsidR="00023B61" w:rsidRPr="00EB3DCE" w:rsidRDefault="00023B61" w:rsidP="00BB2956"/>
        </w:tc>
      </w:tr>
      <w:tr w:rsidR="003427F1" w:rsidRPr="00EB3DCE" w14:paraId="6BE38071" w14:textId="77777777" w:rsidTr="009A68E6">
        <w:tc>
          <w:tcPr>
            <w:tcW w:w="4675" w:type="dxa"/>
          </w:tcPr>
          <w:p w14:paraId="73C64E9F" w14:textId="3C14FFD9" w:rsidR="003427F1" w:rsidRPr="00EB3DCE" w:rsidRDefault="003427F1" w:rsidP="00BB2956">
            <w:r w:rsidRPr="00EB3DCE">
              <w:t>Jacqueline Nguyen</w:t>
            </w:r>
          </w:p>
        </w:tc>
        <w:tc>
          <w:tcPr>
            <w:tcW w:w="4675" w:type="dxa"/>
          </w:tcPr>
          <w:p w14:paraId="19C31403" w14:textId="41F6A7DE" w:rsidR="003427F1" w:rsidRPr="00EB3DCE" w:rsidRDefault="003427F1" w:rsidP="00BB2956"/>
        </w:tc>
      </w:tr>
      <w:tr w:rsidR="003427F1" w:rsidRPr="00EB3DCE" w14:paraId="11E4D3E9" w14:textId="77777777" w:rsidTr="009A68E6">
        <w:tc>
          <w:tcPr>
            <w:tcW w:w="4675" w:type="dxa"/>
          </w:tcPr>
          <w:p w14:paraId="54A75D93" w14:textId="5F1BDE9C" w:rsidR="003427F1" w:rsidRPr="00EB3DCE" w:rsidRDefault="003427F1" w:rsidP="00BB2956">
            <w:r w:rsidRPr="00EB3DCE">
              <w:t>Jerica Singleton</w:t>
            </w:r>
          </w:p>
        </w:tc>
        <w:tc>
          <w:tcPr>
            <w:tcW w:w="4675" w:type="dxa"/>
          </w:tcPr>
          <w:p w14:paraId="33BDC2BE" w14:textId="2E92BD5A" w:rsidR="003427F1" w:rsidRPr="00EB3DCE" w:rsidRDefault="003427F1" w:rsidP="00BB2956"/>
        </w:tc>
      </w:tr>
      <w:tr w:rsidR="003427F1" w:rsidRPr="00EB3DCE" w14:paraId="2118DA7A" w14:textId="77777777" w:rsidTr="009A68E6">
        <w:tc>
          <w:tcPr>
            <w:tcW w:w="4675" w:type="dxa"/>
          </w:tcPr>
          <w:p w14:paraId="3DE98F5C" w14:textId="4A4BB3D5" w:rsidR="003427F1" w:rsidRPr="00EB3DCE" w:rsidRDefault="003427F1" w:rsidP="00BB2956">
            <w:r w:rsidRPr="00EB3DCE">
              <w:t>Johnny Yoko-</w:t>
            </w:r>
            <w:proofErr w:type="spellStart"/>
            <w:r w:rsidRPr="00EB3DCE">
              <w:t>Uzomah</w:t>
            </w:r>
            <w:proofErr w:type="spellEnd"/>
          </w:p>
        </w:tc>
        <w:tc>
          <w:tcPr>
            <w:tcW w:w="4675" w:type="dxa"/>
          </w:tcPr>
          <w:p w14:paraId="442D8374" w14:textId="4E76E708" w:rsidR="003427F1" w:rsidRPr="00EB3DCE" w:rsidRDefault="003427F1" w:rsidP="00BB2956"/>
        </w:tc>
      </w:tr>
      <w:tr w:rsidR="003427F1" w:rsidRPr="00EB3DCE" w14:paraId="190E485E" w14:textId="77777777" w:rsidTr="009A68E6">
        <w:tc>
          <w:tcPr>
            <w:tcW w:w="4675" w:type="dxa"/>
          </w:tcPr>
          <w:p w14:paraId="456DA456" w14:textId="1378894D" w:rsidR="003427F1" w:rsidRPr="00EB3DCE" w:rsidRDefault="003427F1" w:rsidP="00BB2956">
            <w:r w:rsidRPr="00EB3DCE">
              <w:t>Dea</w:t>
            </w:r>
            <w:r w:rsidR="00B66A87" w:rsidRPr="00EB3DCE">
              <w:t>n</w:t>
            </w:r>
            <w:r w:rsidRPr="00EB3DCE">
              <w:t xml:space="preserve">na </w:t>
            </w:r>
            <w:proofErr w:type="spellStart"/>
            <w:r w:rsidRPr="00EB3DCE">
              <w:t>McDanel</w:t>
            </w:r>
            <w:proofErr w:type="spellEnd"/>
          </w:p>
        </w:tc>
        <w:tc>
          <w:tcPr>
            <w:tcW w:w="4675" w:type="dxa"/>
          </w:tcPr>
          <w:p w14:paraId="1A466145" w14:textId="428A06BB" w:rsidR="003427F1" w:rsidRPr="00EB3DCE" w:rsidRDefault="003427F1" w:rsidP="00BB2956"/>
        </w:tc>
      </w:tr>
      <w:tr w:rsidR="003427F1" w:rsidRPr="00EB3DCE" w14:paraId="011AB7EE" w14:textId="77777777" w:rsidTr="009A68E6">
        <w:tc>
          <w:tcPr>
            <w:tcW w:w="4675" w:type="dxa"/>
          </w:tcPr>
          <w:p w14:paraId="0B01FEE1" w14:textId="6DB77441" w:rsidR="003427F1" w:rsidRPr="00EB3DCE" w:rsidRDefault="003427F1" w:rsidP="00BB2956">
            <w:r w:rsidRPr="00EB3DCE">
              <w:t>Christy Askew</w:t>
            </w:r>
          </w:p>
        </w:tc>
        <w:tc>
          <w:tcPr>
            <w:tcW w:w="4675" w:type="dxa"/>
          </w:tcPr>
          <w:p w14:paraId="669BC67E" w14:textId="44311232" w:rsidR="003427F1" w:rsidRPr="00EB3DCE" w:rsidRDefault="003427F1" w:rsidP="00BB2956"/>
        </w:tc>
      </w:tr>
    </w:tbl>
    <w:p w14:paraId="6EAEE9B3" w14:textId="7148E8EA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6CA4C5E3" w14:textId="77777777" w:rsidTr="009A68E6">
        <w:tc>
          <w:tcPr>
            <w:tcW w:w="9350" w:type="dxa"/>
            <w:gridSpan w:val="2"/>
          </w:tcPr>
          <w:p w14:paraId="79F950FC" w14:textId="6928967A" w:rsidR="00023B61" w:rsidRPr="00EB3DCE" w:rsidRDefault="00023B61" w:rsidP="009A68E6">
            <w:pPr>
              <w:pStyle w:val="Title"/>
            </w:pPr>
            <w:r w:rsidRPr="00EB3DCE">
              <w:t>Leadership Development Committee</w:t>
            </w:r>
          </w:p>
        </w:tc>
      </w:tr>
      <w:tr w:rsidR="00023B61" w:rsidRPr="00EB3DCE" w14:paraId="3C7D1C7E" w14:textId="77777777" w:rsidTr="009A68E6">
        <w:tc>
          <w:tcPr>
            <w:tcW w:w="4675" w:type="dxa"/>
          </w:tcPr>
          <w:p w14:paraId="08487680" w14:textId="4D33037A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Matt LaCroix</w:t>
            </w:r>
          </w:p>
        </w:tc>
        <w:tc>
          <w:tcPr>
            <w:tcW w:w="4675" w:type="dxa"/>
          </w:tcPr>
          <w:p w14:paraId="5EF6C8AA" w14:textId="35A88805" w:rsidR="00023B61" w:rsidRPr="00EB3DCE" w:rsidRDefault="00000000" w:rsidP="00BB2956">
            <w:hyperlink r:id="rId11" w:history="1">
              <w:r w:rsidR="007243DD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mlac3543@gmail.com</w:t>
              </w:r>
            </w:hyperlink>
          </w:p>
        </w:tc>
      </w:tr>
      <w:tr w:rsidR="00023B61" w:rsidRPr="00EB3DCE" w14:paraId="5C26369A" w14:textId="77777777" w:rsidTr="009A68E6">
        <w:tc>
          <w:tcPr>
            <w:tcW w:w="4675" w:type="dxa"/>
          </w:tcPr>
          <w:p w14:paraId="26BAD57B" w14:textId="38159B90" w:rsidR="00023B61" w:rsidRPr="00EB3DCE" w:rsidRDefault="008B7059" w:rsidP="00BB2956">
            <w:r w:rsidRPr="00EB3DCE">
              <w:t xml:space="preserve">Stefan </w:t>
            </w:r>
            <w:proofErr w:type="spellStart"/>
            <w:r w:rsidRPr="00EB3DCE">
              <w:t>Cevallos</w:t>
            </w:r>
            <w:proofErr w:type="spellEnd"/>
          </w:p>
        </w:tc>
        <w:tc>
          <w:tcPr>
            <w:tcW w:w="4675" w:type="dxa"/>
          </w:tcPr>
          <w:p w14:paraId="689CA300" w14:textId="2E49797B" w:rsidR="00023B61" w:rsidRPr="00EB3DCE" w:rsidRDefault="00023B61" w:rsidP="00BB2956"/>
        </w:tc>
      </w:tr>
      <w:tr w:rsidR="008B7059" w:rsidRPr="00EB3DCE" w14:paraId="732DE2EF" w14:textId="77777777" w:rsidTr="009A68E6">
        <w:tc>
          <w:tcPr>
            <w:tcW w:w="4675" w:type="dxa"/>
          </w:tcPr>
          <w:p w14:paraId="66DB97F8" w14:textId="61E6D152" w:rsidR="008B7059" w:rsidRPr="00EB3DCE" w:rsidRDefault="008B7059" w:rsidP="00BB2956">
            <w:r w:rsidRPr="00EB3DCE">
              <w:t>Samantha Schmidt</w:t>
            </w:r>
          </w:p>
        </w:tc>
        <w:tc>
          <w:tcPr>
            <w:tcW w:w="4675" w:type="dxa"/>
          </w:tcPr>
          <w:p w14:paraId="1161E228" w14:textId="53C640D2" w:rsidR="008B7059" w:rsidRPr="00EB3DCE" w:rsidRDefault="008B7059" w:rsidP="00BB2956"/>
        </w:tc>
      </w:tr>
      <w:tr w:rsidR="008B7059" w:rsidRPr="00EB3DCE" w14:paraId="4A8A9DE9" w14:textId="77777777" w:rsidTr="009A68E6">
        <w:tc>
          <w:tcPr>
            <w:tcW w:w="4675" w:type="dxa"/>
          </w:tcPr>
          <w:p w14:paraId="5D723963" w14:textId="1A3048DC" w:rsidR="008B7059" w:rsidRPr="00EB3DCE" w:rsidRDefault="008B7059" w:rsidP="00BB2956">
            <w:r w:rsidRPr="00EB3DCE">
              <w:t>Liam Furlong</w:t>
            </w:r>
          </w:p>
        </w:tc>
        <w:tc>
          <w:tcPr>
            <w:tcW w:w="4675" w:type="dxa"/>
          </w:tcPr>
          <w:p w14:paraId="021068A1" w14:textId="77B189A8" w:rsidR="008B7059" w:rsidRPr="00EB3DCE" w:rsidRDefault="008B7059" w:rsidP="00BB2956"/>
        </w:tc>
      </w:tr>
      <w:tr w:rsidR="008B7059" w:rsidRPr="00EB3DCE" w14:paraId="79250F9F" w14:textId="77777777" w:rsidTr="009A68E6">
        <w:tc>
          <w:tcPr>
            <w:tcW w:w="4675" w:type="dxa"/>
          </w:tcPr>
          <w:p w14:paraId="46B323EA" w14:textId="2E40725F" w:rsidR="008B7059" w:rsidRPr="00EB3DCE" w:rsidRDefault="008B7059" w:rsidP="00BB2956">
            <w:r w:rsidRPr="00EB3DCE">
              <w:t xml:space="preserve">Katherine </w:t>
            </w:r>
            <w:proofErr w:type="spellStart"/>
            <w:r w:rsidRPr="00EB3DCE">
              <w:t>Kre</w:t>
            </w:r>
            <w:r w:rsidR="007243DD" w:rsidRPr="00EB3DCE">
              <w:t>u</w:t>
            </w:r>
            <w:r w:rsidRPr="00EB3DCE">
              <w:t>sel</w:t>
            </w:r>
            <w:proofErr w:type="spellEnd"/>
          </w:p>
        </w:tc>
        <w:tc>
          <w:tcPr>
            <w:tcW w:w="4675" w:type="dxa"/>
          </w:tcPr>
          <w:p w14:paraId="6175A418" w14:textId="70FAFC45" w:rsidR="008B7059" w:rsidRPr="00EB3DCE" w:rsidRDefault="008B7059" w:rsidP="00BB2956"/>
        </w:tc>
      </w:tr>
      <w:tr w:rsidR="008B7059" w:rsidRPr="00EB3DCE" w14:paraId="42AFF65B" w14:textId="77777777" w:rsidTr="009A68E6">
        <w:tc>
          <w:tcPr>
            <w:tcW w:w="4675" w:type="dxa"/>
          </w:tcPr>
          <w:p w14:paraId="0128CB41" w14:textId="33C8B43B" w:rsidR="008B7059" w:rsidRPr="00EB3DCE" w:rsidRDefault="008B7059" w:rsidP="00BB2956">
            <w:r w:rsidRPr="00EB3DCE">
              <w:lastRenderedPageBreak/>
              <w:t xml:space="preserve">Corey </w:t>
            </w:r>
            <w:proofErr w:type="spellStart"/>
            <w:r w:rsidRPr="00EB3DCE">
              <w:t>C</w:t>
            </w:r>
            <w:r w:rsidR="007243DD" w:rsidRPr="00EB3DCE">
              <w:t>o</w:t>
            </w:r>
            <w:r w:rsidRPr="00EB3DCE">
              <w:t>lombino</w:t>
            </w:r>
            <w:proofErr w:type="spellEnd"/>
          </w:p>
        </w:tc>
        <w:tc>
          <w:tcPr>
            <w:tcW w:w="4675" w:type="dxa"/>
          </w:tcPr>
          <w:p w14:paraId="150A2EBE" w14:textId="67ACE836" w:rsidR="008B7059" w:rsidRPr="00EB3DCE" w:rsidRDefault="008B7059" w:rsidP="00BB2956"/>
        </w:tc>
      </w:tr>
      <w:tr w:rsidR="008B7059" w:rsidRPr="00EB3DCE" w14:paraId="3F57FEA0" w14:textId="77777777" w:rsidTr="009A68E6">
        <w:tc>
          <w:tcPr>
            <w:tcW w:w="4675" w:type="dxa"/>
          </w:tcPr>
          <w:p w14:paraId="5F36CB0A" w14:textId="3C993511" w:rsidR="008B7059" w:rsidRPr="00EB3DCE" w:rsidRDefault="008B7059" w:rsidP="00BB2956">
            <w:r w:rsidRPr="00EB3DCE">
              <w:t>Sheridan Hogan</w:t>
            </w:r>
          </w:p>
        </w:tc>
        <w:tc>
          <w:tcPr>
            <w:tcW w:w="4675" w:type="dxa"/>
          </w:tcPr>
          <w:p w14:paraId="5418328C" w14:textId="6F555746" w:rsidR="008B7059" w:rsidRPr="00EB3DCE" w:rsidRDefault="008B7059" w:rsidP="00BB2956"/>
        </w:tc>
      </w:tr>
      <w:tr w:rsidR="008B7059" w:rsidRPr="00EB3DCE" w14:paraId="55390371" w14:textId="77777777" w:rsidTr="009A68E6">
        <w:tc>
          <w:tcPr>
            <w:tcW w:w="4675" w:type="dxa"/>
          </w:tcPr>
          <w:p w14:paraId="597527B9" w14:textId="77880CA5" w:rsidR="008B7059" w:rsidRPr="00EB3DCE" w:rsidRDefault="008B7059" w:rsidP="00BB2956">
            <w:r w:rsidRPr="00EB3DCE">
              <w:t>Chris Rogers</w:t>
            </w:r>
          </w:p>
        </w:tc>
        <w:tc>
          <w:tcPr>
            <w:tcW w:w="4675" w:type="dxa"/>
          </w:tcPr>
          <w:p w14:paraId="7E81D0ED" w14:textId="38021BB4" w:rsidR="008B7059" w:rsidRPr="00EB3DCE" w:rsidRDefault="008B7059" w:rsidP="00BB2956"/>
        </w:tc>
      </w:tr>
      <w:tr w:rsidR="008B7059" w:rsidRPr="00EB3DCE" w14:paraId="39970678" w14:textId="77777777" w:rsidTr="009A68E6">
        <w:tc>
          <w:tcPr>
            <w:tcW w:w="4675" w:type="dxa"/>
          </w:tcPr>
          <w:p w14:paraId="480F3066" w14:textId="7EE2C0C4" w:rsidR="008B7059" w:rsidRPr="00EB3DCE" w:rsidRDefault="008B7059" w:rsidP="00BB2956">
            <w:r w:rsidRPr="00EB3DCE">
              <w:t xml:space="preserve">Greg </w:t>
            </w:r>
            <w:proofErr w:type="spellStart"/>
            <w:r w:rsidRPr="00EB3DCE">
              <w:t>Zumach</w:t>
            </w:r>
            <w:proofErr w:type="spellEnd"/>
          </w:p>
        </w:tc>
        <w:tc>
          <w:tcPr>
            <w:tcW w:w="4675" w:type="dxa"/>
          </w:tcPr>
          <w:p w14:paraId="09C08410" w14:textId="43EDAB39" w:rsidR="008B7059" w:rsidRPr="00EB3DCE" w:rsidRDefault="008B7059" w:rsidP="00BB2956"/>
        </w:tc>
      </w:tr>
      <w:tr w:rsidR="008B7059" w:rsidRPr="00EB3DCE" w14:paraId="19FFF997" w14:textId="77777777" w:rsidTr="009A68E6">
        <w:tc>
          <w:tcPr>
            <w:tcW w:w="4675" w:type="dxa"/>
          </w:tcPr>
          <w:p w14:paraId="3C9C6153" w14:textId="49C317D6" w:rsidR="008B7059" w:rsidRPr="00EB3DCE" w:rsidRDefault="008B7059" w:rsidP="00BB2956">
            <w:r w:rsidRPr="00EB3DCE">
              <w:t>Emily Hailstone</w:t>
            </w:r>
          </w:p>
        </w:tc>
        <w:tc>
          <w:tcPr>
            <w:tcW w:w="4675" w:type="dxa"/>
          </w:tcPr>
          <w:p w14:paraId="564E6EDD" w14:textId="0FCE7397" w:rsidR="008B7059" w:rsidRPr="00EB3DCE" w:rsidRDefault="008B7059" w:rsidP="00BB2956"/>
        </w:tc>
      </w:tr>
      <w:tr w:rsidR="008B7059" w:rsidRPr="00EB3DCE" w14:paraId="3D5C2B9D" w14:textId="77777777" w:rsidTr="009A68E6">
        <w:tc>
          <w:tcPr>
            <w:tcW w:w="4675" w:type="dxa"/>
          </w:tcPr>
          <w:p w14:paraId="6230195F" w14:textId="01E13DCC" w:rsidR="008B7059" w:rsidRPr="00EB3DCE" w:rsidRDefault="008B7059" w:rsidP="00BB2956">
            <w:r w:rsidRPr="00EB3DCE">
              <w:t xml:space="preserve">Joe </w:t>
            </w:r>
            <w:proofErr w:type="spellStart"/>
            <w:r w:rsidRPr="00EB3DCE">
              <w:t>Lavino</w:t>
            </w:r>
            <w:proofErr w:type="spellEnd"/>
          </w:p>
        </w:tc>
        <w:tc>
          <w:tcPr>
            <w:tcW w:w="4675" w:type="dxa"/>
          </w:tcPr>
          <w:p w14:paraId="6A4A3EE8" w14:textId="7E351F13" w:rsidR="008B7059" w:rsidRPr="00EB3DCE" w:rsidRDefault="008B7059" w:rsidP="00BB2956"/>
        </w:tc>
      </w:tr>
    </w:tbl>
    <w:p w14:paraId="151C4E6C" w14:textId="41099899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67369132" w14:textId="77777777" w:rsidTr="009A68E6">
        <w:tc>
          <w:tcPr>
            <w:tcW w:w="9350" w:type="dxa"/>
            <w:gridSpan w:val="2"/>
          </w:tcPr>
          <w:p w14:paraId="53866DFE" w14:textId="47897360" w:rsidR="00023B61" w:rsidRPr="00EB3DCE" w:rsidRDefault="00023B61" w:rsidP="009A68E6">
            <w:pPr>
              <w:pStyle w:val="Title"/>
            </w:pPr>
            <w:r w:rsidRPr="00EB3DCE">
              <w:t>Legislative Committee</w:t>
            </w:r>
          </w:p>
        </w:tc>
      </w:tr>
      <w:tr w:rsidR="00023B61" w:rsidRPr="00EB3DCE" w14:paraId="499E5949" w14:textId="77777777" w:rsidTr="009A68E6">
        <w:tc>
          <w:tcPr>
            <w:tcW w:w="4675" w:type="dxa"/>
          </w:tcPr>
          <w:p w14:paraId="336D28E5" w14:textId="17321618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Joe </w:t>
            </w:r>
            <w:proofErr w:type="spellStart"/>
            <w:r w:rsidRPr="00EB3DCE">
              <w:t>Nardolillo</w:t>
            </w:r>
            <w:proofErr w:type="spellEnd"/>
          </w:p>
        </w:tc>
        <w:tc>
          <w:tcPr>
            <w:tcW w:w="4675" w:type="dxa"/>
          </w:tcPr>
          <w:p w14:paraId="7DC6AB16" w14:textId="65DE16A7" w:rsidR="00023B61" w:rsidRPr="00EB3DCE" w:rsidRDefault="00000000" w:rsidP="00BB2956">
            <w:hyperlink r:id="rId12" w:history="1">
              <w:r w:rsidR="008B73A1" w:rsidRPr="00EB3DCE">
                <w:rPr>
                  <w:rStyle w:val="Hyperlink"/>
                </w:rPr>
                <w:t>grandcounselor@kappapsi.org</w:t>
              </w:r>
            </w:hyperlink>
          </w:p>
        </w:tc>
      </w:tr>
      <w:tr w:rsidR="00023B61" w:rsidRPr="00EB3DCE" w14:paraId="27FB831E" w14:textId="77777777" w:rsidTr="009A68E6">
        <w:tc>
          <w:tcPr>
            <w:tcW w:w="4675" w:type="dxa"/>
          </w:tcPr>
          <w:p w14:paraId="5AD42DBE" w14:textId="4991BC10" w:rsidR="00023B61" w:rsidRPr="00EB3DCE" w:rsidRDefault="0094601B" w:rsidP="00BB2956">
            <w:r w:rsidRPr="00EB3DCE">
              <w:t xml:space="preserve">Dana </w:t>
            </w:r>
            <w:proofErr w:type="spellStart"/>
            <w:r w:rsidRPr="00EB3DCE">
              <w:t>Bojorquez</w:t>
            </w:r>
            <w:proofErr w:type="spellEnd"/>
          </w:p>
        </w:tc>
        <w:tc>
          <w:tcPr>
            <w:tcW w:w="4675" w:type="dxa"/>
          </w:tcPr>
          <w:p w14:paraId="18EBC544" w14:textId="3B3EB83E" w:rsidR="00023B61" w:rsidRPr="00EB3DCE" w:rsidRDefault="00023B61" w:rsidP="00BB2956"/>
        </w:tc>
      </w:tr>
      <w:tr w:rsidR="0094601B" w:rsidRPr="00EB3DCE" w14:paraId="389F97C8" w14:textId="77777777" w:rsidTr="009A68E6">
        <w:tc>
          <w:tcPr>
            <w:tcW w:w="4675" w:type="dxa"/>
          </w:tcPr>
          <w:p w14:paraId="6FCFFBD4" w14:textId="2B01E414" w:rsidR="0094601B" w:rsidRPr="00EB3DCE" w:rsidRDefault="0094601B" w:rsidP="00BB2956">
            <w:r w:rsidRPr="00EB3DCE">
              <w:t>Stephanie Forsythe</w:t>
            </w:r>
          </w:p>
        </w:tc>
        <w:tc>
          <w:tcPr>
            <w:tcW w:w="4675" w:type="dxa"/>
          </w:tcPr>
          <w:p w14:paraId="18FCE310" w14:textId="702F05A7" w:rsidR="0094601B" w:rsidRPr="00EB3DCE" w:rsidRDefault="0094601B" w:rsidP="00BB2956"/>
        </w:tc>
      </w:tr>
      <w:tr w:rsidR="0094601B" w:rsidRPr="00EB3DCE" w14:paraId="18FF3418" w14:textId="77777777" w:rsidTr="009A68E6">
        <w:tc>
          <w:tcPr>
            <w:tcW w:w="4675" w:type="dxa"/>
          </w:tcPr>
          <w:p w14:paraId="593F1BB0" w14:textId="7875B749" w:rsidR="0094601B" w:rsidRPr="00EB3DCE" w:rsidRDefault="0094601B" w:rsidP="00BB2956">
            <w:r w:rsidRPr="00EB3DCE">
              <w:t>Johnathan Vincent</w:t>
            </w:r>
          </w:p>
        </w:tc>
        <w:tc>
          <w:tcPr>
            <w:tcW w:w="4675" w:type="dxa"/>
          </w:tcPr>
          <w:p w14:paraId="6516065E" w14:textId="56F8BD6B" w:rsidR="0094601B" w:rsidRPr="00EB3DCE" w:rsidRDefault="0094601B" w:rsidP="00BB2956"/>
        </w:tc>
      </w:tr>
      <w:tr w:rsidR="0094601B" w:rsidRPr="00EB3DCE" w14:paraId="757137E9" w14:textId="77777777" w:rsidTr="009A68E6">
        <w:tc>
          <w:tcPr>
            <w:tcW w:w="4675" w:type="dxa"/>
          </w:tcPr>
          <w:p w14:paraId="1792D0CB" w14:textId="359EC9AE" w:rsidR="0094601B" w:rsidRPr="00EB3DCE" w:rsidRDefault="0094601B" w:rsidP="00BB2956">
            <w:r w:rsidRPr="00EB3DCE">
              <w:t>Luke Stickler</w:t>
            </w:r>
          </w:p>
        </w:tc>
        <w:tc>
          <w:tcPr>
            <w:tcW w:w="4675" w:type="dxa"/>
          </w:tcPr>
          <w:p w14:paraId="7660AA46" w14:textId="1F87A57D" w:rsidR="0094601B" w:rsidRPr="00EB3DCE" w:rsidRDefault="0094601B" w:rsidP="00BB2956"/>
        </w:tc>
      </w:tr>
    </w:tbl>
    <w:p w14:paraId="282FF994" w14:textId="76E1DF53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4E63D5C1" w14:textId="77777777" w:rsidTr="009A68E6">
        <w:tc>
          <w:tcPr>
            <w:tcW w:w="9350" w:type="dxa"/>
            <w:gridSpan w:val="2"/>
          </w:tcPr>
          <w:p w14:paraId="33FEBB4A" w14:textId="43F652F9" w:rsidR="00023B61" w:rsidRPr="00EB3DCE" w:rsidRDefault="00023B61" w:rsidP="009A68E6">
            <w:pPr>
              <w:pStyle w:val="Title"/>
            </w:pPr>
            <w:r w:rsidRPr="00EB3DCE">
              <w:t>MASK Publication Task Force</w:t>
            </w:r>
          </w:p>
        </w:tc>
      </w:tr>
      <w:tr w:rsidR="00023B61" w:rsidRPr="00EB3DCE" w14:paraId="3FBE773F" w14:textId="77777777" w:rsidTr="009A68E6">
        <w:tc>
          <w:tcPr>
            <w:tcW w:w="4675" w:type="dxa"/>
          </w:tcPr>
          <w:p w14:paraId="670C3F14" w14:textId="48BED681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Ryan </w:t>
            </w:r>
            <w:proofErr w:type="spellStart"/>
            <w:r w:rsidRPr="00EB3DCE">
              <w:t>Fillis</w:t>
            </w:r>
            <w:proofErr w:type="spellEnd"/>
          </w:p>
        </w:tc>
        <w:tc>
          <w:tcPr>
            <w:tcW w:w="4675" w:type="dxa"/>
          </w:tcPr>
          <w:p w14:paraId="5BDCC6AB" w14:textId="16257A27" w:rsidR="00023B61" w:rsidRPr="00EB3DCE" w:rsidRDefault="00000000" w:rsidP="00BB2956">
            <w:hyperlink r:id="rId13" w:history="1">
              <w:r w:rsidR="008B73A1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rmfillis0720@gmail.com</w:t>
              </w:r>
            </w:hyperlink>
          </w:p>
        </w:tc>
      </w:tr>
      <w:tr w:rsidR="00023B61" w:rsidRPr="00EB3DCE" w14:paraId="2EAF5CC5" w14:textId="77777777" w:rsidTr="009A68E6">
        <w:tc>
          <w:tcPr>
            <w:tcW w:w="4675" w:type="dxa"/>
          </w:tcPr>
          <w:p w14:paraId="08F17FA9" w14:textId="5328E537" w:rsidR="00023B61" w:rsidRPr="00EB3DCE" w:rsidRDefault="002E0AF2" w:rsidP="00BB2956">
            <w:r w:rsidRPr="00EB3DCE">
              <w:t>Jennifer Toth</w:t>
            </w:r>
          </w:p>
        </w:tc>
        <w:tc>
          <w:tcPr>
            <w:tcW w:w="4675" w:type="dxa"/>
          </w:tcPr>
          <w:p w14:paraId="33BB2CB8" w14:textId="31E46A4D" w:rsidR="00023B61" w:rsidRPr="00EB3DCE" w:rsidRDefault="00023B61" w:rsidP="00BB2956"/>
        </w:tc>
      </w:tr>
      <w:tr w:rsidR="002E0AF2" w:rsidRPr="00EB3DCE" w14:paraId="117CD238" w14:textId="77777777" w:rsidTr="009A68E6">
        <w:tc>
          <w:tcPr>
            <w:tcW w:w="4675" w:type="dxa"/>
          </w:tcPr>
          <w:p w14:paraId="1A826DAA" w14:textId="751B1D3B" w:rsidR="002E0AF2" w:rsidRPr="00EB3DCE" w:rsidRDefault="002E0AF2" w:rsidP="00BB2956">
            <w:r w:rsidRPr="00EB3DCE">
              <w:t>Lydia Borah</w:t>
            </w:r>
          </w:p>
        </w:tc>
        <w:tc>
          <w:tcPr>
            <w:tcW w:w="4675" w:type="dxa"/>
          </w:tcPr>
          <w:p w14:paraId="18B5CCC1" w14:textId="22CEE72A" w:rsidR="002E0AF2" w:rsidRPr="00EB3DCE" w:rsidRDefault="002E0AF2" w:rsidP="00BB2956"/>
        </w:tc>
      </w:tr>
      <w:tr w:rsidR="002E0AF2" w:rsidRPr="00EB3DCE" w14:paraId="0BFC5A49" w14:textId="77777777" w:rsidTr="009A68E6">
        <w:tc>
          <w:tcPr>
            <w:tcW w:w="4675" w:type="dxa"/>
          </w:tcPr>
          <w:p w14:paraId="0B583FA3" w14:textId="2CC30F51" w:rsidR="002E0AF2" w:rsidRPr="00EB3DCE" w:rsidRDefault="002E0AF2" w:rsidP="00BB2956">
            <w:r w:rsidRPr="00EB3DCE">
              <w:t>Christine Heng</w:t>
            </w:r>
          </w:p>
        </w:tc>
        <w:tc>
          <w:tcPr>
            <w:tcW w:w="4675" w:type="dxa"/>
          </w:tcPr>
          <w:p w14:paraId="538E0FAE" w14:textId="7686EBE7" w:rsidR="002E0AF2" w:rsidRPr="00EB3DCE" w:rsidRDefault="002E0AF2" w:rsidP="00BB2956"/>
        </w:tc>
      </w:tr>
      <w:tr w:rsidR="002E0AF2" w:rsidRPr="00EB3DCE" w14:paraId="7EDD79E2" w14:textId="77777777" w:rsidTr="009A68E6">
        <w:tc>
          <w:tcPr>
            <w:tcW w:w="4675" w:type="dxa"/>
          </w:tcPr>
          <w:p w14:paraId="27A06FA9" w14:textId="64A6A9F7" w:rsidR="002E0AF2" w:rsidRPr="00EB3DCE" w:rsidRDefault="002E0AF2" w:rsidP="00BB2956">
            <w:r w:rsidRPr="00EB3DCE">
              <w:t>Kimberly Erickson</w:t>
            </w:r>
          </w:p>
        </w:tc>
        <w:tc>
          <w:tcPr>
            <w:tcW w:w="4675" w:type="dxa"/>
          </w:tcPr>
          <w:p w14:paraId="50E867A8" w14:textId="3114FF38" w:rsidR="002E0AF2" w:rsidRPr="00EB3DCE" w:rsidRDefault="002E0AF2" w:rsidP="00BB2956"/>
        </w:tc>
      </w:tr>
      <w:tr w:rsidR="002E0AF2" w:rsidRPr="00EB3DCE" w14:paraId="73764DF5" w14:textId="77777777" w:rsidTr="009A68E6">
        <w:tc>
          <w:tcPr>
            <w:tcW w:w="4675" w:type="dxa"/>
          </w:tcPr>
          <w:p w14:paraId="3C22C30B" w14:textId="04E6F09C" w:rsidR="002E0AF2" w:rsidRPr="00EB3DCE" w:rsidRDefault="002E0AF2" w:rsidP="00BB2956">
            <w:r w:rsidRPr="00EB3DCE">
              <w:t xml:space="preserve">Maura </w:t>
            </w:r>
            <w:proofErr w:type="spellStart"/>
            <w:r w:rsidRPr="00EB3DCE">
              <w:t>Olley</w:t>
            </w:r>
            <w:proofErr w:type="spellEnd"/>
          </w:p>
        </w:tc>
        <w:tc>
          <w:tcPr>
            <w:tcW w:w="4675" w:type="dxa"/>
          </w:tcPr>
          <w:p w14:paraId="1CA14F92" w14:textId="0D8FDC64" w:rsidR="002E0AF2" w:rsidRPr="00EB3DCE" w:rsidRDefault="002E0AF2" w:rsidP="00BB2956"/>
        </w:tc>
      </w:tr>
      <w:tr w:rsidR="002E0AF2" w:rsidRPr="00EB3DCE" w14:paraId="1B4B4772" w14:textId="77777777" w:rsidTr="009A68E6">
        <w:tc>
          <w:tcPr>
            <w:tcW w:w="4675" w:type="dxa"/>
          </w:tcPr>
          <w:p w14:paraId="316379D5" w14:textId="79DB3C73" w:rsidR="002E0AF2" w:rsidRPr="00EB3DCE" w:rsidRDefault="002E0AF2" w:rsidP="00BB2956">
            <w:r w:rsidRPr="00EB3DCE">
              <w:t>Nicole Ng</w:t>
            </w:r>
          </w:p>
        </w:tc>
        <w:tc>
          <w:tcPr>
            <w:tcW w:w="4675" w:type="dxa"/>
          </w:tcPr>
          <w:p w14:paraId="5045A802" w14:textId="6306A205" w:rsidR="002E0AF2" w:rsidRPr="00EB3DCE" w:rsidRDefault="002E0AF2" w:rsidP="00BB2956"/>
        </w:tc>
      </w:tr>
      <w:tr w:rsidR="002E0AF2" w:rsidRPr="00EB3DCE" w14:paraId="78D6611F" w14:textId="77777777" w:rsidTr="009A68E6">
        <w:tc>
          <w:tcPr>
            <w:tcW w:w="4675" w:type="dxa"/>
          </w:tcPr>
          <w:p w14:paraId="16A49BBB" w14:textId="4E76811F" w:rsidR="002E0AF2" w:rsidRPr="00EB3DCE" w:rsidRDefault="002E0AF2" w:rsidP="00BB2956">
            <w:r w:rsidRPr="00EB3DCE">
              <w:t>Andrew Thach</w:t>
            </w:r>
          </w:p>
        </w:tc>
        <w:tc>
          <w:tcPr>
            <w:tcW w:w="4675" w:type="dxa"/>
          </w:tcPr>
          <w:p w14:paraId="43F71466" w14:textId="108294C7" w:rsidR="002E0AF2" w:rsidRPr="00EB3DCE" w:rsidRDefault="002E0AF2" w:rsidP="00BB2956"/>
        </w:tc>
      </w:tr>
      <w:tr w:rsidR="002E0AF2" w:rsidRPr="00EB3DCE" w14:paraId="7AD2BD69" w14:textId="77777777" w:rsidTr="009A68E6">
        <w:tc>
          <w:tcPr>
            <w:tcW w:w="4675" w:type="dxa"/>
          </w:tcPr>
          <w:p w14:paraId="7313E8DE" w14:textId="3D0367CA" w:rsidR="002E0AF2" w:rsidRPr="00EB3DCE" w:rsidRDefault="002E0AF2" w:rsidP="00BB2956">
            <w:r w:rsidRPr="00EB3DCE">
              <w:t>Tyson Truong</w:t>
            </w:r>
          </w:p>
        </w:tc>
        <w:tc>
          <w:tcPr>
            <w:tcW w:w="4675" w:type="dxa"/>
          </w:tcPr>
          <w:p w14:paraId="5DD977B8" w14:textId="7C924C8A" w:rsidR="002E0AF2" w:rsidRPr="00EB3DCE" w:rsidRDefault="002E0AF2" w:rsidP="00BB2956"/>
        </w:tc>
      </w:tr>
      <w:tr w:rsidR="002E0AF2" w:rsidRPr="00EB3DCE" w14:paraId="0CB4C0FC" w14:textId="77777777" w:rsidTr="009A68E6">
        <w:tc>
          <w:tcPr>
            <w:tcW w:w="4675" w:type="dxa"/>
          </w:tcPr>
          <w:p w14:paraId="3393D855" w14:textId="13078C38" w:rsidR="002E0AF2" w:rsidRPr="00EB3DCE" w:rsidRDefault="002E0AF2" w:rsidP="00BB2956">
            <w:proofErr w:type="spellStart"/>
            <w:r w:rsidRPr="00EB3DCE">
              <w:t>Saswat</w:t>
            </w:r>
            <w:proofErr w:type="spellEnd"/>
            <w:r w:rsidRPr="00EB3DCE">
              <w:t xml:space="preserve"> </w:t>
            </w:r>
            <w:proofErr w:type="spellStart"/>
            <w:r w:rsidRPr="00EB3DCE">
              <w:t>Kabisa</w:t>
            </w:r>
            <w:r w:rsidR="00B20CA9" w:rsidRPr="00EB3DCE">
              <w:t>t</w:t>
            </w:r>
            <w:r w:rsidRPr="00EB3DCE">
              <w:t>pathy</w:t>
            </w:r>
            <w:proofErr w:type="spellEnd"/>
          </w:p>
        </w:tc>
        <w:tc>
          <w:tcPr>
            <w:tcW w:w="4675" w:type="dxa"/>
          </w:tcPr>
          <w:p w14:paraId="49DF0AF9" w14:textId="138F3775" w:rsidR="002E0AF2" w:rsidRPr="00EB3DCE" w:rsidRDefault="002E0AF2" w:rsidP="00BB2956"/>
        </w:tc>
      </w:tr>
      <w:tr w:rsidR="002E0AF2" w:rsidRPr="00EB3DCE" w14:paraId="29CE7D2F" w14:textId="77777777" w:rsidTr="009A68E6">
        <w:tc>
          <w:tcPr>
            <w:tcW w:w="4675" w:type="dxa"/>
          </w:tcPr>
          <w:p w14:paraId="59DBE8AA" w14:textId="72CFE98B" w:rsidR="002E0AF2" w:rsidRPr="00EB3DCE" w:rsidRDefault="002E0AF2" w:rsidP="00BB2956">
            <w:r w:rsidRPr="00EB3DCE">
              <w:t>Cameron Van Dyke</w:t>
            </w:r>
          </w:p>
        </w:tc>
        <w:tc>
          <w:tcPr>
            <w:tcW w:w="4675" w:type="dxa"/>
          </w:tcPr>
          <w:p w14:paraId="6479A57C" w14:textId="784F3793" w:rsidR="002E0AF2" w:rsidRPr="00EB3DCE" w:rsidRDefault="002E0AF2" w:rsidP="00BB2956"/>
        </w:tc>
      </w:tr>
      <w:tr w:rsidR="002E0AF2" w:rsidRPr="00EB3DCE" w14:paraId="6395E61D" w14:textId="77777777" w:rsidTr="009A68E6">
        <w:tc>
          <w:tcPr>
            <w:tcW w:w="4675" w:type="dxa"/>
          </w:tcPr>
          <w:p w14:paraId="131F0C61" w14:textId="1CDA92AD" w:rsidR="002E0AF2" w:rsidRPr="00EB3DCE" w:rsidRDefault="002E0AF2" w:rsidP="00BB2956">
            <w:r w:rsidRPr="00EB3DCE">
              <w:t>Melissa Buchanan-Reeves</w:t>
            </w:r>
          </w:p>
        </w:tc>
        <w:tc>
          <w:tcPr>
            <w:tcW w:w="4675" w:type="dxa"/>
          </w:tcPr>
          <w:p w14:paraId="292AA202" w14:textId="12140BD3" w:rsidR="002E0AF2" w:rsidRPr="00EB3DCE" w:rsidRDefault="002E0AF2" w:rsidP="00BB2956"/>
        </w:tc>
      </w:tr>
    </w:tbl>
    <w:p w14:paraId="524173A7" w14:textId="1886C7D0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08216AE7" w14:textId="77777777" w:rsidTr="009A68E6">
        <w:tc>
          <w:tcPr>
            <w:tcW w:w="9350" w:type="dxa"/>
            <w:gridSpan w:val="2"/>
          </w:tcPr>
          <w:p w14:paraId="393A2EC7" w14:textId="458C8098" w:rsidR="00023B61" w:rsidRPr="00EB3DCE" w:rsidRDefault="00023B61" w:rsidP="009A68E6">
            <w:pPr>
              <w:pStyle w:val="Title"/>
            </w:pPr>
            <w:r w:rsidRPr="00EB3DCE">
              <w:t>Philanthropy Committee</w:t>
            </w:r>
          </w:p>
        </w:tc>
      </w:tr>
      <w:tr w:rsidR="00023B61" w:rsidRPr="00EB3DCE" w14:paraId="0F655DFE" w14:textId="77777777" w:rsidTr="009A68E6">
        <w:tc>
          <w:tcPr>
            <w:tcW w:w="4675" w:type="dxa"/>
          </w:tcPr>
          <w:p w14:paraId="050ED4E5" w14:textId="0EA4BB18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="002E0AF2" w:rsidRPr="00EB3DCE">
              <w:t xml:space="preserve"> Kelsey Johnson</w:t>
            </w:r>
          </w:p>
        </w:tc>
        <w:tc>
          <w:tcPr>
            <w:tcW w:w="4675" w:type="dxa"/>
          </w:tcPr>
          <w:p w14:paraId="250A18C7" w14:textId="1CCCAC06" w:rsidR="00023B61" w:rsidRPr="00EB3DCE" w:rsidRDefault="00000000" w:rsidP="00BB2956">
            <w:hyperlink r:id="rId14" w:history="1">
              <w:r w:rsidR="001C3979" w:rsidRPr="00EB3DCE">
                <w:rPr>
                  <w:rStyle w:val="Hyperlink"/>
                </w:rPr>
                <w:t>kelseyejohnson@gmail.com</w:t>
              </w:r>
            </w:hyperlink>
          </w:p>
        </w:tc>
      </w:tr>
      <w:tr w:rsidR="00023B61" w:rsidRPr="00EB3DCE" w14:paraId="6AF70FA3" w14:textId="77777777" w:rsidTr="009A68E6">
        <w:tc>
          <w:tcPr>
            <w:tcW w:w="4675" w:type="dxa"/>
          </w:tcPr>
          <w:p w14:paraId="3ED388A1" w14:textId="256B969C" w:rsidR="00023B61" w:rsidRPr="00EB3DCE" w:rsidRDefault="002E0AF2" w:rsidP="00BB2956">
            <w:r w:rsidRPr="00EB3DCE">
              <w:t xml:space="preserve">Stefan </w:t>
            </w:r>
            <w:proofErr w:type="spellStart"/>
            <w:r w:rsidRPr="00EB3DCE">
              <w:t>Cevallos</w:t>
            </w:r>
            <w:proofErr w:type="spellEnd"/>
          </w:p>
        </w:tc>
        <w:tc>
          <w:tcPr>
            <w:tcW w:w="4675" w:type="dxa"/>
          </w:tcPr>
          <w:p w14:paraId="542D5A89" w14:textId="2993CEF9" w:rsidR="00023B61" w:rsidRPr="00EB3DCE" w:rsidRDefault="00023B61" w:rsidP="00BB2956"/>
        </w:tc>
      </w:tr>
      <w:tr w:rsidR="002E0AF2" w:rsidRPr="00EB3DCE" w14:paraId="0E5B718F" w14:textId="77777777" w:rsidTr="009A68E6">
        <w:tc>
          <w:tcPr>
            <w:tcW w:w="4675" w:type="dxa"/>
          </w:tcPr>
          <w:p w14:paraId="3ACC022A" w14:textId="402365D7" w:rsidR="002E0AF2" w:rsidRPr="00EB3DCE" w:rsidRDefault="002E0AF2" w:rsidP="00BB2956">
            <w:r w:rsidRPr="00EB3DCE">
              <w:t>Maggie Schmidt</w:t>
            </w:r>
          </w:p>
        </w:tc>
        <w:tc>
          <w:tcPr>
            <w:tcW w:w="4675" w:type="dxa"/>
          </w:tcPr>
          <w:p w14:paraId="3F7BE05F" w14:textId="2677F2E3" w:rsidR="002E0AF2" w:rsidRPr="00EB3DCE" w:rsidRDefault="002E0AF2" w:rsidP="00BB2956"/>
        </w:tc>
      </w:tr>
      <w:tr w:rsidR="002E0AF2" w:rsidRPr="00EB3DCE" w14:paraId="59874C7D" w14:textId="77777777" w:rsidTr="009A68E6">
        <w:tc>
          <w:tcPr>
            <w:tcW w:w="4675" w:type="dxa"/>
          </w:tcPr>
          <w:p w14:paraId="1D2A036A" w14:textId="11E5570E" w:rsidR="002E0AF2" w:rsidRPr="00EB3DCE" w:rsidRDefault="002E0AF2" w:rsidP="00BB2956">
            <w:r w:rsidRPr="00EB3DCE">
              <w:t xml:space="preserve">Jana </w:t>
            </w:r>
            <w:proofErr w:type="spellStart"/>
            <w:r w:rsidRPr="00EB3DCE">
              <w:t>Mammen</w:t>
            </w:r>
            <w:proofErr w:type="spellEnd"/>
          </w:p>
        </w:tc>
        <w:tc>
          <w:tcPr>
            <w:tcW w:w="4675" w:type="dxa"/>
          </w:tcPr>
          <w:p w14:paraId="6FD1AA83" w14:textId="62ADAC6E" w:rsidR="002E0AF2" w:rsidRPr="00EB3DCE" w:rsidRDefault="002E0AF2" w:rsidP="00BB2956"/>
        </w:tc>
      </w:tr>
      <w:tr w:rsidR="002E0AF2" w:rsidRPr="00EB3DCE" w14:paraId="0F6B0C92" w14:textId="77777777" w:rsidTr="009A68E6">
        <w:tc>
          <w:tcPr>
            <w:tcW w:w="4675" w:type="dxa"/>
          </w:tcPr>
          <w:p w14:paraId="0BB6C8D9" w14:textId="56FE343B" w:rsidR="002E0AF2" w:rsidRPr="00EB3DCE" w:rsidRDefault="002E0AF2" w:rsidP="00BB2956">
            <w:r w:rsidRPr="00EB3DCE">
              <w:t>Keshia Guffey</w:t>
            </w:r>
          </w:p>
        </w:tc>
        <w:tc>
          <w:tcPr>
            <w:tcW w:w="4675" w:type="dxa"/>
          </w:tcPr>
          <w:p w14:paraId="7E43F06A" w14:textId="3BBCDA1E" w:rsidR="002E0AF2" w:rsidRPr="00EB3DCE" w:rsidRDefault="002E0AF2" w:rsidP="00BB2956"/>
        </w:tc>
      </w:tr>
      <w:tr w:rsidR="002E0AF2" w:rsidRPr="00EB3DCE" w14:paraId="1080508A" w14:textId="77777777" w:rsidTr="009A68E6">
        <w:tc>
          <w:tcPr>
            <w:tcW w:w="4675" w:type="dxa"/>
          </w:tcPr>
          <w:p w14:paraId="01AB5C50" w14:textId="18C945FD" w:rsidR="002E0AF2" w:rsidRPr="00EB3DCE" w:rsidRDefault="002E0AF2" w:rsidP="00BB2956">
            <w:r w:rsidRPr="00EB3DCE">
              <w:t xml:space="preserve">Jaelyn </w:t>
            </w:r>
            <w:proofErr w:type="spellStart"/>
            <w:r w:rsidRPr="00EB3DCE">
              <w:t>Pulkrabek</w:t>
            </w:r>
            <w:proofErr w:type="spellEnd"/>
          </w:p>
        </w:tc>
        <w:tc>
          <w:tcPr>
            <w:tcW w:w="4675" w:type="dxa"/>
          </w:tcPr>
          <w:p w14:paraId="26010743" w14:textId="570888CA" w:rsidR="002E0AF2" w:rsidRPr="00EB3DCE" w:rsidRDefault="002E0AF2" w:rsidP="00BB2956"/>
        </w:tc>
      </w:tr>
      <w:tr w:rsidR="002E0AF2" w:rsidRPr="00EB3DCE" w14:paraId="72468036" w14:textId="77777777" w:rsidTr="009A68E6">
        <w:tc>
          <w:tcPr>
            <w:tcW w:w="4675" w:type="dxa"/>
          </w:tcPr>
          <w:p w14:paraId="37E9A35E" w14:textId="793A2BDA" w:rsidR="002E0AF2" w:rsidRPr="00EB3DCE" w:rsidRDefault="002E0AF2" w:rsidP="00BB2956">
            <w:r w:rsidRPr="00EB3DCE">
              <w:t>Allison Strobel</w:t>
            </w:r>
          </w:p>
        </w:tc>
        <w:tc>
          <w:tcPr>
            <w:tcW w:w="4675" w:type="dxa"/>
          </w:tcPr>
          <w:p w14:paraId="192D19E1" w14:textId="7D7489B1" w:rsidR="002E0AF2" w:rsidRPr="00EB3DCE" w:rsidRDefault="002E0AF2" w:rsidP="00BB2956"/>
        </w:tc>
      </w:tr>
      <w:tr w:rsidR="002E0AF2" w:rsidRPr="00EB3DCE" w14:paraId="5F9D3E57" w14:textId="77777777" w:rsidTr="009A68E6">
        <w:tc>
          <w:tcPr>
            <w:tcW w:w="4675" w:type="dxa"/>
          </w:tcPr>
          <w:p w14:paraId="2F5F1B85" w14:textId="033D1AF9" w:rsidR="002E0AF2" w:rsidRPr="00EB3DCE" w:rsidRDefault="002E0AF2" w:rsidP="00BB2956">
            <w:r w:rsidRPr="00EB3DCE">
              <w:t>Ciera Sitton</w:t>
            </w:r>
          </w:p>
        </w:tc>
        <w:tc>
          <w:tcPr>
            <w:tcW w:w="4675" w:type="dxa"/>
          </w:tcPr>
          <w:p w14:paraId="6EAF8C10" w14:textId="7AD3431C" w:rsidR="002E0AF2" w:rsidRPr="00EB3DCE" w:rsidRDefault="002E0AF2" w:rsidP="00BB2956"/>
        </w:tc>
      </w:tr>
      <w:tr w:rsidR="002E0AF2" w:rsidRPr="00EB3DCE" w14:paraId="2F23DC60" w14:textId="77777777" w:rsidTr="009A68E6">
        <w:tc>
          <w:tcPr>
            <w:tcW w:w="4675" w:type="dxa"/>
          </w:tcPr>
          <w:p w14:paraId="79F22A14" w14:textId="23C23D70" w:rsidR="002E0AF2" w:rsidRPr="00EB3DCE" w:rsidRDefault="002E0AF2" w:rsidP="00BB2956">
            <w:r w:rsidRPr="00EB3DCE">
              <w:t xml:space="preserve">Leslie </w:t>
            </w:r>
            <w:proofErr w:type="spellStart"/>
            <w:r w:rsidRPr="00EB3DCE">
              <w:t>Shumlas</w:t>
            </w:r>
            <w:proofErr w:type="spellEnd"/>
          </w:p>
        </w:tc>
        <w:tc>
          <w:tcPr>
            <w:tcW w:w="4675" w:type="dxa"/>
          </w:tcPr>
          <w:p w14:paraId="5A45498F" w14:textId="15C27419" w:rsidR="002E0AF2" w:rsidRPr="00EB3DCE" w:rsidRDefault="002E0AF2" w:rsidP="00BB2956"/>
        </w:tc>
      </w:tr>
      <w:tr w:rsidR="002E0AF2" w:rsidRPr="00EB3DCE" w14:paraId="0FD7536A" w14:textId="77777777" w:rsidTr="009A68E6">
        <w:tc>
          <w:tcPr>
            <w:tcW w:w="4675" w:type="dxa"/>
          </w:tcPr>
          <w:p w14:paraId="1E5C20F5" w14:textId="5F828D83" w:rsidR="002E0AF2" w:rsidRPr="00EB3DCE" w:rsidRDefault="002E0AF2" w:rsidP="00BB2956">
            <w:r w:rsidRPr="00EB3DCE">
              <w:t>Cheryl Yu</w:t>
            </w:r>
          </w:p>
        </w:tc>
        <w:tc>
          <w:tcPr>
            <w:tcW w:w="4675" w:type="dxa"/>
          </w:tcPr>
          <w:p w14:paraId="4F6925AE" w14:textId="5FEC9E59" w:rsidR="002E0AF2" w:rsidRPr="00EB3DCE" w:rsidRDefault="002E0AF2" w:rsidP="00BB2956"/>
        </w:tc>
      </w:tr>
      <w:tr w:rsidR="002E0AF2" w:rsidRPr="00EB3DCE" w14:paraId="21A7214A" w14:textId="77777777" w:rsidTr="009A68E6">
        <w:tc>
          <w:tcPr>
            <w:tcW w:w="4675" w:type="dxa"/>
          </w:tcPr>
          <w:p w14:paraId="218F63D3" w14:textId="40542F33" w:rsidR="002E0AF2" w:rsidRPr="00EB3DCE" w:rsidRDefault="002E0AF2" w:rsidP="00BB2956">
            <w:r w:rsidRPr="00EB3DCE">
              <w:t>Adam Bennett</w:t>
            </w:r>
          </w:p>
        </w:tc>
        <w:tc>
          <w:tcPr>
            <w:tcW w:w="4675" w:type="dxa"/>
          </w:tcPr>
          <w:p w14:paraId="14F54D67" w14:textId="1383B02D" w:rsidR="002E0AF2" w:rsidRPr="00EB3DCE" w:rsidRDefault="002E0AF2" w:rsidP="00BB2956"/>
        </w:tc>
      </w:tr>
      <w:tr w:rsidR="002E0AF2" w:rsidRPr="00EB3DCE" w14:paraId="7DFD335A" w14:textId="77777777" w:rsidTr="009A68E6">
        <w:tc>
          <w:tcPr>
            <w:tcW w:w="4675" w:type="dxa"/>
          </w:tcPr>
          <w:p w14:paraId="3D9FB53B" w14:textId="00C36B17" w:rsidR="002E0AF2" w:rsidRPr="00EB3DCE" w:rsidRDefault="002E0AF2" w:rsidP="00BB2956">
            <w:r w:rsidRPr="00EB3DCE">
              <w:t>Charissa Coulter</w:t>
            </w:r>
          </w:p>
        </w:tc>
        <w:tc>
          <w:tcPr>
            <w:tcW w:w="4675" w:type="dxa"/>
          </w:tcPr>
          <w:p w14:paraId="32F86310" w14:textId="3E0A5AC8" w:rsidR="002E0AF2" w:rsidRPr="00EB3DCE" w:rsidRDefault="002E0AF2" w:rsidP="00BB2956"/>
        </w:tc>
      </w:tr>
    </w:tbl>
    <w:p w14:paraId="05AC2CAA" w14:textId="231FC033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4D68E864" w14:textId="77777777" w:rsidTr="009A68E6">
        <w:tc>
          <w:tcPr>
            <w:tcW w:w="9350" w:type="dxa"/>
            <w:gridSpan w:val="2"/>
          </w:tcPr>
          <w:p w14:paraId="3F1CC2C5" w14:textId="17C13651" w:rsidR="00023B61" w:rsidRPr="00EB3DCE" w:rsidRDefault="00023B61" w:rsidP="009A68E6">
            <w:pPr>
              <w:pStyle w:val="Title"/>
            </w:pPr>
            <w:r w:rsidRPr="00EB3DCE">
              <w:t>Pledge Program Committee</w:t>
            </w:r>
          </w:p>
        </w:tc>
      </w:tr>
      <w:tr w:rsidR="00023B61" w:rsidRPr="00EB3DCE" w14:paraId="6769632F" w14:textId="77777777" w:rsidTr="009A68E6">
        <w:tc>
          <w:tcPr>
            <w:tcW w:w="4675" w:type="dxa"/>
          </w:tcPr>
          <w:p w14:paraId="4CA82296" w14:textId="11A58E71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</w:t>
            </w:r>
            <w:proofErr w:type="spellStart"/>
            <w:r w:rsidRPr="00EB3DCE">
              <w:t>Liem</w:t>
            </w:r>
            <w:proofErr w:type="spellEnd"/>
            <w:r w:rsidRPr="00EB3DCE">
              <w:t xml:space="preserve"> Dang</w:t>
            </w:r>
          </w:p>
        </w:tc>
        <w:tc>
          <w:tcPr>
            <w:tcW w:w="4675" w:type="dxa"/>
          </w:tcPr>
          <w:p w14:paraId="6943C1A9" w14:textId="41BD2D37" w:rsidR="00023B61" w:rsidRPr="00EB3DCE" w:rsidRDefault="00000000" w:rsidP="00BB2956">
            <w:hyperlink r:id="rId15" w:history="1">
              <w:r w:rsidR="00281846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liemdang89@gmail.com</w:t>
              </w:r>
            </w:hyperlink>
          </w:p>
        </w:tc>
      </w:tr>
      <w:tr w:rsidR="00023B61" w:rsidRPr="00EB3DCE" w14:paraId="66F2E24B" w14:textId="77777777" w:rsidTr="009A68E6">
        <w:tc>
          <w:tcPr>
            <w:tcW w:w="4675" w:type="dxa"/>
          </w:tcPr>
          <w:p w14:paraId="510EE667" w14:textId="41A8389E" w:rsidR="00023B61" w:rsidRPr="00EB3DCE" w:rsidRDefault="00A23644" w:rsidP="00BB2956">
            <w:r w:rsidRPr="00EB3DCE">
              <w:t>Hunter curry</w:t>
            </w:r>
          </w:p>
        </w:tc>
        <w:tc>
          <w:tcPr>
            <w:tcW w:w="4675" w:type="dxa"/>
          </w:tcPr>
          <w:p w14:paraId="43A9DF93" w14:textId="56F61715" w:rsidR="00023B61" w:rsidRPr="00EB3DCE" w:rsidRDefault="00023B61" w:rsidP="00BB2956"/>
        </w:tc>
      </w:tr>
      <w:tr w:rsidR="00A23644" w:rsidRPr="00EB3DCE" w14:paraId="606E3F96" w14:textId="77777777" w:rsidTr="009A68E6">
        <w:tc>
          <w:tcPr>
            <w:tcW w:w="4675" w:type="dxa"/>
          </w:tcPr>
          <w:p w14:paraId="266E3B15" w14:textId="29B88EB6" w:rsidR="00A23644" w:rsidRPr="00EB3DCE" w:rsidRDefault="00A23644" w:rsidP="00BB2956">
            <w:r w:rsidRPr="00EB3DCE">
              <w:t>Mark Pulver</w:t>
            </w:r>
          </w:p>
        </w:tc>
        <w:tc>
          <w:tcPr>
            <w:tcW w:w="4675" w:type="dxa"/>
          </w:tcPr>
          <w:p w14:paraId="6DDD5E0E" w14:textId="39E07225" w:rsidR="00A23644" w:rsidRPr="00EB3DCE" w:rsidRDefault="00A23644" w:rsidP="00BB2956"/>
        </w:tc>
      </w:tr>
      <w:tr w:rsidR="00A23644" w:rsidRPr="00EB3DCE" w14:paraId="79E21D35" w14:textId="77777777" w:rsidTr="009A68E6">
        <w:tc>
          <w:tcPr>
            <w:tcW w:w="4675" w:type="dxa"/>
          </w:tcPr>
          <w:p w14:paraId="2B7C0FE9" w14:textId="1EE8978B" w:rsidR="00A23644" w:rsidRPr="00EB3DCE" w:rsidRDefault="00A23644" w:rsidP="00BB2956">
            <w:r w:rsidRPr="00EB3DCE">
              <w:t xml:space="preserve">Saina </w:t>
            </w:r>
            <w:proofErr w:type="spellStart"/>
            <w:r w:rsidRPr="00EB3DCE">
              <w:t>Karami</w:t>
            </w:r>
            <w:proofErr w:type="spellEnd"/>
          </w:p>
        </w:tc>
        <w:tc>
          <w:tcPr>
            <w:tcW w:w="4675" w:type="dxa"/>
          </w:tcPr>
          <w:p w14:paraId="517B1504" w14:textId="7287D665" w:rsidR="00A23644" w:rsidRPr="00EB3DCE" w:rsidRDefault="00A23644" w:rsidP="00BB2956"/>
        </w:tc>
      </w:tr>
      <w:tr w:rsidR="00A23644" w:rsidRPr="00EB3DCE" w14:paraId="7C902FCC" w14:textId="77777777" w:rsidTr="009A68E6">
        <w:tc>
          <w:tcPr>
            <w:tcW w:w="4675" w:type="dxa"/>
          </w:tcPr>
          <w:p w14:paraId="2E66482C" w14:textId="67000FBD" w:rsidR="00A23644" w:rsidRPr="00EB3DCE" w:rsidRDefault="00A23644" w:rsidP="00BB2956">
            <w:proofErr w:type="spellStart"/>
            <w:r w:rsidRPr="00EB3DCE">
              <w:t>Garrette</w:t>
            </w:r>
            <w:proofErr w:type="spellEnd"/>
            <w:r w:rsidRPr="00EB3DCE">
              <w:t xml:space="preserve"> </w:t>
            </w:r>
            <w:proofErr w:type="spellStart"/>
            <w:r w:rsidRPr="00EB3DCE">
              <w:t>Ozborn</w:t>
            </w:r>
            <w:proofErr w:type="spellEnd"/>
          </w:p>
        </w:tc>
        <w:tc>
          <w:tcPr>
            <w:tcW w:w="4675" w:type="dxa"/>
          </w:tcPr>
          <w:p w14:paraId="24EB93C2" w14:textId="6038E28A" w:rsidR="00A23644" w:rsidRPr="00EB3DCE" w:rsidRDefault="00A23644" w:rsidP="00BB2956"/>
        </w:tc>
      </w:tr>
      <w:tr w:rsidR="00A23644" w:rsidRPr="00EB3DCE" w14:paraId="4CFCA8F8" w14:textId="77777777" w:rsidTr="009A68E6">
        <w:tc>
          <w:tcPr>
            <w:tcW w:w="4675" w:type="dxa"/>
          </w:tcPr>
          <w:p w14:paraId="1875AFED" w14:textId="200064D3" w:rsidR="00A23644" w:rsidRPr="00EB3DCE" w:rsidRDefault="00A23644" w:rsidP="00BB2956">
            <w:proofErr w:type="spellStart"/>
            <w:r w:rsidRPr="00EB3DCE">
              <w:t>Aiyi</w:t>
            </w:r>
            <w:proofErr w:type="spellEnd"/>
            <w:r w:rsidRPr="00EB3DCE">
              <w:t xml:space="preserve"> Ivy Chen</w:t>
            </w:r>
          </w:p>
        </w:tc>
        <w:tc>
          <w:tcPr>
            <w:tcW w:w="4675" w:type="dxa"/>
          </w:tcPr>
          <w:p w14:paraId="75EAD50F" w14:textId="0157C019" w:rsidR="00A23644" w:rsidRPr="00EB3DCE" w:rsidRDefault="00A23644" w:rsidP="00BB2956"/>
        </w:tc>
      </w:tr>
      <w:tr w:rsidR="00A23644" w:rsidRPr="00EB3DCE" w14:paraId="053E842A" w14:textId="77777777" w:rsidTr="009A68E6">
        <w:tc>
          <w:tcPr>
            <w:tcW w:w="4675" w:type="dxa"/>
          </w:tcPr>
          <w:p w14:paraId="2005710A" w14:textId="570E4510" w:rsidR="00A23644" w:rsidRPr="00EB3DCE" w:rsidRDefault="00A23644" w:rsidP="00BB2956">
            <w:r w:rsidRPr="00EB3DCE">
              <w:t>Jonathan Boucher</w:t>
            </w:r>
          </w:p>
        </w:tc>
        <w:tc>
          <w:tcPr>
            <w:tcW w:w="4675" w:type="dxa"/>
          </w:tcPr>
          <w:p w14:paraId="0BCE5278" w14:textId="1E712B24" w:rsidR="00A23644" w:rsidRPr="00EB3DCE" w:rsidRDefault="00A23644" w:rsidP="00BB2956"/>
        </w:tc>
      </w:tr>
      <w:tr w:rsidR="00A23644" w:rsidRPr="00EB3DCE" w14:paraId="5A08AD89" w14:textId="77777777" w:rsidTr="009A68E6">
        <w:tc>
          <w:tcPr>
            <w:tcW w:w="4675" w:type="dxa"/>
          </w:tcPr>
          <w:p w14:paraId="67218A67" w14:textId="69B4442B" w:rsidR="00A23644" w:rsidRPr="00EB3DCE" w:rsidRDefault="00A23644" w:rsidP="00BB2956">
            <w:r w:rsidRPr="00EB3DCE">
              <w:t>Brandon Collins</w:t>
            </w:r>
          </w:p>
        </w:tc>
        <w:tc>
          <w:tcPr>
            <w:tcW w:w="4675" w:type="dxa"/>
          </w:tcPr>
          <w:p w14:paraId="0CC76F62" w14:textId="7690D66C" w:rsidR="00A23644" w:rsidRPr="00EB3DCE" w:rsidRDefault="00A23644" w:rsidP="00BB2956"/>
        </w:tc>
      </w:tr>
      <w:tr w:rsidR="00A23644" w:rsidRPr="00EB3DCE" w14:paraId="3A8864FD" w14:textId="77777777" w:rsidTr="009A68E6">
        <w:tc>
          <w:tcPr>
            <w:tcW w:w="4675" w:type="dxa"/>
          </w:tcPr>
          <w:p w14:paraId="6302E733" w14:textId="4C2B9816" w:rsidR="00A23644" w:rsidRPr="00EB3DCE" w:rsidRDefault="00A23644" w:rsidP="00BB2956">
            <w:r w:rsidRPr="00EB3DCE">
              <w:t>Vivian Woh</w:t>
            </w:r>
          </w:p>
        </w:tc>
        <w:tc>
          <w:tcPr>
            <w:tcW w:w="4675" w:type="dxa"/>
          </w:tcPr>
          <w:p w14:paraId="016C8073" w14:textId="2D7EEA7A" w:rsidR="00A23644" w:rsidRPr="00EB3DCE" w:rsidRDefault="00A23644" w:rsidP="00BB2956"/>
        </w:tc>
      </w:tr>
      <w:tr w:rsidR="00A23644" w:rsidRPr="00EB3DCE" w14:paraId="1D5410A1" w14:textId="77777777" w:rsidTr="009A68E6">
        <w:tc>
          <w:tcPr>
            <w:tcW w:w="4675" w:type="dxa"/>
          </w:tcPr>
          <w:p w14:paraId="0780FA07" w14:textId="5841EA34" w:rsidR="00A23644" w:rsidRPr="00EB3DCE" w:rsidRDefault="00A23644" w:rsidP="00BB2956">
            <w:r w:rsidRPr="00EB3DCE">
              <w:t xml:space="preserve">Tessa </w:t>
            </w:r>
            <w:proofErr w:type="spellStart"/>
            <w:r w:rsidRPr="00EB3DCE">
              <w:t>Carovich</w:t>
            </w:r>
            <w:proofErr w:type="spellEnd"/>
          </w:p>
        </w:tc>
        <w:tc>
          <w:tcPr>
            <w:tcW w:w="4675" w:type="dxa"/>
          </w:tcPr>
          <w:p w14:paraId="7A04984F" w14:textId="78F62881" w:rsidR="00A23644" w:rsidRPr="00EB3DCE" w:rsidRDefault="00A23644" w:rsidP="00BB2956"/>
        </w:tc>
      </w:tr>
      <w:tr w:rsidR="00A23644" w:rsidRPr="00EB3DCE" w14:paraId="4DC18EA4" w14:textId="77777777" w:rsidTr="009A68E6">
        <w:tc>
          <w:tcPr>
            <w:tcW w:w="4675" w:type="dxa"/>
          </w:tcPr>
          <w:p w14:paraId="771B6552" w14:textId="492FC9F8" w:rsidR="00A23644" w:rsidRPr="00EB3DCE" w:rsidRDefault="00A23644" w:rsidP="00BB2956">
            <w:r w:rsidRPr="00EB3DCE">
              <w:t>Katie Flynn</w:t>
            </w:r>
          </w:p>
        </w:tc>
        <w:tc>
          <w:tcPr>
            <w:tcW w:w="4675" w:type="dxa"/>
          </w:tcPr>
          <w:p w14:paraId="710AFE10" w14:textId="167CC311" w:rsidR="00A23644" w:rsidRPr="00EB3DCE" w:rsidRDefault="00A23644" w:rsidP="00BB2956"/>
        </w:tc>
      </w:tr>
    </w:tbl>
    <w:p w14:paraId="141D323B" w14:textId="0EE03390" w:rsidR="00023B61" w:rsidRPr="00EB3DCE" w:rsidRDefault="00023B61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30DFB7B9" w14:textId="77777777" w:rsidTr="009A68E6">
        <w:tc>
          <w:tcPr>
            <w:tcW w:w="9350" w:type="dxa"/>
            <w:gridSpan w:val="2"/>
          </w:tcPr>
          <w:p w14:paraId="4C95FB8A" w14:textId="218765B5" w:rsidR="00023B61" w:rsidRPr="00EB3DCE" w:rsidRDefault="00023B61" w:rsidP="009A68E6">
            <w:pPr>
              <w:pStyle w:val="Title"/>
            </w:pPr>
            <w:r w:rsidRPr="00EB3DCE">
              <w:t>Policy Committee</w:t>
            </w:r>
          </w:p>
        </w:tc>
      </w:tr>
      <w:tr w:rsidR="00023B61" w:rsidRPr="00EB3DCE" w14:paraId="2DB4787E" w14:textId="77777777" w:rsidTr="009A68E6">
        <w:tc>
          <w:tcPr>
            <w:tcW w:w="4675" w:type="dxa"/>
          </w:tcPr>
          <w:p w14:paraId="1197FED7" w14:textId="3407D720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Joe </w:t>
            </w:r>
            <w:proofErr w:type="spellStart"/>
            <w:r w:rsidRPr="00EB3DCE">
              <w:t>Nardolillo</w:t>
            </w:r>
            <w:proofErr w:type="spellEnd"/>
          </w:p>
        </w:tc>
        <w:tc>
          <w:tcPr>
            <w:tcW w:w="4675" w:type="dxa"/>
          </w:tcPr>
          <w:p w14:paraId="0F182E4A" w14:textId="55E819BA" w:rsidR="00023B61" w:rsidRPr="00EB3DCE" w:rsidRDefault="00000000" w:rsidP="00BB2956">
            <w:hyperlink r:id="rId16" w:history="1">
              <w:r w:rsidR="00281846" w:rsidRPr="00EB3DCE">
                <w:rPr>
                  <w:rStyle w:val="Hyperlink"/>
                </w:rPr>
                <w:t>grandcounselor@kappapsi.org</w:t>
              </w:r>
            </w:hyperlink>
          </w:p>
        </w:tc>
      </w:tr>
      <w:tr w:rsidR="00023B61" w:rsidRPr="00EB3DCE" w14:paraId="0082B81C" w14:textId="77777777" w:rsidTr="009A68E6">
        <w:tc>
          <w:tcPr>
            <w:tcW w:w="4675" w:type="dxa"/>
          </w:tcPr>
          <w:p w14:paraId="7F7F48AB" w14:textId="17C53A3B" w:rsidR="00023B61" w:rsidRPr="00EB3DCE" w:rsidRDefault="00A23644" w:rsidP="00BB2956">
            <w:r w:rsidRPr="00EB3DCE">
              <w:t>Dawn Erdman</w:t>
            </w:r>
          </w:p>
        </w:tc>
        <w:tc>
          <w:tcPr>
            <w:tcW w:w="4675" w:type="dxa"/>
          </w:tcPr>
          <w:p w14:paraId="5113D296" w14:textId="4B5433B9" w:rsidR="00023B61" w:rsidRPr="00EB3DCE" w:rsidRDefault="00023B61" w:rsidP="00BB2956"/>
        </w:tc>
      </w:tr>
      <w:tr w:rsidR="00A23644" w:rsidRPr="00EB3DCE" w14:paraId="613F9E12" w14:textId="77777777" w:rsidTr="009A68E6">
        <w:tc>
          <w:tcPr>
            <w:tcW w:w="4675" w:type="dxa"/>
          </w:tcPr>
          <w:p w14:paraId="1408722E" w14:textId="0331C718" w:rsidR="00A23644" w:rsidRPr="00EB3DCE" w:rsidRDefault="00A23644" w:rsidP="00BB2956">
            <w:r w:rsidRPr="00EB3DCE">
              <w:t>Stephanie Davis</w:t>
            </w:r>
          </w:p>
        </w:tc>
        <w:tc>
          <w:tcPr>
            <w:tcW w:w="4675" w:type="dxa"/>
          </w:tcPr>
          <w:p w14:paraId="2311142C" w14:textId="78512429" w:rsidR="00A23644" w:rsidRPr="00EB3DCE" w:rsidRDefault="00A23644" w:rsidP="00BB2956"/>
        </w:tc>
      </w:tr>
      <w:tr w:rsidR="00A23644" w:rsidRPr="00EB3DCE" w14:paraId="3EBB73FE" w14:textId="77777777" w:rsidTr="009A68E6">
        <w:tc>
          <w:tcPr>
            <w:tcW w:w="4675" w:type="dxa"/>
          </w:tcPr>
          <w:p w14:paraId="55A272A4" w14:textId="0EB0494D" w:rsidR="00A23644" w:rsidRPr="00EB3DCE" w:rsidRDefault="00A23644" w:rsidP="00BB2956">
            <w:r w:rsidRPr="00EB3DCE">
              <w:t>Derek Hunt</w:t>
            </w:r>
          </w:p>
        </w:tc>
        <w:tc>
          <w:tcPr>
            <w:tcW w:w="4675" w:type="dxa"/>
          </w:tcPr>
          <w:p w14:paraId="5414D851" w14:textId="5BE51E92" w:rsidR="00A23644" w:rsidRPr="00EB3DCE" w:rsidRDefault="00A23644" w:rsidP="00BB2956"/>
        </w:tc>
      </w:tr>
      <w:tr w:rsidR="00A23644" w:rsidRPr="00EB3DCE" w14:paraId="24FFC93E" w14:textId="77777777" w:rsidTr="009A68E6">
        <w:tc>
          <w:tcPr>
            <w:tcW w:w="4675" w:type="dxa"/>
          </w:tcPr>
          <w:p w14:paraId="0793AF4F" w14:textId="2DC47410" w:rsidR="00A23644" w:rsidRPr="00EB3DCE" w:rsidRDefault="00A23644" w:rsidP="00BB2956">
            <w:r w:rsidRPr="00EB3DCE">
              <w:t>Shefa Ali</w:t>
            </w:r>
          </w:p>
        </w:tc>
        <w:tc>
          <w:tcPr>
            <w:tcW w:w="4675" w:type="dxa"/>
          </w:tcPr>
          <w:p w14:paraId="47B92651" w14:textId="7FD2B39B" w:rsidR="00A23644" w:rsidRPr="00EB3DCE" w:rsidRDefault="00A23644" w:rsidP="00BB2956"/>
        </w:tc>
      </w:tr>
      <w:tr w:rsidR="00A23644" w:rsidRPr="00EB3DCE" w14:paraId="2DEEB627" w14:textId="77777777" w:rsidTr="009A68E6">
        <w:tc>
          <w:tcPr>
            <w:tcW w:w="4675" w:type="dxa"/>
          </w:tcPr>
          <w:p w14:paraId="2E9394DA" w14:textId="0EC5FDF3" w:rsidR="00A23644" w:rsidRPr="00EB3DCE" w:rsidRDefault="00A23644" w:rsidP="00BB2956">
            <w:r w:rsidRPr="00EB3DCE">
              <w:t>TJ Chapman</w:t>
            </w:r>
          </w:p>
        </w:tc>
        <w:tc>
          <w:tcPr>
            <w:tcW w:w="4675" w:type="dxa"/>
          </w:tcPr>
          <w:p w14:paraId="6EC2456F" w14:textId="51414914" w:rsidR="00A23644" w:rsidRPr="00EB3DCE" w:rsidRDefault="00A23644" w:rsidP="00BB2956"/>
        </w:tc>
      </w:tr>
      <w:tr w:rsidR="00A23644" w:rsidRPr="00EB3DCE" w14:paraId="4B8CA5E2" w14:textId="77777777" w:rsidTr="009A68E6">
        <w:tc>
          <w:tcPr>
            <w:tcW w:w="4675" w:type="dxa"/>
          </w:tcPr>
          <w:p w14:paraId="4B611198" w14:textId="193B0AAF" w:rsidR="00A23644" w:rsidRPr="00EB3DCE" w:rsidRDefault="00A23644" w:rsidP="00BB2956">
            <w:r w:rsidRPr="00EB3DCE">
              <w:t>Amber Olson</w:t>
            </w:r>
          </w:p>
        </w:tc>
        <w:tc>
          <w:tcPr>
            <w:tcW w:w="4675" w:type="dxa"/>
          </w:tcPr>
          <w:p w14:paraId="65ECE150" w14:textId="509D6333" w:rsidR="00A23644" w:rsidRPr="00EB3DCE" w:rsidRDefault="00A23644" w:rsidP="00BB2956"/>
        </w:tc>
      </w:tr>
      <w:tr w:rsidR="00A23644" w:rsidRPr="00EB3DCE" w14:paraId="29366FBB" w14:textId="77777777" w:rsidTr="009A68E6">
        <w:tc>
          <w:tcPr>
            <w:tcW w:w="4675" w:type="dxa"/>
          </w:tcPr>
          <w:p w14:paraId="5A2491D8" w14:textId="192A3D24" w:rsidR="00A23644" w:rsidRPr="00EB3DCE" w:rsidRDefault="00A23644" w:rsidP="00BB2956">
            <w:r w:rsidRPr="00EB3DCE">
              <w:t>Khoa Nguyen</w:t>
            </w:r>
          </w:p>
        </w:tc>
        <w:tc>
          <w:tcPr>
            <w:tcW w:w="4675" w:type="dxa"/>
          </w:tcPr>
          <w:p w14:paraId="47FBFD6F" w14:textId="40F37AB0" w:rsidR="00A23644" w:rsidRPr="00EB3DCE" w:rsidRDefault="00A23644" w:rsidP="00BB2956"/>
        </w:tc>
      </w:tr>
      <w:tr w:rsidR="00A23644" w:rsidRPr="00EB3DCE" w14:paraId="1336F5F4" w14:textId="77777777" w:rsidTr="009A68E6">
        <w:tc>
          <w:tcPr>
            <w:tcW w:w="4675" w:type="dxa"/>
          </w:tcPr>
          <w:p w14:paraId="72EBEA7A" w14:textId="16F3D475" w:rsidR="00A23644" w:rsidRPr="00EB3DCE" w:rsidRDefault="00A23644" w:rsidP="00BB2956">
            <w:r w:rsidRPr="00EB3DCE">
              <w:t>Viral Patel</w:t>
            </w:r>
          </w:p>
        </w:tc>
        <w:tc>
          <w:tcPr>
            <w:tcW w:w="4675" w:type="dxa"/>
          </w:tcPr>
          <w:p w14:paraId="5F8F3025" w14:textId="57B67FA3" w:rsidR="00A23644" w:rsidRPr="00EB3DCE" w:rsidRDefault="00A23644" w:rsidP="00BB2956"/>
        </w:tc>
      </w:tr>
    </w:tbl>
    <w:p w14:paraId="4A26C665" w14:textId="31DDC810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6FA6682C" w14:textId="77777777" w:rsidTr="009A68E6">
        <w:tc>
          <w:tcPr>
            <w:tcW w:w="9350" w:type="dxa"/>
            <w:gridSpan w:val="2"/>
          </w:tcPr>
          <w:p w14:paraId="4F078C83" w14:textId="6DA692D9" w:rsidR="00023B61" w:rsidRPr="00EB3DCE" w:rsidRDefault="00023B61" w:rsidP="009A68E6">
            <w:pPr>
              <w:pStyle w:val="Title"/>
            </w:pPr>
            <w:r w:rsidRPr="00EB3DCE">
              <w:t>Province Development Committee</w:t>
            </w:r>
          </w:p>
        </w:tc>
      </w:tr>
      <w:tr w:rsidR="00023B61" w:rsidRPr="00EB3DCE" w14:paraId="08A81B04" w14:textId="77777777" w:rsidTr="009A68E6">
        <w:tc>
          <w:tcPr>
            <w:tcW w:w="4675" w:type="dxa"/>
          </w:tcPr>
          <w:p w14:paraId="5DF75BC4" w14:textId="03560E1D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Alex </w:t>
            </w:r>
            <w:proofErr w:type="spellStart"/>
            <w:r w:rsidRPr="00EB3DCE">
              <w:t>Macie</w:t>
            </w:r>
            <w:r w:rsidR="001145DA" w:rsidRPr="00EB3DCE">
              <w:t>jewski</w:t>
            </w:r>
            <w:proofErr w:type="spellEnd"/>
          </w:p>
        </w:tc>
        <w:tc>
          <w:tcPr>
            <w:tcW w:w="4675" w:type="dxa"/>
          </w:tcPr>
          <w:p w14:paraId="75884ABD" w14:textId="7B13687B" w:rsidR="00023B61" w:rsidRPr="00EB3DCE" w:rsidRDefault="00000000" w:rsidP="00BB2956">
            <w:hyperlink r:id="rId17" w:history="1">
              <w:r w:rsidR="00281846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amaciejewski01@gmail.com</w:t>
              </w:r>
            </w:hyperlink>
          </w:p>
        </w:tc>
      </w:tr>
      <w:tr w:rsidR="00023B61" w:rsidRPr="00EB3DCE" w14:paraId="439EA9BE" w14:textId="77777777" w:rsidTr="009A68E6">
        <w:tc>
          <w:tcPr>
            <w:tcW w:w="4675" w:type="dxa"/>
          </w:tcPr>
          <w:p w14:paraId="342120BA" w14:textId="4731E31A" w:rsidR="00023B61" w:rsidRPr="00EB3DCE" w:rsidRDefault="00A23644" w:rsidP="00BB2956">
            <w:r w:rsidRPr="00EB3DCE">
              <w:t xml:space="preserve">Adrienne </w:t>
            </w:r>
            <w:proofErr w:type="spellStart"/>
            <w:r w:rsidRPr="00EB3DCE">
              <w:t>Kroznuskie</w:t>
            </w:r>
            <w:proofErr w:type="spellEnd"/>
          </w:p>
        </w:tc>
        <w:tc>
          <w:tcPr>
            <w:tcW w:w="4675" w:type="dxa"/>
          </w:tcPr>
          <w:p w14:paraId="75F142DA" w14:textId="0676207D" w:rsidR="00023B61" w:rsidRPr="00EB3DCE" w:rsidRDefault="00023B61" w:rsidP="00BB2956"/>
        </w:tc>
      </w:tr>
      <w:tr w:rsidR="00A23644" w:rsidRPr="00EB3DCE" w14:paraId="2519E75D" w14:textId="77777777" w:rsidTr="009A68E6">
        <w:tc>
          <w:tcPr>
            <w:tcW w:w="4675" w:type="dxa"/>
          </w:tcPr>
          <w:p w14:paraId="295738BA" w14:textId="3170A828" w:rsidR="00A23644" w:rsidRPr="00EB3DCE" w:rsidRDefault="00A23644" w:rsidP="00BB2956">
            <w:r w:rsidRPr="00EB3DCE">
              <w:t xml:space="preserve">Corey </w:t>
            </w:r>
            <w:proofErr w:type="spellStart"/>
            <w:r w:rsidRPr="00EB3DCE">
              <w:t>Colombino</w:t>
            </w:r>
            <w:proofErr w:type="spellEnd"/>
          </w:p>
        </w:tc>
        <w:tc>
          <w:tcPr>
            <w:tcW w:w="4675" w:type="dxa"/>
          </w:tcPr>
          <w:p w14:paraId="12280A25" w14:textId="7CC91E2B" w:rsidR="00A23644" w:rsidRPr="00EB3DCE" w:rsidRDefault="00A23644" w:rsidP="00BB2956"/>
        </w:tc>
      </w:tr>
      <w:tr w:rsidR="00A23644" w:rsidRPr="00EB3DCE" w14:paraId="0217BFFE" w14:textId="77777777" w:rsidTr="009A68E6">
        <w:tc>
          <w:tcPr>
            <w:tcW w:w="4675" w:type="dxa"/>
          </w:tcPr>
          <w:p w14:paraId="7F60FB22" w14:textId="65B71C41" w:rsidR="00A23644" w:rsidRPr="00EB3DCE" w:rsidRDefault="00A23644" w:rsidP="00BB2956">
            <w:r w:rsidRPr="00EB3DCE">
              <w:t>Allie Fay</w:t>
            </w:r>
          </w:p>
        </w:tc>
        <w:tc>
          <w:tcPr>
            <w:tcW w:w="4675" w:type="dxa"/>
          </w:tcPr>
          <w:p w14:paraId="468F4A07" w14:textId="4A9751C1" w:rsidR="00A23644" w:rsidRPr="00EB3DCE" w:rsidRDefault="00A23644" w:rsidP="00BB2956"/>
        </w:tc>
      </w:tr>
      <w:tr w:rsidR="00A23644" w:rsidRPr="00EB3DCE" w14:paraId="1D329E55" w14:textId="77777777" w:rsidTr="009A68E6">
        <w:tc>
          <w:tcPr>
            <w:tcW w:w="4675" w:type="dxa"/>
          </w:tcPr>
          <w:p w14:paraId="081AB029" w14:textId="1D31076A" w:rsidR="00A23644" w:rsidRPr="00EB3DCE" w:rsidRDefault="00A23644" w:rsidP="00BB2956">
            <w:r w:rsidRPr="00EB3DCE">
              <w:t>Brie Galvin</w:t>
            </w:r>
          </w:p>
        </w:tc>
        <w:tc>
          <w:tcPr>
            <w:tcW w:w="4675" w:type="dxa"/>
          </w:tcPr>
          <w:p w14:paraId="02E4C3A7" w14:textId="2A2835F3" w:rsidR="00A23644" w:rsidRPr="00EB3DCE" w:rsidRDefault="00A23644" w:rsidP="00BB2956"/>
        </w:tc>
      </w:tr>
      <w:tr w:rsidR="00A23644" w:rsidRPr="00EB3DCE" w14:paraId="743FB603" w14:textId="77777777" w:rsidTr="009A68E6">
        <w:tc>
          <w:tcPr>
            <w:tcW w:w="4675" w:type="dxa"/>
          </w:tcPr>
          <w:p w14:paraId="58753904" w14:textId="66F13D73" w:rsidR="00A23644" w:rsidRPr="00EB3DCE" w:rsidRDefault="00A23644" w:rsidP="00BB2956">
            <w:r w:rsidRPr="00EB3DCE">
              <w:t xml:space="preserve">Becca </w:t>
            </w:r>
            <w:proofErr w:type="spellStart"/>
            <w:r w:rsidRPr="00EB3DCE">
              <w:t>Mousseau</w:t>
            </w:r>
            <w:proofErr w:type="spellEnd"/>
          </w:p>
        </w:tc>
        <w:tc>
          <w:tcPr>
            <w:tcW w:w="4675" w:type="dxa"/>
          </w:tcPr>
          <w:p w14:paraId="241928D2" w14:textId="63AA8723" w:rsidR="00A23644" w:rsidRPr="00EB3DCE" w:rsidRDefault="00A23644" w:rsidP="00BB2956"/>
        </w:tc>
      </w:tr>
      <w:tr w:rsidR="00A23644" w:rsidRPr="00EB3DCE" w14:paraId="067AFD6F" w14:textId="77777777" w:rsidTr="009A68E6">
        <w:tc>
          <w:tcPr>
            <w:tcW w:w="4675" w:type="dxa"/>
          </w:tcPr>
          <w:p w14:paraId="752FA2A1" w14:textId="013C7F82" w:rsidR="00A23644" w:rsidRPr="00EB3DCE" w:rsidRDefault="00A23644" w:rsidP="00BB2956">
            <w:r w:rsidRPr="00EB3DCE">
              <w:t>Karla Jorgenson Ponce</w:t>
            </w:r>
          </w:p>
        </w:tc>
        <w:tc>
          <w:tcPr>
            <w:tcW w:w="4675" w:type="dxa"/>
          </w:tcPr>
          <w:p w14:paraId="3F7F01F6" w14:textId="200F3E15" w:rsidR="00A23644" w:rsidRPr="00EB3DCE" w:rsidRDefault="00A23644" w:rsidP="00BB2956"/>
        </w:tc>
      </w:tr>
      <w:tr w:rsidR="00A23644" w:rsidRPr="00EB3DCE" w14:paraId="0B48F068" w14:textId="77777777" w:rsidTr="009A68E6">
        <w:tc>
          <w:tcPr>
            <w:tcW w:w="4675" w:type="dxa"/>
          </w:tcPr>
          <w:p w14:paraId="4164A88F" w14:textId="2131BCD4" w:rsidR="00A23644" w:rsidRPr="00EB3DCE" w:rsidRDefault="00A23644" w:rsidP="00BB2956">
            <w:r w:rsidRPr="00EB3DCE">
              <w:t>Kaitlyn Kerley</w:t>
            </w:r>
          </w:p>
        </w:tc>
        <w:tc>
          <w:tcPr>
            <w:tcW w:w="4675" w:type="dxa"/>
          </w:tcPr>
          <w:p w14:paraId="4DA342DD" w14:textId="03CD627B" w:rsidR="00A23644" w:rsidRPr="00EB3DCE" w:rsidRDefault="00A23644" w:rsidP="00BB2956"/>
        </w:tc>
      </w:tr>
    </w:tbl>
    <w:p w14:paraId="2450E901" w14:textId="38E2C44D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1CE27CA7" w14:textId="77777777" w:rsidTr="009A68E6">
        <w:tc>
          <w:tcPr>
            <w:tcW w:w="9350" w:type="dxa"/>
            <w:gridSpan w:val="2"/>
          </w:tcPr>
          <w:p w14:paraId="6220BC3E" w14:textId="4C11636E" w:rsidR="00023B61" w:rsidRPr="00EB3DCE" w:rsidRDefault="00023B61" w:rsidP="009A68E6">
            <w:pPr>
              <w:pStyle w:val="Title"/>
            </w:pPr>
            <w:bookmarkStart w:id="0" w:name="OLE_LINK1"/>
            <w:r w:rsidRPr="00EB3DCE">
              <w:t>Public Relations Committee</w:t>
            </w:r>
          </w:p>
        </w:tc>
      </w:tr>
      <w:tr w:rsidR="00023B61" w:rsidRPr="00EB3DCE" w14:paraId="63EC76AB" w14:textId="77777777" w:rsidTr="009A68E6">
        <w:tc>
          <w:tcPr>
            <w:tcW w:w="4675" w:type="dxa"/>
          </w:tcPr>
          <w:p w14:paraId="37D4DC40" w14:textId="148B3794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Chai Wang</w:t>
            </w:r>
          </w:p>
        </w:tc>
        <w:tc>
          <w:tcPr>
            <w:tcW w:w="4675" w:type="dxa"/>
          </w:tcPr>
          <w:p w14:paraId="7C1244F5" w14:textId="237140A8" w:rsidR="00023B61" w:rsidRPr="00EB3DCE" w:rsidRDefault="00000000" w:rsidP="00BB2956">
            <w:hyperlink r:id="rId18" w:history="1">
              <w:r w:rsidR="007E32A0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chaifu.wang@gmail.com</w:t>
              </w:r>
            </w:hyperlink>
          </w:p>
        </w:tc>
      </w:tr>
      <w:tr w:rsidR="00023B61" w:rsidRPr="00EB3DCE" w14:paraId="4ED7AAA9" w14:textId="77777777" w:rsidTr="009A68E6">
        <w:tc>
          <w:tcPr>
            <w:tcW w:w="4675" w:type="dxa"/>
          </w:tcPr>
          <w:p w14:paraId="01916E25" w14:textId="7073FE49" w:rsidR="00023B61" w:rsidRPr="00EB3DCE" w:rsidRDefault="001145DA" w:rsidP="00BB2956">
            <w:r w:rsidRPr="00EB3DCE">
              <w:t>Lydia Borah</w:t>
            </w:r>
          </w:p>
        </w:tc>
        <w:tc>
          <w:tcPr>
            <w:tcW w:w="4675" w:type="dxa"/>
          </w:tcPr>
          <w:p w14:paraId="433B23C2" w14:textId="1C726206" w:rsidR="00023B61" w:rsidRPr="00EB3DCE" w:rsidRDefault="00023B61" w:rsidP="00BB2956"/>
        </w:tc>
      </w:tr>
      <w:tr w:rsidR="001145DA" w:rsidRPr="00EB3DCE" w14:paraId="66CC921E" w14:textId="77777777" w:rsidTr="009A68E6">
        <w:tc>
          <w:tcPr>
            <w:tcW w:w="4675" w:type="dxa"/>
          </w:tcPr>
          <w:p w14:paraId="4813B33D" w14:textId="7F95D861" w:rsidR="001145DA" w:rsidRPr="00EB3DCE" w:rsidRDefault="001145DA" w:rsidP="00BB2956">
            <w:r w:rsidRPr="00EB3DCE">
              <w:t>Khoa Nguyen</w:t>
            </w:r>
          </w:p>
        </w:tc>
        <w:tc>
          <w:tcPr>
            <w:tcW w:w="4675" w:type="dxa"/>
          </w:tcPr>
          <w:p w14:paraId="36D00E97" w14:textId="6B274D47" w:rsidR="001145DA" w:rsidRPr="00EB3DCE" w:rsidRDefault="001145DA" w:rsidP="00BB2956"/>
        </w:tc>
      </w:tr>
      <w:tr w:rsidR="001145DA" w:rsidRPr="00EB3DCE" w14:paraId="3E8EC109" w14:textId="77777777" w:rsidTr="009A68E6">
        <w:tc>
          <w:tcPr>
            <w:tcW w:w="4675" w:type="dxa"/>
          </w:tcPr>
          <w:p w14:paraId="4FDDE1DF" w14:textId="7933A85E" w:rsidR="001145DA" w:rsidRPr="00EB3DCE" w:rsidRDefault="001145DA" w:rsidP="00BB2956">
            <w:r w:rsidRPr="00EB3DCE">
              <w:lastRenderedPageBreak/>
              <w:t>Amber Olson</w:t>
            </w:r>
          </w:p>
        </w:tc>
        <w:tc>
          <w:tcPr>
            <w:tcW w:w="4675" w:type="dxa"/>
          </w:tcPr>
          <w:p w14:paraId="0E2F103E" w14:textId="5DCC9979" w:rsidR="001145DA" w:rsidRPr="00EB3DCE" w:rsidRDefault="001145DA" w:rsidP="00BB2956"/>
        </w:tc>
      </w:tr>
      <w:tr w:rsidR="001145DA" w:rsidRPr="00EB3DCE" w14:paraId="2393D08F" w14:textId="77777777" w:rsidTr="009A68E6">
        <w:tc>
          <w:tcPr>
            <w:tcW w:w="4675" w:type="dxa"/>
          </w:tcPr>
          <w:p w14:paraId="7B689786" w14:textId="5A967661" w:rsidR="001145DA" w:rsidRPr="00EB3DCE" w:rsidRDefault="001145DA" w:rsidP="00BB2956">
            <w:r w:rsidRPr="00EB3DCE">
              <w:t>Tamika Sanders</w:t>
            </w:r>
          </w:p>
        </w:tc>
        <w:tc>
          <w:tcPr>
            <w:tcW w:w="4675" w:type="dxa"/>
          </w:tcPr>
          <w:p w14:paraId="7689E7F0" w14:textId="0D289A64" w:rsidR="001145DA" w:rsidRPr="00EB3DCE" w:rsidRDefault="001145DA" w:rsidP="00BB2956"/>
        </w:tc>
      </w:tr>
      <w:tr w:rsidR="001145DA" w:rsidRPr="00EB3DCE" w14:paraId="16A06418" w14:textId="77777777" w:rsidTr="009A68E6">
        <w:tc>
          <w:tcPr>
            <w:tcW w:w="4675" w:type="dxa"/>
          </w:tcPr>
          <w:p w14:paraId="54E2911D" w14:textId="1431EE8B" w:rsidR="001145DA" w:rsidRPr="00EB3DCE" w:rsidRDefault="001145DA" w:rsidP="00BB2956">
            <w:r w:rsidRPr="00EB3DCE">
              <w:t>Cheyenne Santos</w:t>
            </w:r>
          </w:p>
        </w:tc>
        <w:tc>
          <w:tcPr>
            <w:tcW w:w="4675" w:type="dxa"/>
          </w:tcPr>
          <w:p w14:paraId="12E5D81C" w14:textId="69B7A33A" w:rsidR="001145DA" w:rsidRPr="00EB3DCE" w:rsidRDefault="001145DA" w:rsidP="00BB2956"/>
        </w:tc>
      </w:tr>
      <w:tr w:rsidR="001145DA" w:rsidRPr="00EB3DCE" w14:paraId="71C0CD82" w14:textId="77777777" w:rsidTr="009A68E6">
        <w:tc>
          <w:tcPr>
            <w:tcW w:w="4675" w:type="dxa"/>
          </w:tcPr>
          <w:p w14:paraId="5D0763FF" w14:textId="37342592" w:rsidR="001145DA" w:rsidRPr="00EB3DCE" w:rsidRDefault="001145DA" w:rsidP="00BB2956">
            <w:r w:rsidRPr="00EB3DCE">
              <w:t xml:space="preserve">Alex </w:t>
            </w:r>
            <w:proofErr w:type="spellStart"/>
            <w:r w:rsidRPr="00EB3DCE">
              <w:t>Shantiai</w:t>
            </w:r>
            <w:proofErr w:type="spellEnd"/>
          </w:p>
        </w:tc>
        <w:tc>
          <w:tcPr>
            <w:tcW w:w="4675" w:type="dxa"/>
          </w:tcPr>
          <w:p w14:paraId="7F94279E" w14:textId="44FDCB0D" w:rsidR="001145DA" w:rsidRPr="00EB3DCE" w:rsidRDefault="001145DA" w:rsidP="00BB2956"/>
        </w:tc>
      </w:tr>
      <w:bookmarkEnd w:id="0"/>
    </w:tbl>
    <w:p w14:paraId="557B0BE4" w14:textId="6C8410B4" w:rsidR="00755156" w:rsidRPr="00EB3DCE" w:rsidRDefault="0075515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55156" w:rsidRPr="00EB3DCE" w14:paraId="5F6E6938" w14:textId="77777777" w:rsidTr="009A68E6">
        <w:tc>
          <w:tcPr>
            <w:tcW w:w="9350" w:type="dxa"/>
            <w:gridSpan w:val="2"/>
          </w:tcPr>
          <w:p w14:paraId="07A1A61D" w14:textId="2D0B2E4C" w:rsidR="00755156" w:rsidRPr="00EB3DCE" w:rsidRDefault="00023B61" w:rsidP="009A68E6">
            <w:pPr>
              <w:pStyle w:val="Title"/>
            </w:pPr>
            <w:r w:rsidRPr="00EB3DCE">
              <w:t>Publications Committee</w:t>
            </w:r>
          </w:p>
        </w:tc>
      </w:tr>
      <w:tr w:rsidR="00755156" w:rsidRPr="00EB3DCE" w14:paraId="5BA3EED2" w14:textId="77777777" w:rsidTr="009A68E6">
        <w:tc>
          <w:tcPr>
            <w:tcW w:w="4675" w:type="dxa"/>
          </w:tcPr>
          <w:p w14:paraId="29C77C83" w14:textId="76F58D41" w:rsidR="00755156" w:rsidRPr="00EB3DCE" w:rsidRDefault="00755156" w:rsidP="00BB2956">
            <w:r w:rsidRPr="00EB3DCE">
              <w:rPr>
                <w:b/>
                <w:bCs/>
              </w:rPr>
              <w:t>Chair:</w:t>
            </w:r>
            <w:r w:rsidR="00023B61" w:rsidRPr="00EB3DCE">
              <w:t xml:space="preserve"> </w:t>
            </w:r>
            <w:proofErr w:type="spellStart"/>
            <w:r w:rsidR="00023B61" w:rsidRPr="00EB3DCE">
              <w:t>Saswat</w:t>
            </w:r>
            <w:proofErr w:type="spellEnd"/>
            <w:r w:rsidR="00023B61" w:rsidRPr="00EB3DCE">
              <w:t xml:space="preserve"> </w:t>
            </w:r>
            <w:proofErr w:type="spellStart"/>
            <w:r w:rsidR="00023B61" w:rsidRPr="00EB3DCE">
              <w:t>Kabisa</w:t>
            </w:r>
            <w:r w:rsidR="007E32A0" w:rsidRPr="00EB3DCE">
              <w:t>t</w:t>
            </w:r>
            <w:r w:rsidR="00023B61" w:rsidRPr="00EB3DCE">
              <w:t>pathy</w:t>
            </w:r>
            <w:proofErr w:type="spellEnd"/>
          </w:p>
        </w:tc>
        <w:tc>
          <w:tcPr>
            <w:tcW w:w="4675" w:type="dxa"/>
          </w:tcPr>
          <w:p w14:paraId="65006808" w14:textId="32F84976" w:rsidR="00755156" w:rsidRPr="00EB3DCE" w:rsidRDefault="00000000" w:rsidP="00BB2956">
            <w:hyperlink r:id="rId19" w:history="1">
              <w:r w:rsidR="007E32A0" w:rsidRPr="00EB3DCE">
                <w:rPr>
                  <w:rStyle w:val="Hyperlink"/>
                </w:rPr>
                <w:t>saswatk00@gmail.com</w:t>
              </w:r>
            </w:hyperlink>
          </w:p>
        </w:tc>
      </w:tr>
      <w:tr w:rsidR="00755156" w:rsidRPr="00EB3DCE" w14:paraId="67BFA1E4" w14:textId="77777777" w:rsidTr="009A68E6">
        <w:tc>
          <w:tcPr>
            <w:tcW w:w="4675" w:type="dxa"/>
          </w:tcPr>
          <w:p w14:paraId="3B0DC80E" w14:textId="49097931" w:rsidR="00755156" w:rsidRPr="00EB3DCE" w:rsidRDefault="001145DA" w:rsidP="00BB2956">
            <w:r w:rsidRPr="00EB3DCE">
              <w:t xml:space="preserve">Brittany </w:t>
            </w:r>
            <w:proofErr w:type="spellStart"/>
            <w:r w:rsidRPr="00EB3DCE">
              <w:t>Forseth</w:t>
            </w:r>
            <w:proofErr w:type="spellEnd"/>
          </w:p>
        </w:tc>
        <w:tc>
          <w:tcPr>
            <w:tcW w:w="4675" w:type="dxa"/>
          </w:tcPr>
          <w:p w14:paraId="1AC08BCB" w14:textId="6A425B98" w:rsidR="00755156" w:rsidRPr="00EB3DCE" w:rsidRDefault="00755156" w:rsidP="00BB2956"/>
        </w:tc>
      </w:tr>
      <w:tr w:rsidR="001145DA" w:rsidRPr="00EB3DCE" w14:paraId="79490FEA" w14:textId="77777777" w:rsidTr="009A68E6">
        <w:tc>
          <w:tcPr>
            <w:tcW w:w="4675" w:type="dxa"/>
          </w:tcPr>
          <w:p w14:paraId="0C374B66" w14:textId="372FB384" w:rsidR="001145DA" w:rsidRPr="00EB3DCE" w:rsidRDefault="001145DA" w:rsidP="00BB2956">
            <w:r w:rsidRPr="00EB3DCE">
              <w:t>Brie Galvin</w:t>
            </w:r>
          </w:p>
        </w:tc>
        <w:tc>
          <w:tcPr>
            <w:tcW w:w="4675" w:type="dxa"/>
          </w:tcPr>
          <w:p w14:paraId="40543383" w14:textId="0EC0CF4E" w:rsidR="001145DA" w:rsidRPr="00EB3DCE" w:rsidRDefault="001145DA" w:rsidP="00BB2956"/>
        </w:tc>
      </w:tr>
      <w:tr w:rsidR="001145DA" w:rsidRPr="00EB3DCE" w14:paraId="4F0B5B41" w14:textId="77777777" w:rsidTr="009A68E6">
        <w:tc>
          <w:tcPr>
            <w:tcW w:w="4675" w:type="dxa"/>
          </w:tcPr>
          <w:p w14:paraId="61F38E0D" w14:textId="0CD86F5E" w:rsidR="001145DA" w:rsidRPr="00EB3DCE" w:rsidRDefault="001145DA" w:rsidP="00BB2956">
            <w:r w:rsidRPr="00EB3DCE">
              <w:t>Johnathan Cuevas</w:t>
            </w:r>
          </w:p>
        </w:tc>
        <w:tc>
          <w:tcPr>
            <w:tcW w:w="4675" w:type="dxa"/>
          </w:tcPr>
          <w:p w14:paraId="579D77D7" w14:textId="15DDAB32" w:rsidR="001145DA" w:rsidRPr="00EB3DCE" w:rsidRDefault="001145DA" w:rsidP="00BB2956"/>
        </w:tc>
      </w:tr>
      <w:tr w:rsidR="001145DA" w:rsidRPr="00EB3DCE" w14:paraId="34633AAF" w14:textId="77777777" w:rsidTr="009A68E6">
        <w:tc>
          <w:tcPr>
            <w:tcW w:w="4675" w:type="dxa"/>
          </w:tcPr>
          <w:p w14:paraId="13860E06" w14:textId="0A6A3E27" w:rsidR="001145DA" w:rsidRPr="00EB3DCE" w:rsidRDefault="001145DA" w:rsidP="00BB2956">
            <w:r w:rsidRPr="00EB3DCE">
              <w:t>Kimberly Erickson</w:t>
            </w:r>
          </w:p>
        </w:tc>
        <w:tc>
          <w:tcPr>
            <w:tcW w:w="4675" w:type="dxa"/>
          </w:tcPr>
          <w:p w14:paraId="18D4BCFF" w14:textId="73FD580E" w:rsidR="001145DA" w:rsidRPr="00EB3DCE" w:rsidRDefault="001145DA" w:rsidP="00BB2956"/>
        </w:tc>
      </w:tr>
      <w:tr w:rsidR="001145DA" w:rsidRPr="00EB3DCE" w14:paraId="0DA5FD3D" w14:textId="77777777" w:rsidTr="009A68E6">
        <w:tc>
          <w:tcPr>
            <w:tcW w:w="4675" w:type="dxa"/>
          </w:tcPr>
          <w:p w14:paraId="275C2CC6" w14:textId="19A1CDC9" w:rsidR="001145DA" w:rsidRPr="00EB3DCE" w:rsidRDefault="001145DA" w:rsidP="00BB2956">
            <w:r w:rsidRPr="00EB3DCE">
              <w:t>Johnny Wong</w:t>
            </w:r>
          </w:p>
        </w:tc>
        <w:tc>
          <w:tcPr>
            <w:tcW w:w="4675" w:type="dxa"/>
          </w:tcPr>
          <w:p w14:paraId="162E6A05" w14:textId="59280872" w:rsidR="001145DA" w:rsidRPr="00EB3DCE" w:rsidRDefault="001145DA" w:rsidP="00BB2956"/>
        </w:tc>
      </w:tr>
    </w:tbl>
    <w:p w14:paraId="08192146" w14:textId="471E34A6" w:rsidR="00755156" w:rsidRPr="00EB3DCE" w:rsidRDefault="00755156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55156" w:rsidRPr="00EB3DCE" w14:paraId="2CAD9375" w14:textId="77777777" w:rsidTr="009A68E6">
        <w:tc>
          <w:tcPr>
            <w:tcW w:w="9350" w:type="dxa"/>
            <w:gridSpan w:val="2"/>
          </w:tcPr>
          <w:p w14:paraId="01441A32" w14:textId="3D161FF5" w:rsidR="00023B61" w:rsidRPr="00EB3DCE" w:rsidRDefault="00023B61" w:rsidP="009A68E6">
            <w:pPr>
              <w:pStyle w:val="Title"/>
            </w:pPr>
            <w:r w:rsidRPr="00EB3DCE">
              <w:t>Risk Management Committee</w:t>
            </w:r>
          </w:p>
        </w:tc>
      </w:tr>
      <w:tr w:rsidR="00755156" w:rsidRPr="00EB3DCE" w14:paraId="26EB1E28" w14:textId="77777777" w:rsidTr="009A68E6">
        <w:tc>
          <w:tcPr>
            <w:tcW w:w="4675" w:type="dxa"/>
          </w:tcPr>
          <w:p w14:paraId="19FEB830" w14:textId="21D6FAC9" w:rsidR="00755156" w:rsidRPr="00EB3DCE" w:rsidRDefault="00755156" w:rsidP="00BB2956">
            <w:r w:rsidRPr="009A68E6">
              <w:rPr>
                <w:b/>
                <w:bCs/>
              </w:rPr>
              <w:t>Chair</w:t>
            </w:r>
            <w:r w:rsidRPr="00EB3DCE">
              <w:t>:</w:t>
            </w:r>
            <w:r w:rsidR="00DD3E7D" w:rsidRPr="00EB3DCE">
              <w:t xml:space="preserve"> </w:t>
            </w:r>
            <w:proofErr w:type="spellStart"/>
            <w:r w:rsidR="00DD3E7D" w:rsidRPr="00EB3DCE">
              <w:t>Dainielle</w:t>
            </w:r>
            <w:proofErr w:type="spellEnd"/>
            <w:r w:rsidR="00DD3E7D" w:rsidRPr="00EB3DCE">
              <w:t xml:space="preserve"> Fox</w:t>
            </w:r>
          </w:p>
        </w:tc>
        <w:tc>
          <w:tcPr>
            <w:tcW w:w="4675" w:type="dxa"/>
          </w:tcPr>
          <w:p w14:paraId="5BECCFC2" w14:textId="19A218A8" w:rsidR="00755156" w:rsidRPr="00EB3DCE" w:rsidRDefault="00000000" w:rsidP="00BB2956">
            <w:hyperlink r:id="rId20" w:history="1">
              <w:r w:rsidR="007E32A0" w:rsidRPr="00EB3DCE">
                <w:rPr>
                  <w:rStyle w:val="Hyperlink"/>
                </w:rPr>
                <w:t>dfoxpharmd@gmail.com</w:t>
              </w:r>
            </w:hyperlink>
          </w:p>
        </w:tc>
      </w:tr>
      <w:tr w:rsidR="00755156" w:rsidRPr="00EB3DCE" w14:paraId="3ABD1018" w14:textId="77777777" w:rsidTr="009A68E6">
        <w:tc>
          <w:tcPr>
            <w:tcW w:w="4675" w:type="dxa"/>
          </w:tcPr>
          <w:p w14:paraId="24F0AA11" w14:textId="318FCF13" w:rsidR="00755156" w:rsidRPr="00EB3DCE" w:rsidRDefault="001145DA" w:rsidP="00BB2956">
            <w:r w:rsidRPr="00EB3DCE">
              <w:t xml:space="preserve">Athena </w:t>
            </w:r>
            <w:proofErr w:type="spellStart"/>
            <w:r w:rsidRPr="00EB3DCE">
              <w:t>Borhauer</w:t>
            </w:r>
            <w:proofErr w:type="spellEnd"/>
          </w:p>
        </w:tc>
        <w:tc>
          <w:tcPr>
            <w:tcW w:w="4675" w:type="dxa"/>
          </w:tcPr>
          <w:p w14:paraId="3FB9173B" w14:textId="0F4B77EB" w:rsidR="00755156" w:rsidRPr="00EB3DCE" w:rsidRDefault="00755156" w:rsidP="00BB2956"/>
        </w:tc>
      </w:tr>
      <w:tr w:rsidR="001145DA" w:rsidRPr="00EB3DCE" w14:paraId="62EB9643" w14:textId="77777777" w:rsidTr="009A68E6">
        <w:tc>
          <w:tcPr>
            <w:tcW w:w="4675" w:type="dxa"/>
          </w:tcPr>
          <w:p w14:paraId="1CB3A044" w14:textId="7AE2A3B5" w:rsidR="001145DA" w:rsidRPr="00EB3DCE" w:rsidRDefault="001145DA" w:rsidP="00BB2956">
            <w:r w:rsidRPr="00EB3DCE">
              <w:t>Michelle Hatchett</w:t>
            </w:r>
          </w:p>
        </w:tc>
        <w:tc>
          <w:tcPr>
            <w:tcW w:w="4675" w:type="dxa"/>
          </w:tcPr>
          <w:p w14:paraId="32182260" w14:textId="5D4434D5" w:rsidR="001145DA" w:rsidRPr="00EB3DCE" w:rsidRDefault="001145DA" w:rsidP="00BB2956"/>
        </w:tc>
      </w:tr>
      <w:tr w:rsidR="001145DA" w:rsidRPr="00EB3DCE" w14:paraId="08FB2486" w14:textId="77777777" w:rsidTr="009A68E6">
        <w:tc>
          <w:tcPr>
            <w:tcW w:w="4675" w:type="dxa"/>
          </w:tcPr>
          <w:p w14:paraId="21F65601" w14:textId="26523524" w:rsidR="001145DA" w:rsidRPr="00EB3DCE" w:rsidRDefault="001145DA" w:rsidP="00BB2956">
            <w:r w:rsidRPr="00EB3DCE">
              <w:t xml:space="preserve">Michael </w:t>
            </w:r>
            <w:proofErr w:type="spellStart"/>
            <w:r w:rsidRPr="00EB3DCE">
              <w:t>Sauseda</w:t>
            </w:r>
            <w:proofErr w:type="spellEnd"/>
          </w:p>
        </w:tc>
        <w:tc>
          <w:tcPr>
            <w:tcW w:w="4675" w:type="dxa"/>
          </w:tcPr>
          <w:p w14:paraId="024E17FE" w14:textId="1CABADA4" w:rsidR="001145DA" w:rsidRPr="00EB3DCE" w:rsidRDefault="001145DA" w:rsidP="00BB2956"/>
        </w:tc>
      </w:tr>
      <w:tr w:rsidR="001145DA" w:rsidRPr="00EB3DCE" w14:paraId="252A61C8" w14:textId="77777777" w:rsidTr="009A68E6">
        <w:tc>
          <w:tcPr>
            <w:tcW w:w="4675" w:type="dxa"/>
          </w:tcPr>
          <w:p w14:paraId="6421563E" w14:textId="03EB4D4C" w:rsidR="001145DA" w:rsidRPr="00EB3DCE" w:rsidRDefault="001145DA" w:rsidP="00BB2956">
            <w:r w:rsidRPr="00EB3DCE">
              <w:t>Mark Court</w:t>
            </w:r>
          </w:p>
        </w:tc>
        <w:tc>
          <w:tcPr>
            <w:tcW w:w="4675" w:type="dxa"/>
          </w:tcPr>
          <w:p w14:paraId="6DF683C7" w14:textId="01313364" w:rsidR="001145DA" w:rsidRPr="00EB3DCE" w:rsidRDefault="001145DA" w:rsidP="00BB2956"/>
        </w:tc>
      </w:tr>
      <w:tr w:rsidR="001145DA" w:rsidRPr="00EB3DCE" w14:paraId="700477C5" w14:textId="77777777" w:rsidTr="009A68E6">
        <w:tc>
          <w:tcPr>
            <w:tcW w:w="4675" w:type="dxa"/>
          </w:tcPr>
          <w:p w14:paraId="141C4490" w14:textId="13EC5BFE" w:rsidR="001145DA" w:rsidRPr="00EB3DCE" w:rsidRDefault="001145DA" w:rsidP="00BB2956">
            <w:r w:rsidRPr="00EB3DCE">
              <w:t xml:space="preserve">Alexis Jasmina </w:t>
            </w:r>
            <w:proofErr w:type="spellStart"/>
            <w:r w:rsidRPr="00EB3DCE">
              <w:t>Quisao</w:t>
            </w:r>
            <w:proofErr w:type="spellEnd"/>
          </w:p>
        </w:tc>
        <w:tc>
          <w:tcPr>
            <w:tcW w:w="4675" w:type="dxa"/>
          </w:tcPr>
          <w:p w14:paraId="1B7EF187" w14:textId="578D2964" w:rsidR="001145DA" w:rsidRPr="00EB3DCE" w:rsidRDefault="001145DA" w:rsidP="00BB2956"/>
        </w:tc>
      </w:tr>
      <w:tr w:rsidR="001145DA" w:rsidRPr="00EB3DCE" w14:paraId="1935D3EE" w14:textId="77777777" w:rsidTr="009A68E6">
        <w:tc>
          <w:tcPr>
            <w:tcW w:w="4675" w:type="dxa"/>
          </w:tcPr>
          <w:p w14:paraId="3DAEDCF9" w14:textId="2BC566C8" w:rsidR="001145DA" w:rsidRPr="00EB3DCE" w:rsidRDefault="001145DA" w:rsidP="00BB2956">
            <w:r w:rsidRPr="00EB3DCE">
              <w:t>Anthony DeAngelis</w:t>
            </w:r>
          </w:p>
        </w:tc>
        <w:tc>
          <w:tcPr>
            <w:tcW w:w="4675" w:type="dxa"/>
          </w:tcPr>
          <w:p w14:paraId="786015EB" w14:textId="5D79C5A8" w:rsidR="001145DA" w:rsidRPr="00EB3DCE" w:rsidRDefault="001145DA" w:rsidP="00BB2956"/>
        </w:tc>
      </w:tr>
      <w:tr w:rsidR="001145DA" w:rsidRPr="00EB3DCE" w14:paraId="4A16C514" w14:textId="77777777" w:rsidTr="009A68E6">
        <w:tc>
          <w:tcPr>
            <w:tcW w:w="4675" w:type="dxa"/>
          </w:tcPr>
          <w:p w14:paraId="22E39111" w14:textId="09A7CA53" w:rsidR="001145DA" w:rsidRPr="00EB3DCE" w:rsidRDefault="001145DA" w:rsidP="00BB2956">
            <w:r w:rsidRPr="00EB3DCE">
              <w:t>Tanner Melton</w:t>
            </w:r>
          </w:p>
        </w:tc>
        <w:tc>
          <w:tcPr>
            <w:tcW w:w="4675" w:type="dxa"/>
          </w:tcPr>
          <w:p w14:paraId="0F40F57F" w14:textId="23A0ABA7" w:rsidR="001145DA" w:rsidRPr="00EB3DCE" w:rsidRDefault="001145DA" w:rsidP="00BB2956"/>
        </w:tc>
      </w:tr>
      <w:tr w:rsidR="001145DA" w:rsidRPr="00EB3DCE" w14:paraId="154D32DF" w14:textId="77777777" w:rsidTr="009A68E6">
        <w:tc>
          <w:tcPr>
            <w:tcW w:w="4675" w:type="dxa"/>
          </w:tcPr>
          <w:p w14:paraId="64D7A6B2" w14:textId="61C080A8" w:rsidR="001145DA" w:rsidRPr="00EB3DCE" w:rsidRDefault="001145DA" w:rsidP="00BB2956">
            <w:r w:rsidRPr="00EB3DCE">
              <w:t xml:space="preserve">Lauren </w:t>
            </w:r>
            <w:proofErr w:type="spellStart"/>
            <w:r w:rsidRPr="00EB3DCE">
              <w:t>Osadczuk</w:t>
            </w:r>
            <w:proofErr w:type="spellEnd"/>
          </w:p>
        </w:tc>
        <w:tc>
          <w:tcPr>
            <w:tcW w:w="4675" w:type="dxa"/>
          </w:tcPr>
          <w:p w14:paraId="4022E237" w14:textId="65E5F58A" w:rsidR="001145DA" w:rsidRPr="00EB3DCE" w:rsidRDefault="001145DA" w:rsidP="00BB2956"/>
        </w:tc>
      </w:tr>
      <w:tr w:rsidR="001145DA" w:rsidRPr="00EB3DCE" w14:paraId="44E52583" w14:textId="77777777" w:rsidTr="009A68E6">
        <w:tc>
          <w:tcPr>
            <w:tcW w:w="4675" w:type="dxa"/>
          </w:tcPr>
          <w:p w14:paraId="22B7AE7B" w14:textId="7B61CF97" w:rsidR="001145DA" w:rsidRPr="00EB3DCE" w:rsidRDefault="001145DA" w:rsidP="00BB2956">
            <w:r w:rsidRPr="00EB3DCE">
              <w:t xml:space="preserve">Gabriel </w:t>
            </w:r>
            <w:proofErr w:type="spellStart"/>
            <w:r w:rsidRPr="00EB3DCE">
              <w:t>Vivas</w:t>
            </w:r>
            <w:proofErr w:type="spellEnd"/>
          </w:p>
        </w:tc>
        <w:tc>
          <w:tcPr>
            <w:tcW w:w="4675" w:type="dxa"/>
          </w:tcPr>
          <w:p w14:paraId="7BAD5D67" w14:textId="4209A119" w:rsidR="001145DA" w:rsidRPr="00EB3DCE" w:rsidRDefault="001145DA" w:rsidP="00BB2956"/>
        </w:tc>
      </w:tr>
    </w:tbl>
    <w:p w14:paraId="452307E1" w14:textId="6BF22890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25EF4AAD" w14:textId="77777777" w:rsidTr="009A68E6">
        <w:tc>
          <w:tcPr>
            <w:tcW w:w="9350" w:type="dxa"/>
            <w:gridSpan w:val="2"/>
          </w:tcPr>
          <w:p w14:paraId="78746FBB" w14:textId="23AAA494" w:rsidR="00023B61" w:rsidRPr="00EB3DCE" w:rsidRDefault="00023B61" w:rsidP="009A68E6">
            <w:pPr>
              <w:pStyle w:val="Title"/>
            </w:pPr>
            <w:r w:rsidRPr="00EB3DCE">
              <w:t>Ritual Committee</w:t>
            </w:r>
          </w:p>
        </w:tc>
      </w:tr>
      <w:tr w:rsidR="00023B61" w:rsidRPr="00EB3DCE" w14:paraId="0D5AADEF" w14:textId="77777777" w:rsidTr="009A68E6">
        <w:tc>
          <w:tcPr>
            <w:tcW w:w="4675" w:type="dxa"/>
          </w:tcPr>
          <w:p w14:paraId="68109E7F" w14:textId="349A873A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Kelsey Johnson</w:t>
            </w:r>
          </w:p>
        </w:tc>
        <w:tc>
          <w:tcPr>
            <w:tcW w:w="4675" w:type="dxa"/>
          </w:tcPr>
          <w:p w14:paraId="609D4B32" w14:textId="76B17A82" w:rsidR="00023B61" w:rsidRPr="00EB3DCE" w:rsidRDefault="00000000" w:rsidP="00BB2956">
            <w:hyperlink r:id="rId21" w:history="1">
              <w:r w:rsidR="007E32A0" w:rsidRPr="00EB3DCE">
                <w:rPr>
                  <w:rStyle w:val="Hyperlink"/>
                </w:rPr>
                <w:t>kelseyejohnson@gmail.com</w:t>
              </w:r>
            </w:hyperlink>
          </w:p>
        </w:tc>
      </w:tr>
      <w:tr w:rsidR="00023B61" w:rsidRPr="00EB3DCE" w14:paraId="51F5D4BE" w14:textId="77777777" w:rsidTr="009A68E6">
        <w:tc>
          <w:tcPr>
            <w:tcW w:w="4675" w:type="dxa"/>
          </w:tcPr>
          <w:p w14:paraId="6ACF6B76" w14:textId="5680DDD8" w:rsidR="00023B61" w:rsidRPr="00EB3DCE" w:rsidRDefault="001145DA" w:rsidP="00BB2956">
            <w:r w:rsidRPr="00EB3DCE">
              <w:t>Mark Pulver</w:t>
            </w:r>
          </w:p>
        </w:tc>
        <w:tc>
          <w:tcPr>
            <w:tcW w:w="4675" w:type="dxa"/>
          </w:tcPr>
          <w:p w14:paraId="325A6C34" w14:textId="7947BAA8" w:rsidR="00023B61" w:rsidRPr="00EB3DCE" w:rsidRDefault="00023B61" w:rsidP="00BB2956"/>
        </w:tc>
      </w:tr>
      <w:tr w:rsidR="001145DA" w:rsidRPr="00EB3DCE" w14:paraId="28889A79" w14:textId="77777777" w:rsidTr="009A68E6">
        <w:tc>
          <w:tcPr>
            <w:tcW w:w="4675" w:type="dxa"/>
          </w:tcPr>
          <w:p w14:paraId="0E912227" w14:textId="58D2E644" w:rsidR="001145DA" w:rsidRPr="00EB3DCE" w:rsidRDefault="001145DA" w:rsidP="00BB2956">
            <w:proofErr w:type="spellStart"/>
            <w:r w:rsidRPr="00EB3DCE">
              <w:t>Jafet</w:t>
            </w:r>
            <w:proofErr w:type="spellEnd"/>
            <w:r w:rsidRPr="00EB3DCE">
              <w:t xml:space="preserve"> E</w:t>
            </w:r>
            <w:r w:rsidR="007E32A0" w:rsidRPr="00EB3DCE">
              <w:t>s</w:t>
            </w:r>
            <w:r w:rsidRPr="00EB3DCE">
              <w:t>cobar</w:t>
            </w:r>
          </w:p>
        </w:tc>
        <w:tc>
          <w:tcPr>
            <w:tcW w:w="4675" w:type="dxa"/>
          </w:tcPr>
          <w:p w14:paraId="70D7F96C" w14:textId="4FD0C527" w:rsidR="001145DA" w:rsidRPr="00EB3DCE" w:rsidRDefault="001145DA" w:rsidP="00BB2956"/>
        </w:tc>
      </w:tr>
      <w:tr w:rsidR="001145DA" w:rsidRPr="00EB3DCE" w14:paraId="0338C871" w14:textId="77777777" w:rsidTr="009A68E6">
        <w:tc>
          <w:tcPr>
            <w:tcW w:w="4675" w:type="dxa"/>
          </w:tcPr>
          <w:p w14:paraId="5DCC890D" w14:textId="721BC77C" w:rsidR="001145DA" w:rsidRPr="00EB3DCE" w:rsidRDefault="001145DA" w:rsidP="00BB2956">
            <w:r w:rsidRPr="00EB3DCE">
              <w:t>Zoe Shelton</w:t>
            </w:r>
          </w:p>
        </w:tc>
        <w:tc>
          <w:tcPr>
            <w:tcW w:w="4675" w:type="dxa"/>
          </w:tcPr>
          <w:p w14:paraId="0AB2AA37" w14:textId="17284868" w:rsidR="001145DA" w:rsidRPr="00EB3DCE" w:rsidRDefault="001145DA" w:rsidP="00BB2956"/>
        </w:tc>
      </w:tr>
      <w:tr w:rsidR="001145DA" w:rsidRPr="00EB3DCE" w14:paraId="4C571FBB" w14:textId="77777777" w:rsidTr="009A68E6">
        <w:tc>
          <w:tcPr>
            <w:tcW w:w="4675" w:type="dxa"/>
          </w:tcPr>
          <w:p w14:paraId="4964BCE7" w14:textId="49451A7B" w:rsidR="001145DA" w:rsidRPr="00EB3DCE" w:rsidRDefault="001145DA" w:rsidP="00BB2956">
            <w:r w:rsidRPr="00EB3DCE">
              <w:t xml:space="preserve">Karina </w:t>
            </w:r>
            <w:proofErr w:type="spellStart"/>
            <w:r w:rsidRPr="00EB3DCE">
              <w:t>Ra</w:t>
            </w:r>
            <w:r w:rsidR="00047DFA" w:rsidRPr="00EB3DCE">
              <w:t>u</w:t>
            </w:r>
            <w:r w:rsidRPr="00EB3DCE">
              <w:t>enhorst</w:t>
            </w:r>
            <w:proofErr w:type="spellEnd"/>
          </w:p>
        </w:tc>
        <w:tc>
          <w:tcPr>
            <w:tcW w:w="4675" w:type="dxa"/>
          </w:tcPr>
          <w:p w14:paraId="38AFD3A4" w14:textId="7F6E6C15" w:rsidR="001145DA" w:rsidRPr="00EB3DCE" w:rsidRDefault="001145DA" w:rsidP="00BB2956"/>
        </w:tc>
      </w:tr>
      <w:tr w:rsidR="001145DA" w:rsidRPr="00EB3DCE" w14:paraId="5370F267" w14:textId="77777777" w:rsidTr="009A68E6">
        <w:tc>
          <w:tcPr>
            <w:tcW w:w="4675" w:type="dxa"/>
          </w:tcPr>
          <w:p w14:paraId="1DC82B7B" w14:textId="6E7D66B0" w:rsidR="001145DA" w:rsidRPr="00EB3DCE" w:rsidRDefault="001145DA" w:rsidP="00BB2956">
            <w:r w:rsidRPr="00EB3DCE">
              <w:t>Kimberly Johnson</w:t>
            </w:r>
          </w:p>
        </w:tc>
        <w:tc>
          <w:tcPr>
            <w:tcW w:w="4675" w:type="dxa"/>
          </w:tcPr>
          <w:p w14:paraId="2338C1D6" w14:textId="4A356B92" w:rsidR="001145DA" w:rsidRPr="00EB3DCE" w:rsidRDefault="001145DA" w:rsidP="00BB2956"/>
        </w:tc>
      </w:tr>
      <w:tr w:rsidR="001145DA" w:rsidRPr="00EB3DCE" w14:paraId="3E5E56A4" w14:textId="77777777" w:rsidTr="009A68E6">
        <w:tc>
          <w:tcPr>
            <w:tcW w:w="4675" w:type="dxa"/>
          </w:tcPr>
          <w:p w14:paraId="70DE6AC7" w14:textId="2F579D71" w:rsidR="001145DA" w:rsidRPr="00EB3DCE" w:rsidRDefault="001145DA" w:rsidP="00BB2956">
            <w:r w:rsidRPr="00EB3DCE">
              <w:t>Annika Meyers</w:t>
            </w:r>
          </w:p>
        </w:tc>
        <w:tc>
          <w:tcPr>
            <w:tcW w:w="4675" w:type="dxa"/>
          </w:tcPr>
          <w:p w14:paraId="1FB358B2" w14:textId="7E6CA94F" w:rsidR="001145DA" w:rsidRPr="00EB3DCE" w:rsidRDefault="001145DA" w:rsidP="00BB2956"/>
        </w:tc>
      </w:tr>
      <w:tr w:rsidR="001145DA" w:rsidRPr="00EB3DCE" w14:paraId="17A175CC" w14:textId="77777777" w:rsidTr="009A68E6">
        <w:tc>
          <w:tcPr>
            <w:tcW w:w="4675" w:type="dxa"/>
          </w:tcPr>
          <w:p w14:paraId="7D1A3D32" w14:textId="2382FB31" w:rsidR="001145DA" w:rsidRPr="00EB3DCE" w:rsidRDefault="001145DA" w:rsidP="00BB2956">
            <w:r w:rsidRPr="00EB3DCE">
              <w:t>Amanda Melendez Martinez</w:t>
            </w:r>
          </w:p>
        </w:tc>
        <w:tc>
          <w:tcPr>
            <w:tcW w:w="4675" w:type="dxa"/>
          </w:tcPr>
          <w:p w14:paraId="72AAA5A4" w14:textId="29A843C5" w:rsidR="001145DA" w:rsidRPr="00EB3DCE" w:rsidRDefault="001145DA" w:rsidP="00BB2956"/>
        </w:tc>
      </w:tr>
      <w:tr w:rsidR="001145DA" w:rsidRPr="00EB3DCE" w14:paraId="4F1358ED" w14:textId="77777777" w:rsidTr="009A68E6">
        <w:tc>
          <w:tcPr>
            <w:tcW w:w="4675" w:type="dxa"/>
          </w:tcPr>
          <w:p w14:paraId="21A9D6B2" w14:textId="6E8B5661" w:rsidR="001145DA" w:rsidRPr="00EB3DCE" w:rsidRDefault="001145DA" w:rsidP="00BB2956">
            <w:r w:rsidRPr="00EB3DCE">
              <w:t>Justin Fernando</w:t>
            </w:r>
          </w:p>
        </w:tc>
        <w:tc>
          <w:tcPr>
            <w:tcW w:w="4675" w:type="dxa"/>
          </w:tcPr>
          <w:p w14:paraId="0B9E32E6" w14:textId="373CB103" w:rsidR="001145DA" w:rsidRPr="00EB3DCE" w:rsidRDefault="001145DA" w:rsidP="00BB2956"/>
        </w:tc>
      </w:tr>
      <w:tr w:rsidR="001145DA" w:rsidRPr="00EB3DCE" w14:paraId="222CE95B" w14:textId="77777777" w:rsidTr="009A68E6">
        <w:tc>
          <w:tcPr>
            <w:tcW w:w="4675" w:type="dxa"/>
          </w:tcPr>
          <w:p w14:paraId="4A664EA3" w14:textId="3CF06ADB" w:rsidR="001145DA" w:rsidRPr="00EB3DCE" w:rsidRDefault="001145DA" w:rsidP="00BB2956">
            <w:r w:rsidRPr="00EB3DCE">
              <w:t>Grace Victor</w:t>
            </w:r>
          </w:p>
        </w:tc>
        <w:tc>
          <w:tcPr>
            <w:tcW w:w="4675" w:type="dxa"/>
          </w:tcPr>
          <w:p w14:paraId="51E3908A" w14:textId="2E5F8EC4" w:rsidR="001145DA" w:rsidRPr="00EB3DCE" w:rsidRDefault="001145DA" w:rsidP="00BB2956"/>
        </w:tc>
      </w:tr>
      <w:tr w:rsidR="001145DA" w:rsidRPr="00EB3DCE" w14:paraId="059D129D" w14:textId="77777777" w:rsidTr="009A68E6">
        <w:tc>
          <w:tcPr>
            <w:tcW w:w="4675" w:type="dxa"/>
          </w:tcPr>
          <w:p w14:paraId="1145284D" w14:textId="45A59920" w:rsidR="001145DA" w:rsidRPr="00EB3DCE" w:rsidRDefault="001145DA" w:rsidP="00BB2956">
            <w:proofErr w:type="spellStart"/>
            <w:r w:rsidRPr="00EB3DCE">
              <w:t>Kuang-Yie</w:t>
            </w:r>
            <w:proofErr w:type="spellEnd"/>
            <w:r w:rsidRPr="00EB3DCE">
              <w:t xml:space="preserve"> Vo</w:t>
            </w:r>
          </w:p>
        </w:tc>
        <w:tc>
          <w:tcPr>
            <w:tcW w:w="4675" w:type="dxa"/>
          </w:tcPr>
          <w:p w14:paraId="2527DEDA" w14:textId="22F4C468" w:rsidR="001145DA" w:rsidRPr="00EB3DCE" w:rsidRDefault="001145DA" w:rsidP="00BB2956"/>
        </w:tc>
      </w:tr>
      <w:tr w:rsidR="001145DA" w:rsidRPr="00EB3DCE" w14:paraId="560527D4" w14:textId="77777777" w:rsidTr="009A68E6">
        <w:tc>
          <w:tcPr>
            <w:tcW w:w="4675" w:type="dxa"/>
          </w:tcPr>
          <w:p w14:paraId="437D5424" w14:textId="2D92C7FA" w:rsidR="001145DA" w:rsidRPr="00EB3DCE" w:rsidRDefault="001145DA" w:rsidP="00BB2956">
            <w:r w:rsidRPr="00EB3DCE">
              <w:t>Alexis Garza</w:t>
            </w:r>
          </w:p>
        </w:tc>
        <w:tc>
          <w:tcPr>
            <w:tcW w:w="4675" w:type="dxa"/>
          </w:tcPr>
          <w:p w14:paraId="3A11C025" w14:textId="231F7D09" w:rsidR="001145DA" w:rsidRPr="00EB3DCE" w:rsidRDefault="001145DA" w:rsidP="00BB2956"/>
        </w:tc>
      </w:tr>
      <w:tr w:rsidR="001145DA" w:rsidRPr="00EB3DCE" w14:paraId="070E59B6" w14:textId="77777777" w:rsidTr="009A68E6">
        <w:tc>
          <w:tcPr>
            <w:tcW w:w="4675" w:type="dxa"/>
          </w:tcPr>
          <w:p w14:paraId="367304F7" w14:textId="73591303" w:rsidR="001145DA" w:rsidRPr="00EB3DCE" w:rsidRDefault="001145DA" w:rsidP="00BB2956">
            <w:pPr>
              <w:rPr>
                <w:b/>
                <w:bCs/>
              </w:rPr>
            </w:pPr>
            <w:r w:rsidRPr="00EB3DCE">
              <w:rPr>
                <w:b/>
                <w:bCs/>
              </w:rPr>
              <w:t>Raven-Joie Reyes</w:t>
            </w:r>
          </w:p>
        </w:tc>
        <w:tc>
          <w:tcPr>
            <w:tcW w:w="4675" w:type="dxa"/>
          </w:tcPr>
          <w:p w14:paraId="75924282" w14:textId="0A0C7F0A" w:rsidR="001145DA" w:rsidRPr="00EB3DCE" w:rsidRDefault="001145DA" w:rsidP="00BB2956">
            <w:pPr>
              <w:rPr>
                <w:b/>
                <w:bCs/>
              </w:rPr>
            </w:pPr>
          </w:p>
        </w:tc>
      </w:tr>
    </w:tbl>
    <w:p w14:paraId="440B16BF" w14:textId="5EEF4C4C" w:rsidR="00023B61" w:rsidRPr="00EB3DCE" w:rsidRDefault="00023B61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4FD56953" w14:textId="77777777" w:rsidTr="009A68E6">
        <w:tc>
          <w:tcPr>
            <w:tcW w:w="9350" w:type="dxa"/>
            <w:gridSpan w:val="2"/>
          </w:tcPr>
          <w:p w14:paraId="75FB96CF" w14:textId="4433B529" w:rsidR="00023B61" w:rsidRPr="00EB3DCE" w:rsidRDefault="00023B61" w:rsidP="009A68E6">
            <w:pPr>
              <w:pStyle w:val="Title"/>
            </w:pPr>
            <w:r w:rsidRPr="00EB3DCE">
              <w:lastRenderedPageBreak/>
              <w:t>Social Media Committee</w:t>
            </w:r>
          </w:p>
        </w:tc>
      </w:tr>
      <w:tr w:rsidR="00023B61" w:rsidRPr="00EB3DCE" w14:paraId="486FA7F1" w14:textId="77777777" w:rsidTr="009A68E6">
        <w:tc>
          <w:tcPr>
            <w:tcW w:w="4675" w:type="dxa"/>
          </w:tcPr>
          <w:p w14:paraId="4936852B" w14:textId="7248E985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Victoria</w:t>
            </w:r>
            <w:r w:rsidR="00EB4B75" w:rsidRPr="00EB3DCE">
              <w:t xml:space="preserve"> Brooks</w:t>
            </w:r>
          </w:p>
        </w:tc>
        <w:tc>
          <w:tcPr>
            <w:tcW w:w="4675" w:type="dxa"/>
          </w:tcPr>
          <w:p w14:paraId="4B9FB1AA" w14:textId="07E152AA" w:rsidR="00023B61" w:rsidRPr="00EB3DCE" w:rsidRDefault="00000000" w:rsidP="00BB2956">
            <w:hyperlink r:id="rId22" w:history="1">
              <w:r w:rsidR="00047DFA" w:rsidRPr="00EB3DCE">
                <w:rPr>
                  <w:rStyle w:val="Hyperlink"/>
                </w:rPr>
                <w:t>socialmedia@kappapsi.org</w:t>
              </w:r>
            </w:hyperlink>
          </w:p>
        </w:tc>
      </w:tr>
      <w:tr w:rsidR="00023B61" w:rsidRPr="00EB3DCE" w14:paraId="43249A89" w14:textId="77777777" w:rsidTr="009A68E6">
        <w:tc>
          <w:tcPr>
            <w:tcW w:w="4675" w:type="dxa"/>
          </w:tcPr>
          <w:p w14:paraId="7E8A9294" w14:textId="6AC0B6B3" w:rsidR="00023B61" w:rsidRPr="00EB3DCE" w:rsidRDefault="001145DA" w:rsidP="00BB2956">
            <w:r w:rsidRPr="00EB3DCE">
              <w:t>Jennifer Toth</w:t>
            </w:r>
          </w:p>
        </w:tc>
        <w:tc>
          <w:tcPr>
            <w:tcW w:w="4675" w:type="dxa"/>
          </w:tcPr>
          <w:p w14:paraId="2526234A" w14:textId="5763898A" w:rsidR="00023B61" w:rsidRPr="00EB3DCE" w:rsidRDefault="00023B61" w:rsidP="00BB2956"/>
        </w:tc>
      </w:tr>
      <w:tr w:rsidR="001145DA" w:rsidRPr="00EB3DCE" w14:paraId="7292206D" w14:textId="77777777" w:rsidTr="009A68E6">
        <w:tc>
          <w:tcPr>
            <w:tcW w:w="4675" w:type="dxa"/>
          </w:tcPr>
          <w:p w14:paraId="447F54E5" w14:textId="4A06E4FC" w:rsidR="001145DA" w:rsidRPr="00EB3DCE" w:rsidRDefault="001145DA" w:rsidP="00BB2956">
            <w:r w:rsidRPr="00EB3DCE">
              <w:t>Maggie Lin</w:t>
            </w:r>
          </w:p>
        </w:tc>
        <w:tc>
          <w:tcPr>
            <w:tcW w:w="4675" w:type="dxa"/>
          </w:tcPr>
          <w:p w14:paraId="63E8BC71" w14:textId="20A0487A" w:rsidR="001145DA" w:rsidRPr="00EB3DCE" w:rsidRDefault="001145DA" w:rsidP="00BB2956"/>
        </w:tc>
      </w:tr>
      <w:tr w:rsidR="001145DA" w:rsidRPr="00EB3DCE" w14:paraId="66ED13BC" w14:textId="77777777" w:rsidTr="009A68E6">
        <w:tc>
          <w:tcPr>
            <w:tcW w:w="4675" w:type="dxa"/>
          </w:tcPr>
          <w:p w14:paraId="4DF97F80" w14:textId="3885C6A6" w:rsidR="001145DA" w:rsidRPr="00EB3DCE" w:rsidRDefault="001145DA" w:rsidP="00BB2956">
            <w:r w:rsidRPr="00EB3DCE">
              <w:t>Sheridan Hogan</w:t>
            </w:r>
          </w:p>
        </w:tc>
        <w:tc>
          <w:tcPr>
            <w:tcW w:w="4675" w:type="dxa"/>
          </w:tcPr>
          <w:p w14:paraId="779D41AA" w14:textId="400945E4" w:rsidR="001145DA" w:rsidRPr="00EB3DCE" w:rsidRDefault="001145DA" w:rsidP="00BB2956"/>
        </w:tc>
      </w:tr>
      <w:tr w:rsidR="001145DA" w:rsidRPr="00EB3DCE" w14:paraId="5E46123C" w14:textId="77777777" w:rsidTr="009A68E6">
        <w:tc>
          <w:tcPr>
            <w:tcW w:w="4675" w:type="dxa"/>
          </w:tcPr>
          <w:p w14:paraId="165413D4" w14:textId="5754B7D5" w:rsidR="001145DA" w:rsidRPr="00EB3DCE" w:rsidRDefault="001145DA" w:rsidP="00BB2956">
            <w:r w:rsidRPr="00EB3DCE">
              <w:t>Christine Heng</w:t>
            </w:r>
          </w:p>
        </w:tc>
        <w:tc>
          <w:tcPr>
            <w:tcW w:w="4675" w:type="dxa"/>
          </w:tcPr>
          <w:p w14:paraId="32897479" w14:textId="3ECAFFF0" w:rsidR="001145DA" w:rsidRPr="00EB3DCE" w:rsidRDefault="001145DA" w:rsidP="00BB2956"/>
        </w:tc>
      </w:tr>
      <w:tr w:rsidR="001145DA" w:rsidRPr="00EB3DCE" w14:paraId="23A99E66" w14:textId="77777777" w:rsidTr="009A68E6">
        <w:tc>
          <w:tcPr>
            <w:tcW w:w="4675" w:type="dxa"/>
          </w:tcPr>
          <w:p w14:paraId="5DF8F28D" w14:textId="573C1CBD" w:rsidR="001145DA" w:rsidRPr="00EB3DCE" w:rsidRDefault="001145DA" w:rsidP="00BB2956">
            <w:r w:rsidRPr="00EB3DCE">
              <w:t>Cheyenne Stokes</w:t>
            </w:r>
          </w:p>
        </w:tc>
        <w:tc>
          <w:tcPr>
            <w:tcW w:w="4675" w:type="dxa"/>
          </w:tcPr>
          <w:p w14:paraId="327DEAE8" w14:textId="0CC9784D" w:rsidR="001145DA" w:rsidRPr="00EB3DCE" w:rsidRDefault="001145DA" w:rsidP="00BB2956"/>
        </w:tc>
      </w:tr>
      <w:tr w:rsidR="001145DA" w:rsidRPr="00EB3DCE" w14:paraId="0CDBC5AC" w14:textId="77777777" w:rsidTr="009A68E6">
        <w:tc>
          <w:tcPr>
            <w:tcW w:w="4675" w:type="dxa"/>
          </w:tcPr>
          <w:p w14:paraId="5B549632" w14:textId="0E77C2DB" w:rsidR="001145DA" w:rsidRPr="00EB3DCE" w:rsidRDefault="001145DA" w:rsidP="00BB2956">
            <w:r w:rsidRPr="00EB3DCE">
              <w:t>Russ Scarpa</w:t>
            </w:r>
          </w:p>
        </w:tc>
        <w:tc>
          <w:tcPr>
            <w:tcW w:w="4675" w:type="dxa"/>
          </w:tcPr>
          <w:p w14:paraId="5712F206" w14:textId="2818DAD8" w:rsidR="001145DA" w:rsidRPr="00EB3DCE" w:rsidRDefault="001145DA" w:rsidP="00BB2956"/>
        </w:tc>
      </w:tr>
      <w:tr w:rsidR="001145DA" w:rsidRPr="00EB3DCE" w14:paraId="19452C85" w14:textId="77777777" w:rsidTr="009A68E6">
        <w:tc>
          <w:tcPr>
            <w:tcW w:w="4675" w:type="dxa"/>
          </w:tcPr>
          <w:p w14:paraId="5C9BD651" w14:textId="55F12876" w:rsidR="001145DA" w:rsidRPr="00EB3DCE" w:rsidRDefault="001145DA" w:rsidP="00BB2956">
            <w:r w:rsidRPr="00EB3DCE">
              <w:t>Ruth Li</w:t>
            </w:r>
          </w:p>
        </w:tc>
        <w:tc>
          <w:tcPr>
            <w:tcW w:w="4675" w:type="dxa"/>
          </w:tcPr>
          <w:p w14:paraId="6179D09E" w14:textId="5C906523" w:rsidR="001145DA" w:rsidRPr="00EB3DCE" w:rsidRDefault="001145DA" w:rsidP="00BB2956"/>
        </w:tc>
      </w:tr>
      <w:tr w:rsidR="001145DA" w:rsidRPr="00EB3DCE" w14:paraId="01394239" w14:textId="77777777" w:rsidTr="009A68E6">
        <w:tc>
          <w:tcPr>
            <w:tcW w:w="4675" w:type="dxa"/>
          </w:tcPr>
          <w:p w14:paraId="7DC5A1AC" w14:textId="4B915BE1" w:rsidR="001145DA" w:rsidRPr="00EB3DCE" w:rsidRDefault="001145DA" w:rsidP="00BB2956">
            <w:r w:rsidRPr="00EB3DCE">
              <w:t xml:space="preserve">Silvia </w:t>
            </w:r>
            <w:proofErr w:type="spellStart"/>
            <w:r w:rsidRPr="00EB3DCE">
              <w:t>Elakatt</w:t>
            </w:r>
            <w:proofErr w:type="spellEnd"/>
          </w:p>
        </w:tc>
        <w:tc>
          <w:tcPr>
            <w:tcW w:w="4675" w:type="dxa"/>
          </w:tcPr>
          <w:p w14:paraId="21D8476F" w14:textId="2A84D34C" w:rsidR="001145DA" w:rsidRPr="00EB3DCE" w:rsidRDefault="001145DA" w:rsidP="00BB2956"/>
        </w:tc>
      </w:tr>
      <w:tr w:rsidR="00B97C0B" w:rsidRPr="00EB3DCE" w14:paraId="548D4241" w14:textId="77777777" w:rsidTr="009A68E6">
        <w:tc>
          <w:tcPr>
            <w:tcW w:w="4675" w:type="dxa"/>
          </w:tcPr>
          <w:p w14:paraId="6A784A10" w14:textId="5EB8FEBA" w:rsidR="00B97C0B" w:rsidRPr="00EB3DCE" w:rsidRDefault="00B97C0B" w:rsidP="00BB2956">
            <w:r w:rsidRPr="00EB3DCE">
              <w:t>Tiffany Chuang</w:t>
            </w:r>
          </w:p>
        </w:tc>
        <w:tc>
          <w:tcPr>
            <w:tcW w:w="4675" w:type="dxa"/>
          </w:tcPr>
          <w:p w14:paraId="23BE3F40" w14:textId="44AACD72" w:rsidR="00B97C0B" w:rsidRPr="00EB3DCE" w:rsidRDefault="00B97C0B" w:rsidP="00BB2956"/>
        </w:tc>
      </w:tr>
      <w:tr w:rsidR="00B97C0B" w:rsidRPr="00EB3DCE" w14:paraId="11A23B88" w14:textId="77777777" w:rsidTr="009A68E6">
        <w:tc>
          <w:tcPr>
            <w:tcW w:w="4675" w:type="dxa"/>
          </w:tcPr>
          <w:p w14:paraId="65E74D6F" w14:textId="28A61B0D" w:rsidR="00B97C0B" w:rsidRPr="00EB3DCE" w:rsidRDefault="00B97C0B" w:rsidP="00BB2956">
            <w:proofErr w:type="spellStart"/>
            <w:r w:rsidRPr="00EB3DCE">
              <w:t>Langeda</w:t>
            </w:r>
            <w:proofErr w:type="spellEnd"/>
            <w:r w:rsidRPr="00EB3DCE">
              <w:t xml:space="preserve"> Bontemps</w:t>
            </w:r>
          </w:p>
        </w:tc>
        <w:tc>
          <w:tcPr>
            <w:tcW w:w="4675" w:type="dxa"/>
          </w:tcPr>
          <w:p w14:paraId="75928917" w14:textId="67986926" w:rsidR="00B97C0B" w:rsidRPr="00EB3DCE" w:rsidRDefault="00B97C0B" w:rsidP="00BB2956"/>
        </w:tc>
      </w:tr>
      <w:tr w:rsidR="00B97C0B" w:rsidRPr="00EB3DCE" w14:paraId="34B5D496" w14:textId="77777777" w:rsidTr="009A68E6">
        <w:tc>
          <w:tcPr>
            <w:tcW w:w="4675" w:type="dxa"/>
          </w:tcPr>
          <w:p w14:paraId="662FA195" w14:textId="5AF643CB" w:rsidR="00B97C0B" w:rsidRPr="00EB3DCE" w:rsidRDefault="00B97C0B" w:rsidP="00BB2956">
            <w:r w:rsidRPr="00EB3DCE">
              <w:t>Kate Anthony</w:t>
            </w:r>
          </w:p>
        </w:tc>
        <w:tc>
          <w:tcPr>
            <w:tcW w:w="4675" w:type="dxa"/>
          </w:tcPr>
          <w:p w14:paraId="4C56B04A" w14:textId="5D06D5BB" w:rsidR="00B97C0B" w:rsidRPr="00EB3DCE" w:rsidRDefault="00B97C0B" w:rsidP="00BB2956"/>
        </w:tc>
      </w:tr>
    </w:tbl>
    <w:p w14:paraId="1D4EE032" w14:textId="6E494CA3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4DCB7AA9" w14:textId="77777777" w:rsidTr="009A68E6">
        <w:tc>
          <w:tcPr>
            <w:tcW w:w="9350" w:type="dxa"/>
            <w:gridSpan w:val="2"/>
          </w:tcPr>
          <w:p w14:paraId="6DF0E699" w14:textId="1DC1AD33" w:rsidR="00023B61" w:rsidRPr="00EB3DCE" w:rsidRDefault="00023B61" w:rsidP="009A68E6">
            <w:pPr>
              <w:pStyle w:val="Title"/>
            </w:pPr>
            <w:r w:rsidRPr="00EB3DCE">
              <w:t>Strategic Partnership Committee</w:t>
            </w:r>
          </w:p>
        </w:tc>
      </w:tr>
      <w:tr w:rsidR="00023B61" w:rsidRPr="00EB3DCE" w14:paraId="150DFB7D" w14:textId="77777777" w:rsidTr="009A68E6">
        <w:tc>
          <w:tcPr>
            <w:tcW w:w="4675" w:type="dxa"/>
          </w:tcPr>
          <w:p w14:paraId="122D81A2" w14:textId="3C679946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Marvin Smith</w:t>
            </w:r>
          </w:p>
        </w:tc>
        <w:tc>
          <w:tcPr>
            <w:tcW w:w="4675" w:type="dxa"/>
          </w:tcPr>
          <w:p w14:paraId="76D2EE54" w14:textId="3186B7C7" w:rsidR="00023B61" w:rsidRPr="00EB3DCE" w:rsidRDefault="00000000" w:rsidP="00BB2956">
            <w:hyperlink r:id="rId23" w:history="1">
              <w:r w:rsidR="00047DFA" w:rsidRPr="00EB3DCE">
                <w:rPr>
                  <w:rStyle w:val="Hyperlink"/>
                </w:rPr>
                <w:t>bahamadrugdoc@gmail.com</w:t>
              </w:r>
            </w:hyperlink>
          </w:p>
        </w:tc>
      </w:tr>
      <w:tr w:rsidR="00023B61" w:rsidRPr="00EB3DCE" w14:paraId="4CC19673" w14:textId="77777777" w:rsidTr="009A68E6">
        <w:tc>
          <w:tcPr>
            <w:tcW w:w="4675" w:type="dxa"/>
          </w:tcPr>
          <w:p w14:paraId="54759E56" w14:textId="303DD02F" w:rsidR="00023B61" w:rsidRPr="00EB3DCE" w:rsidRDefault="00B97C0B" w:rsidP="00BB2956">
            <w:proofErr w:type="spellStart"/>
            <w:r w:rsidRPr="00EB3DCE">
              <w:t>Ut</w:t>
            </w:r>
            <w:r w:rsidR="00047DFA" w:rsidRPr="00EB3DCE">
              <w:t>o</w:t>
            </w:r>
            <w:r w:rsidRPr="00EB3DCE">
              <w:t>y</w:t>
            </w:r>
            <w:proofErr w:type="spellEnd"/>
            <w:r w:rsidRPr="00EB3DCE">
              <w:t xml:space="preserve"> Wong</w:t>
            </w:r>
          </w:p>
        </w:tc>
        <w:tc>
          <w:tcPr>
            <w:tcW w:w="4675" w:type="dxa"/>
          </w:tcPr>
          <w:p w14:paraId="3F481E5C" w14:textId="6FD8E4E3" w:rsidR="00023B61" w:rsidRPr="00EB3DCE" w:rsidRDefault="00023B61" w:rsidP="00BB2956"/>
        </w:tc>
      </w:tr>
      <w:tr w:rsidR="00B97C0B" w:rsidRPr="00EB3DCE" w14:paraId="093859FF" w14:textId="77777777" w:rsidTr="009A68E6">
        <w:tc>
          <w:tcPr>
            <w:tcW w:w="4675" w:type="dxa"/>
          </w:tcPr>
          <w:p w14:paraId="174F721F" w14:textId="5520F254" w:rsidR="00B97C0B" w:rsidRPr="00EB3DCE" w:rsidRDefault="00B97C0B" w:rsidP="00BB2956">
            <w:r w:rsidRPr="00EB3DCE">
              <w:t>Trisha Miller</w:t>
            </w:r>
          </w:p>
        </w:tc>
        <w:tc>
          <w:tcPr>
            <w:tcW w:w="4675" w:type="dxa"/>
          </w:tcPr>
          <w:p w14:paraId="5DD9D7CA" w14:textId="6ED1D2BF" w:rsidR="00B97C0B" w:rsidRPr="00EB3DCE" w:rsidRDefault="00B97C0B" w:rsidP="00BB2956"/>
        </w:tc>
      </w:tr>
      <w:tr w:rsidR="00B97C0B" w:rsidRPr="00EB3DCE" w14:paraId="516E88C7" w14:textId="77777777" w:rsidTr="009A68E6">
        <w:tc>
          <w:tcPr>
            <w:tcW w:w="4675" w:type="dxa"/>
          </w:tcPr>
          <w:p w14:paraId="63F63DBA" w14:textId="323FAFB9" w:rsidR="00B97C0B" w:rsidRPr="00EB3DCE" w:rsidRDefault="00B97C0B" w:rsidP="00BB2956">
            <w:r w:rsidRPr="00EB3DCE">
              <w:t>Julie Akers</w:t>
            </w:r>
          </w:p>
        </w:tc>
        <w:tc>
          <w:tcPr>
            <w:tcW w:w="4675" w:type="dxa"/>
          </w:tcPr>
          <w:p w14:paraId="78AAF464" w14:textId="028ED404" w:rsidR="00B97C0B" w:rsidRPr="00EB3DCE" w:rsidRDefault="00B97C0B" w:rsidP="00BB2956"/>
        </w:tc>
      </w:tr>
      <w:tr w:rsidR="00B97C0B" w:rsidRPr="00EB3DCE" w14:paraId="01AB635B" w14:textId="77777777" w:rsidTr="009A68E6">
        <w:tc>
          <w:tcPr>
            <w:tcW w:w="4675" w:type="dxa"/>
          </w:tcPr>
          <w:p w14:paraId="5EC435AC" w14:textId="3891D028" w:rsidR="00B97C0B" w:rsidRPr="00EB3DCE" w:rsidRDefault="00B97C0B" w:rsidP="00BB2956">
            <w:r w:rsidRPr="00EB3DCE">
              <w:t>Man Ha</w:t>
            </w:r>
          </w:p>
        </w:tc>
        <w:tc>
          <w:tcPr>
            <w:tcW w:w="4675" w:type="dxa"/>
          </w:tcPr>
          <w:p w14:paraId="284BDEB4" w14:textId="3C683CD9" w:rsidR="00B97C0B" w:rsidRPr="00EB3DCE" w:rsidRDefault="00B97C0B" w:rsidP="00BB2956"/>
        </w:tc>
      </w:tr>
      <w:tr w:rsidR="00B97C0B" w:rsidRPr="00EB3DCE" w14:paraId="5765BD0A" w14:textId="77777777" w:rsidTr="009A68E6">
        <w:tc>
          <w:tcPr>
            <w:tcW w:w="4675" w:type="dxa"/>
          </w:tcPr>
          <w:p w14:paraId="46C9C315" w14:textId="3166909A" w:rsidR="00B97C0B" w:rsidRPr="00EB3DCE" w:rsidRDefault="00B97C0B" w:rsidP="00BB2956">
            <w:r w:rsidRPr="00EB3DCE">
              <w:t xml:space="preserve">Faith </w:t>
            </w:r>
            <w:proofErr w:type="spellStart"/>
            <w:r w:rsidRPr="00EB3DCE">
              <w:t>Lanuzo</w:t>
            </w:r>
            <w:proofErr w:type="spellEnd"/>
          </w:p>
        </w:tc>
        <w:tc>
          <w:tcPr>
            <w:tcW w:w="4675" w:type="dxa"/>
          </w:tcPr>
          <w:p w14:paraId="454DDEB6" w14:textId="05F32ECC" w:rsidR="00B97C0B" w:rsidRPr="00EB3DCE" w:rsidRDefault="00B97C0B" w:rsidP="00BB2956"/>
        </w:tc>
      </w:tr>
      <w:tr w:rsidR="00B97C0B" w:rsidRPr="00EB3DCE" w14:paraId="06E2E32F" w14:textId="77777777" w:rsidTr="009A68E6">
        <w:tc>
          <w:tcPr>
            <w:tcW w:w="4675" w:type="dxa"/>
          </w:tcPr>
          <w:p w14:paraId="6CDFF83A" w14:textId="31BF88BC" w:rsidR="00B97C0B" w:rsidRPr="00EB3DCE" w:rsidRDefault="00B97C0B" w:rsidP="00BB2956">
            <w:r w:rsidRPr="00EB3DCE">
              <w:t xml:space="preserve">Thomas </w:t>
            </w:r>
            <w:proofErr w:type="spellStart"/>
            <w:r w:rsidRPr="00EB3DCE">
              <w:t>Roduta</w:t>
            </w:r>
            <w:proofErr w:type="spellEnd"/>
          </w:p>
        </w:tc>
        <w:tc>
          <w:tcPr>
            <w:tcW w:w="4675" w:type="dxa"/>
          </w:tcPr>
          <w:p w14:paraId="6742C094" w14:textId="5D570A0B" w:rsidR="00B97C0B" w:rsidRPr="00EB3DCE" w:rsidRDefault="00B97C0B" w:rsidP="00BB2956"/>
        </w:tc>
      </w:tr>
    </w:tbl>
    <w:p w14:paraId="0D0E0560" w14:textId="39B58A40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49036457" w14:textId="77777777" w:rsidTr="009A68E6">
        <w:tc>
          <w:tcPr>
            <w:tcW w:w="9350" w:type="dxa"/>
            <w:gridSpan w:val="2"/>
          </w:tcPr>
          <w:p w14:paraId="13E16599" w14:textId="4436B164" w:rsidR="00023B61" w:rsidRPr="00EB3DCE" w:rsidRDefault="00023B61" w:rsidP="009A68E6">
            <w:pPr>
              <w:pStyle w:val="Title"/>
            </w:pPr>
            <w:r w:rsidRPr="00EB3DCE">
              <w:t>University Affairs Committee</w:t>
            </w:r>
          </w:p>
        </w:tc>
      </w:tr>
      <w:tr w:rsidR="00023B61" w:rsidRPr="00EB3DCE" w14:paraId="5672FF5E" w14:textId="77777777" w:rsidTr="009A68E6">
        <w:tc>
          <w:tcPr>
            <w:tcW w:w="4675" w:type="dxa"/>
          </w:tcPr>
          <w:p w14:paraId="222D3B91" w14:textId="7B3C10C5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Greg </w:t>
            </w:r>
            <w:proofErr w:type="spellStart"/>
            <w:r w:rsidRPr="00EB3DCE">
              <w:t>Zumach</w:t>
            </w:r>
            <w:proofErr w:type="spellEnd"/>
          </w:p>
        </w:tc>
        <w:tc>
          <w:tcPr>
            <w:tcW w:w="4675" w:type="dxa"/>
          </w:tcPr>
          <w:p w14:paraId="3C52FAF9" w14:textId="1A69B2AE" w:rsidR="00023B61" w:rsidRPr="00EB3DCE" w:rsidRDefault="00000000" w:rsidP="00BB2956">
            <w:hyperlink r:id="rId24" w:history="1">
              <w:r w:rsidR="00047DFA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gregory.zumach@gmail.com</w:t>
              </w:r>
            </w:hyperlink>
          </w:p>
        </w:tc>
      </w:tr>
      <w:tr w:rsidR="00023B61" w:rsidRPr="00EB3DCE" w14:paraId="65646165" w14:textId="77777777" w:rsidTr="009A68E6">
        <w:tc>
          <w:tcPr>
            <w:tcW w:w="4675" w:type="dxa"/>
          </w:tcPr>
          <w:p w14:paraId="14BB9BFB" w14:textId="5F07BA31" w:rsidR="00023B61" w:rsidRPr="00EB3DCE" w:rsidRDefault="00B97C0B" w:rsidP="00BB2956">
            <w:r w:rsidRPr="00EB3DCE">
              <w:t xml:space="preserve">Sammy </w:t>
            </w:r>
            <w:proofErr w:type="spellStart"/>
            <w:r w:rsidRPr="00EB3DCE">
              <w:t>Daas</w:t>
            </w:r>
            <w:proofErr w:type="spellEnd"/>
          </w:p>
        </w:tc>
        <w:tc>
          <w:tcPr>
            <w:tcW w:w="4675" w:type="dxa"/>
          </w:tcPr>
          <w:p w14:paraId="7C5BB60F" w14:textId="6F294234" w:rsidR="00023B61" w:rsidRPr="00EB3DCE" w:rsidRDefault="00023B61" w:rsidP="00BB2956"/>
        </w:tc>
      </w:tr>
      <w:tr w:rsidR="00B97C0B" w:rsidRPr="00EB3DCE" w14:paraId="7B52CC3B" w14:textId="77777777" w:rsidTr="009A68E6">
        <w:tc>
          <w:tcPr>
            <w:tcW w:w="4675" w:type="dxa"/>
          </w:tcPr>
          <w:p w14:paraId="4CFA61C7" w14:textId="3F884262" w:rsidR="00B97C0B" w:rsidRPr="00EB3DCE" w:rsidRDefault="00B97C0B" w:rsidP="00BB2956">
            <w:r w:rsidRPr="00EB3DCE">
              <w:t>Johnathan Cuevas</w:t>
            </w:r>
          </w:p>
        </w:tc>
        <w:tc>
          <w:tcPr>
            <w:tcW w:w="4675" w:type="dxa"/>
          </w:tcPr>
          <w:p w14:paraId="3C85FD4A" w14:textId="1CDDA88C" w:rsidR="00B97C0B" w:rsidRPr="00EB3DCE" w:rsidRDefault="00B97C0B" w:rsidP="00BB2956"/>
        </w:tc>
      </w:tr>
      <w:tr w:rsidR="00B97C0B" w:rsidRPr="00EB3DCE" w14:paraId="1E48617D" w14:textId="77777777" w:rsidTr="009A68E6">
        <w:tc>
          <w:tcPr>
            <w:tcW w:w="4675" w:type="dxa"/>
          </w:tcPr>
          <w:p w14:paraId="33250867" w14:textId="6461A33A" w:rsidR="00B97C0B" w:rsidRPr="00EB3DCE" w:rsidRDefault="00B97C0B" w:rsidP="00BB2956">
            <w:r w:rsidRPr="00EB3DCE">
              <w:t xml:space="preserve">Alex </w:t>
            </w:r>
            <w:proofErr w:type="spellStart"/>
            <w:r w:rsidRPr="00EB3DCE">
              <w:t>Shantiai</w:t>
            </w:r>
            <w:proofErr w:type="spellEnd"/>
          </w:p>
        </w:tc>
        <w:tc>
          <w:tcPr>
            <w:tcW w:w="4675" w:type="dxa"/>
          </w:tcPr>
          <w:p w14:paraId="2EC031EF" w14:textId="7E97CCCF" w:rsidR="00B97C0B" w:rsidRPr="00EB3DCE" w:rsidRDefault="00B97C0B" w:rsidP="00BB2956"/>
        </w:tc>
      </w:tr>
      <w:tr w:rsidR="00B97C0B" w:rsidRPr="00EB3DCE" w14:paraId="34036F19" w14:textId="77777777" w:rsidTr="009A68E6">
        <w:tc>
          <w:tcPr>
            <w:tcW w:w="4675" w:type="dxa"/>
          </w:tcPr>
          <w:p w14:paraId="4970EA21" w14:textId="6F75C1F6" w:rsidR="00B97C0B" w:rsidRPr="00EB3DCE" w:rsidRDefault="00B97C0B" w:rsidP="00BB2956">
            <w:r w:rsidRPr="00EB3DCE">
              <w:t>Kimberly Erickson</w:t>
            </w:r>
          </w:p>
        </w:tc>
        <w:tc>
          <w:tcPr>
            <w:tcW w:w="4675" w:type="dxa"/>
          </w:tcPr>
          <w:p w14:paraId="0BD2E0B6" w14:textId="20992C1E" w:rsidR="00B97C0B" w:rsidRPr="00EB3DCE" w:rsidRDefault="00B97C0B" w:rsidP="00BB2956"/>
        </w:tc>
      </w:tr>
      <w:tr w:rsidR="00B97C0B" w:rsidRPr="00EB3DCE" w14:paraId="7BDDA4CF" w14:textId="77777777" w:rsidTr="009A68E6">
        <w:tc>
          <w:tcPr>
            <w:tcW w:w="4675" w:type="dxa"/>
          </w:tcPr>
          <w:p w14:paraId="67AF0F50" w14:textId="2B29B7B1" w:rsidR="00B97C0B" w:rsidRPr="00EB3DCE" w:rsidRDefault="00B97C0B" w:rsidP="00BB2956">
            <w:r w:rsidRPr="00EB3DCE">
              <w:t>Jerica Singleton</w:t>
            </w:r>
          </w:p>
        </w:tc>
        <w:tc>
          <w:tcPr>
            <w:tcW w:w="4675" w:type="dxa"/>
          </w:tcPr>
          <w:p w14:paraId="41EB530B" w14:textId="2F3E4BBF" w:rsidR="00B97C0B" w:rsidRPr="00EB3DCE" w:rsidRDefault="00B97C0B" w:rsidP="00BB2956"/>
        </w:tc>
      </w:tr>
      <w:tr w:rsidR="00E343DF" w:rsidRPr="00EB3DCE" w14:paraId="4EEF7492" w14:textId="77777777" w:rsidTr="009A68E6">
        <w:tc>
          <w:tcPr>
            <w:tcW w:w="4675" w:type="dxa"/>
          </w:tcPr>
          <w:p w14:paraId="1DF11F0F" w14:textId="7B036418" w:rsidR="00E343DF" w:rsidRPr="00EB3DCE" w:rsidRDefault="00E343DF" w:rsidP="00BB2956">
            <w:r w:rsidRPr="00EB3DCE">
              <w:t>Jordan Ballou</w:t>
            </w:r>
          </w:p>
        </w:tc>
        <w:tc>
          <w:tcPr>
            <w:tcW w:w="4675" w:type="dxa"/>
          </w:tcPr>
          <w:p w14:paraId="46413733" w14:textId="03ECB7DB" w:rsidR="00E343DF" w:rsidRPr="00EB3DCE" w:rsidRDefault="00E343DF" w:rsidP="00BB2956">
            <w:pPr>
              <w:rPr>
                <w:rFonts w:ascii="Segoe UI" w:hAnsi="Segoe UI" w:cs="Segoe UI"/>
                <w:color w:val="0099FF"/>
                <w:u w:val="single"/>
                <w:shd w:val="clear" w:color="auto" w:fill="FFFFFF"/>
              </w:rPr>
            </w:pPr>
          </w:p>
        </w:tc>
      </w:tr>
    </w:tbl>
    <w:p w14:paraId="0485963D" w14:textId="4A5C5073" w:rsidR="00023B61" w:rsidRPr="00EB3DCE" w:rsidRDefault="00023B6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23B61" w:rsidRPr="00EB3DCE" w14:paraId="7031920C" w14:textId="77777777" w:rsidTr="009A68E6">
        <w:tc>
          <w:tcPr>
            <w:tcW w:w="9350" w:type="dxa"/>
            <w:gridSpan w:val="2"/>
          </w:tcPr>
          <w:p w14:paraId="2519F751" w14:textId="68B35229" w:rsidR="00023B61" w:rsidRPr="00EB3DCE" w:rsidRDefault="00023B61" w:rsidP="009A68E6">
            <w:pPr>
              <w:pStyle w:val="Title"/>
            </w:pPr>
            <w:r w:rsidRPr="00EB3DCE">
              <w:t>Credential</w:t>
            </w:r>
            <w:r w:rsidR="00B97C0B" w:rsidRPr="00EB3DCE">
              <w:t>s</w:t>
            </w:r>
            <w:r w:rsidRPr="00EB3DCE">
              <w:t xml:space="preserve"> Committee</w:t>
            </w:r>
          </w:p>
        </w:tc>
      </w:tr>
      <w:tr w:rsidR="00023B61" w:rsidRPr="00EB3DCE" w14:paraId="5D1F2D84" w14:textId="77777777" w:rsidTr="009A68E6">
        <w:tc>
          <w:tcPr>
            <w:tcW w:w="4675" w:type="dxa"/>
          </w:tcPr>
          <w:p w14:paraId="38BCDC55" w14:textId="3C579766" w:rsidR="00023B61" w:rsidRPr="00EB3DCE" w:rsidRDefault="00023B61" w:rsidP="00BB2956">
            <w:r w:rsidRPr="00EB3DCE">
              <w:rPr>
                <w:b/>
                <w:bCs/>
              </w:rPr>
              <w:t>Chair:</w:t>
            </w:r>
            <w:r w:rsidRPr="00EB3DCE">
              <w:t xml:space="preserve"> Ebony Darden</w:t>
            </w:r>
          </w:p>
        </w:tc>
        <w:tc>
          <w:tcPr>
            <w:tcW w:w="4675" w:type="dxa"/>
          </w:tcPr>
          <w:p w14:paraId="405D7A07" w14:textId="76C4DF5A" w:rsidR="00023B61" w:rsidRPr="00EB3DCE" w:rsidRDefault="00000000" w:rsidP="00BB2956">
            <w:hyperlink r:id="rId25" w:history="1">
              <w:r w:rsidR="00047DFA" w:rsidRPr="00EB3DCE">
                <w:rPr>
                  <w:rStyle w:val="Hyperlink"/>
                  <w:rFonts w:ascii="Segoe UI" w:hAnsi="Segoe UI" w:cs="Segoe UI"/>
                  <w:shd w:val="clear" w:color="auto" w:fill="FFFFFF"/>
                </w:rPr>
                <w:t>edarden144@gmail.com</w:t>
              </w:r>
            </w:hyperlink>
          </w:p>
        </w:tc>
      </w:tr>
      <w:tr w:rsidR="00023B61" w:rsidRPr="00EB3DCE" w14:paraId="3E62781D" w14:textId="77777777" w:rsidTr="009A68E6">
        <w:tc>
          <w:tcPr>
            <w:tcW w:w="4675" w:type="dxa"/>
          </w:tcPr>
          <w:p w14:paraId="10220C07" w14:textId="1DF8B137" w:rsidR="00023B61" w:rsidRPr="00EB3DCE" w:rsidRDefault="00B97C0B" w:rsidP="00BB2956">
            <w:r w:rsidRPr="00EB3DCE">
              <w:t>Jennifer Miller</w:t>
            </w:r>
          </w:p>
        </w:tc>
        <w:tc>
          <w:tcPr>
            <w:tcW w:w="4675" w:type="dxa"/>
          </w:tcPr>
          <w:p w14:paraId="053431AD" w14:textId="2B55FB64" w:rsidR="00023B61" w:rsidRPr="00EB3DCE" w:rsidRDefault="00023B61" w:rsidP="00BB2956"/>
        </w:tc>
      </w:tr>
      <w:tr w:rsidR="00B97C0B" w:rsidRPr="00EB3DCE" w14:paraId="76BF6FB6" w14:textId="77777777" w:rsidTr="009A68E6">
        <w:tc>
          <w:tcPr>
            <w:tcW w:w="4675" w:type="dxa"/>
          </w:tcPr>
          <w:p w14:paraId="444E4137" w14:textId="4E77FEA8" w:rsidR="00B97C0B" w:rsidRPr="00EB3DCE" w:rsidRDefault="00B97C0B" w:rsidP="00BB2956">
            <w:r w:rsidRPr="00EB3DCE">
              <w:t>Derrick Egi</w:t>
            </w:r>
          </w:p>
        </w:tc>
        <w:tc>
          <w:tcPr>
            <w:tcW w:w="4675" w:type="dxa"/>
          </w:tcPr>
          <w:p w14:paraId="0928A144" w14:textId="1C99F2F6" w:rsidR="00B97C0B" w:rsidRPr="00EB3DCE" w:rsidRDefault="00B97C0B" w:rsidP="00BB2956"/>
        </w:tc>
      </w:tr>
      <w:tr w:rsidR="00B97C0B" w14:paraId="140D8CE7" w14:textId="77777777" w:rsidTr="009A68E6">
        <w:tc>
          <w:tcPr>
            <w:tcW w:w="4675" w:type="dxa"/>
          </w:tcPr>
          <w:p w14:paraId="5F1FCA53" w14:textId="30F630C8" w:rsidR="00B97C0B" w:rsidRPr="00EB3DCE" w:rsidRDefault="00B97C0B" w:rsidP="00BB2956">
            <w:r w:rsidRPr="00EB3DCE">
              <w:t>Mohit Kumar</w:t>
            </w:r>
          </w:p>
        </w:tc>
        <w:tc>
          <w:tcPr>
            <w:tcW w:w="4675" w:type="dxa"/>
          </w:tcPr>
          <w:p w14:paraId="61A1B79B" w14:textId="590A93B8" w:rsidR="00B97C0B" w:rsidRDefault="00B97C0B" w:rsidP="00BB2956"/>
        </w:tc>
      </w:tr>
    </w:tbl>
    <w:p w14:paraId="587CFB6E" w14:textId="77E8FB34" w:rsidR="00023B61" w:rsidRDefault="00023B61"/>
    <w:p w14:paraId="3FF9E45D" w14:textId="77777777" w:rsidR="00023B61" w:rsidRDefault="00023B61"/>
    <w:sectPr w:rsidR="00023B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MTMztzAwMzAzszBS0lEKTi0uzszPAykwrAUAYugcbSwAAAA="/>
  </w:docVars>
  <w:rsids>
    <w:rsidRoot w:val="00755156"/>
    <w:rsid w:val="00023B61"/>
    <w:rsid w:val="00047DFA"/>
    <w:rsid w:val="000E48A0"/>
    <w:rsid w:val="001145DA"/>
    <w:rsid w:val="0015477F"/>
    <w:rsid w:val="001C3979"/>
    <w:rsid w:val="001C7681"/>
    <w:rsid w:val="001D043E"/>
    <w:rsid w:val="001F3F3A"/>
    <w:rsid w:val="00281846"/>
    <w:rsid w:val="002E0AF2"/>
    <w:rsid w:val="00340651"/>
    <w:rsid w:val="003427F1"/>
    <w:rsid w:val="00387AA2"/>
    <w:rsid w:val="00416725"/>
    <w:rsid w:val="00431952"/>
    <w:rsid w:val="00532E75"/>
    <w:rsid w:val="005542C6"/>
    <w:rsid w:val="005C46F2"/>
    <w:rsid w:val="00675909"/>
    <w:rsid w:val="00687142"/>
    <w:rsid w:val="007243DD"/>
    <w:rsid w:val="00750E1B"/>
    <w:rsid w:val="00755156"/>
    <w:rsid w:val="00764896"/>
    <w:rsid w:val="00775489"/>
    <w:rsid w:val="007C2409"/>
    <w:rsid w:val="007E32A0"/>
    <w:rsid w:val="007E3B9B"/>
    <w:rsid w:val="00812097"/>
    <w:rsid w:val="00834179"/>
    <w:rsid w:val="008B7059"/>
    <w:rsid w:val="008B73A1"/>
    <w:rsid w:val="0094601B"/>
    <w:rsid w:val="009919DB"/>
    <w:rsid w:val="009A68E6"/>
    <w:rsid w:val="009C12F0"/>
    <w:rsid w:val="00A23644"/>
    <w:rsid w:val="00B20CA9"/>
    <w:rsid w:val="00B66A87"/>
    <w:rsid w:val="00B97C0B"/>
    <w:rsid w:val="00BC23F1"/>
    <w:rsid w:val="00C46EC0"/>
    <w:rsid w:val="00CC1CC8"/>
    <w:rsid w:val="00CD16DF"/>
    <w:rsid w:val="00DD3E7D"/>
    <w:rsid w:val="00DD424A"/>
    <w:rsid w:val="00DE04FA"/>
    <w:rsid w:val="00E336B4"/>
    <w:rsid w:val="00E343DF"/>
    <w:rsid w:val="00EB3DCE"/>
    <w:rsid w:val="00EB4B75"/>
    <w:rsid w:val="00EC3AD8"/>
    <w:rsid w:val="00EE4E9A"/>
    <w:rsid w:val="00EE759B"/>
    <w:rsid w:val="00FA7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60685"/>
  <w15:chartTrackingRefBased/>
  <w15:docId w15:val="{EC73F103-A138-4946-BC92-BEBDCF1AC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5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0C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0C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5909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A68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8E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larson10@gmail.com" TargetMode="External"/><Relationship Id="rId13" Type="http://schemas.openxmlformats.org/officeDocument/2006/relationships/hyperlink" Target="mailto:rmfillis0720@gmail.com" TargetMode="External"/><Relationship Id="rId18" Type="http://schemas.openxmlformats.org/officeDocument/2006/relationships/hyperlink" Target="mailto:chaifu.wang@gmail.com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mailto:kelseyejohnson@gmail.com" TargetMode="External"/><Relationship Id="rId7" Type="http://schemas.openxmlformats.org/officeDocument/2006/relationships/hyperlink" Target="mailto:abedun43@gmail.com" TargetMode="External"/><Relationship Id="rId12" Type="http://schemas.openxmlformats.org/officeDocument/2006/relationships/hyperlink" Target="mailto:grandcounselor@kappapsi.org" TargetMode="External"/><Relationship Id="rId17" Type="http://schemas.openxmlformats.org/officeDocument/2006/relationships/hyperlink" Target="mailto:amaciejewski01@gmail.com" TargetMode="External"/><Relationship Id="rId25" Type="http://schemas.openxmlformats.org/officeDocument/2006/relationships/hyperlink" Target="mailto:edarden144@gmail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grandcounselor@kappapsi.org" TargetMode="External"/><Relationship Id="rId20" Type="http://schemas.openxmlformats.org/officeDocument/2006/relationships/hyperlink" Target="mailto:dfoxpharmd@gmail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mjordan525@gmail.com" TargetMode="External"/><Relationship Id="rId11" Type="http://schemas.openxmlformats.org/officeDocument/2006/relationships/hyperlink" Target="mailto:mlac3543@gmail.com" TargetMode="External"/><Relationship Id="rId24" Type="http://schemas.openxmlformats.org/officeDocument/2006/relationships/hyperlink" Target="mailto:gregory.zumach@gmail.com" TargetMode="External"/><Relationship Id="rId5" Type="http://schemas.openxmlformats.org/officeDocument/2006/relationships/hyperlink" Target="mailto:cmiller.kpsi@gmail.com" TargetMode="External"/><Relationship Id="rId15" Type="http://schemas.openxmlformats.org/officeDocument/2006/relationships/hyperlink" Target="mailto:liemdang89@gmail.com" TargetMode="External"/><Relationship Id="rId23" Type="http://schemas.openxmlformats.org/officeDocument/2006/relationships/hyperlink" Target="mailto:bahamadrugdoc@gmail.com" TargetMode="External"/><Relationship Id="rId10" Type="http://schemas.openxmlformats.org/officeDocument/2006/relationships/hyperlink" Target="mailto:cmiller.kpsi@gmail.com" TargetMode="External"/><Relationship Id="rId19" Type="http://schemas.openxmlformats.org/officeDocument/2006/relationships/hyperlink" Target="mailto:saswatk00@gmail.com" TargetMode="External"/><Relationship Id="rId4" Type="http://schemas.openxmlformats.org/officeDocument/2006/relationships/hyperlink" Target="mailto:ander363@umn.edu" TargetMode="External"/><Relationship Id="rId9" Type="http://schemas.openxmlformats.org/officeDocument/2006/relationships/hyperlink" Target="mailto:tsanderspharmd@gmail.com" TargetMode="External"/><Relationship Id="rId14" Type="http://schemas.openxmlformats.org/officeDocument/2006/relationships/hyperlink" Target="mailto:kelseyejohnson@gmail.com" TargetMode="External"/><Relationship Id="rId22" Type="http://schemas.openxmlformats.org/officeDocument/2006/relationships/hyperlink" Target="mailto:socialmedia@kappapsi.org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26</Words>
  <Characters>52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ton, Jason O LCDR USN DHA SAN DIEGO NMC (USA)</dc:creator>
  <cp:keywords/>
  <dc:description/>
  <cp:lastModifiedBy>Stanley Tan</cp:lastModifiedBy>
  <cp:revision>2</cp:revision>
  <dcterms:created xsi:type="dcterms:W3CDTF">2023-04-23T18:11:00Z</dcterms:created>
  <dcterms:modified xsi:type="dcterms:W3CDTF">2023-04-23T18:11:00Z</dcterms:modified>
</cp:coreProperties>
</file>